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9B864" w14:textId="218C99F5" w:rsidR="00C825FE" w:rsidRPr="006E2986" w:rsidRDefault="005A2B10" w:rsidP="005A2B10">
      <w:pPr>
        <w:spacing w:before="240" w:line="276" w:lineRule="auto"/>
        <w:rPr>
          <w:rFonts w:ascii="Myriad Pro" w:hAnsi="Myriad Pro" w:cs="Arial"/>
          <w:spacing w:val="-3"/>
          <w:sz w:val="24"/>
          <w:szCs w:val="24"/>
        </w:rPr>
      </w:pPr>
      <w:bookmarkStart w:id="0" w:name="_GoBack"/>
      <w:bookmarkEnd w:id="0"/>
      <w:r w:rsidRPr="006E2986">
        <w:rPr>
          <w:rFonts w:ascii="Myriad Pro" w:hAnsi="Myriad Pro" w:cs="Arial"/>
          <w:b/>
          <w:spacing w:val="-3"/>
          <w:sz w:val="24"/>
          <w:szCs w:val="24"/>
        </w:rPr>
        <w:t xml:space="preserve">POSITION </w:t>
      </w:r>
      <w:r w:rsidR="00C825FE" w:rsidRPr="006E2986">
        <w:rPr>
          <w:rFonts w:ascii="Myriad Pro" w:hAnsi="Myriad Pro" w:cs="Arial"/>
          <w:b/>
          <w:spacing w:val="-3"/>
          <w:sz w:val="24"/>
          <w:szCs w:val="24"/>
        </w:rPr>
        <w:t>INFORMATION</w:t>
      </w:r>
    </w:p>
    <w:tbl>
      <w:tblPr>
        <w:tblStyle w:val="TableGrid"/>
        <w:tblW w:w="0" w:type="auto"/>
        <w:tblLook w:val="04A0" w:firstRow="1" w:lastRow="0" w:firstColumn="1" w:lastColumn="0" w:noHBand="0" w:noVBand="1"/>
      </w:tblPr>
      <w:tblGrid>
        <w:gridCol w:w="2249"/>
        <w:gridCol w:w="2161"/>
        <w:gridCol w:w="2498"/>
        <w:gridCol w:w="2108"/>
      </w:tblGrid>
      <w:tr w:rsidR="00AA1C71" w:rsidRPr="006E2986" w14:paraId="1B6D5F0C" w14:textId="77777777" w:rsidTr="000E2E0A">
        <w:tc>
          <w:tcPr>
            <w:tcW w:w="2249" w:type="dxa"/>
            <w:shd w:val="clear" w:color="auto" w:fill="D9D9D9" w:themeFill="background1" w:themeFillShade="D9"/>
          </w:tcPr>
          <w:p w14:paraId="259D1EA0" w14:textId="6F167EF0" w:rsidR="00AA1C71" w:rsidRPr="006E2986" w:rsidRDefault="00AA1C71" w:rsidP="004C05AC">
            <w:pPr>
              <w:spacing w:before="100" w:line="276" w:lineRule="auto"/>
              <w:rPr>
                <w:rFonts w:ascii="Myriad Pro" w:hAnsi="Myriad Pro" w:cs="Arial"/>
                <w:b/>
                <w:spacing w:val="-3"/>
              </w:rPr>
            </w:pPr>
            <w:r w:rsidRPr="006E2986">
              <w:rPr>
                <w:rFonts w:ascii="Myriad Pro" w:hAnsi="Myriad Pro" w:cs="Arial"/>
                <w:b/>
                <w:spacing w:val="-3"/>
              </w:rPr>
              <w:t xml:space="preserve">Position </w:t>
            </w:r>
            <w:r w:rsidR="004C05AC" w:rsidRPr="006E2986">
              <w:rPr>
                <w:rFonts w:ascii="Myriad Pro" w:hAnsi="Myriad Pro" w:cs="Arial"/>
                <w:b/>
                <w:spacing w:val="-3"/>
              </w:rPr>
              <w:t>T</w:t>
            </w:r>
            <w:r w:rsidRPr="006E2986">
              <w:rPr>
                <w:rFonts w:ascii="Myriad Pro" w:hAnsi="Myriad Pro" w:cs="Arial"/>
                <w:b/>
                <w:spacing w:val="-3"/>
              </w:rPr>
              <w:t>itle</w:t>
            </w:r>
          </w:p>
        </w:tc>
        <w:tc>
          <w:tcPr>
            <w:tcW w:w="6767" w:type="dxa"/>
            <w:gridSpan w:val="3"/>
          </w:tcPr>
          <w:p w14:paraId="02DAB564" w14:textId="54FA283F" w:rsidR="00AA1C71" w:rsidRPr="006E2986" w:rsidRDefault="008B00D8" w:rsidP="00D21111">
            <w:pPr>
              <w:spacing w:before="100" w:line="276" w:lineRule="auto"/>
              <w:rPr>
                <w:rFonts w:ascii="Myriad Pro" w:hAnsi="Myriad Pro" w:cs="Arial"/>
                <w:spacing w:val="-3"/>
              </w:rPr>
            </w:pPr>
            <w:r w:rsidRPr="006E2986">
              <w:rPr>
                <w:rFonts w:ascii="Myriad Pro" w:hAnsi="Myriad Pro" w:cs="Arial"/>
                <w:spacing w:val="-3"/>
              </w:rPr>
              <w:t xml:space="preserve">Senior </w:t>
            </w:r>
            <w:r w:rsidR="0038401E" w:rsidRPr="006E2986">
              <w:rPr>
                <w:rFonts w:ascii="Myriad Pro" w:hAnsi="Myriad Pro" w:cs="Arial"/>
                <w:spacing w:val="-3"/>
              </w:rPr>
              <w:t xml:space="preserve">Lecturer </w:t>
            </w:r>
            <w:r w:rsidR="00A43D7E" w:rsidRPr="006E2986">
              <w:rPr>
                <w:rFonts w:ascii="Myriad Pro" w:hAnsi="Myriad Pro" w:cs="Arial"/>
                <w:spacing w:val="-3"/>
              </w:rPr>
              <w:t xml:space="preserve">in </w:t>
            </w:r>
            <w:r w:rsidR="00403D4B">
              <w:rPr>
                <w:rFonts w:ascii="Myriad Pro" w:hAnsi="Myriad Pro" w:cs="Arial"/>
                <w:spacing w:val="-3"/>
              </w:rPr>
              <w:t>Nursing</w:t>
            </w:r>
            <w:r w:rsidR="00A43D7E" w:rsidRPr="006E2986">
              <w:rPr>
                <w:rFonts w:ascii="Myriad Pro" w:hAnsi="Myriad Pro" w:cs="Arial"/>
                <w:spacing w:val="-3"/>
              </w:rPr>
              <w:t xml:space="preserve"> </w:t>
            </w:r>
          </w:p>
        </w:tc>
      </w:tr>
      <w:tr w:rsidR="00AA1C71" w:rsidRPr="006E2986" w14:paraId="76CF6114" w14:textId="77777777" w:rsidTr="000E2E0A">
        <w:tc>
          <w:tcPr>
            <w:tcW w:w="2249" w:type="dxa"/>
            <w:shd w:val="clear" w:color="auto" w:fill="D9D9D9" w:themeFill="background1" w:themeFillShade="D9"/>
          </w:tcPr>
          <w:p w14:paraId="08DFADFD" w14:textId="091E22AF" w:rsidR="00AA1C71" w:rsidRPr="006E2986" w:rsidRDefault="00AA1C71" w:rsidP="00C825FE">
            <w:pPr>
              <w:spacing w:before="100" w:line="276" w:lineRule="auto"/>
              <w:rPr>
                <w:rFonts w:ascii="Myriad Pro" w:hAnsi="Myriad Pro" w:cs="Arial"/>
                <w:b/>
                <w:spacing w:val="-3"/>
              </w:rPr>
            </w:pPr>
            <w:r w:rsidRPr="006E2986">
              <w:rPr>
                <w:rFonts w:ascii="Myriad Pro" w:hAnsi="Myriad Pro" w:cs="Arial"/>
                <w:b/>
                <w:spacing w:val="-3"/>
              </w:rPr>
              <w:t>Faculty</w:t>
            </w:r>
          </w:p>
        </w:tc>
        <w:tc>
          <w:tcPr>
            <w:tcW w:w="6767" w:type="dxa"/>
            <w:gridSpan w:val="3"/>
          </w:tcPr>
          <w:p w14:paraId="3A1FF38E" w14:textId="215878D1" w:rsidR="00AA1C71" w:rsidRPr="006E2986" w:rsidRDefault="00A43D7E" w:rsidP="00C825FE">
            <w:pPr>
              <w:spacing w:before="100" w:line="276" w:lineRule="auto"/>
              <w:rPr>
                <w:rFonts w:ascii="Myriad Pro" w:hAnsi="Myriad Pro" w:cs="Arial"/>
                <w:spacing w:val="-3"/>
              </w:rPr>
            </w:pPr>
            <w:r w:rsidRPr="006E2986">
              <w:rPr>
                <w:rFonts w:ascii="Myriad Pro" w:hAnsi="Myriad Pro" w:cs="Arial"/>
                <w:spacing w:val="-3"/>
              </w:rPr>
              <w:t>Faculty of Healt</w:t>
            </w:r>
            <w:r w:rsidR="002E1658" w:rsidRPr="006E2986">
              <w:rPr>
                <w:rFonts w:ascii="Myriad Pro" w:hAnsi="Myriad Pro" w:cs="Arial"/>
                <w:spacing w:val="-3"/>
              </w:rPr>
              <w:t>h Sciences</w:t>
            </w:r>
          </w:p>
        </w:tc>
      </w:tr>
      <w:tr w:rsidR="00AA1C71" w:rsidRPr="006E2986" w14:paraId="61E483F1" w14:textId="77777777" w:rsidTr="000E2E0A">
        <w:tc>
          <w:tcPr>
            <w:tcW w:w="2249" w:type="dxa"/>
            <w:shd w:val="clear" w:color="auto" w:fill="D9D9D9" w:themeFill="background1" w:themeFillShade="D9"/>
          </w:tcPr>
          <w:p w14:paraId="499C3BC1" w14:textId="3DCE0813" w:rsidR="00AA1C71" w:rsidRPr="006E2986" w:rsidRDefault="00AA1C71" w:rsidP="00C825FE">
            <w:pPr>
              <w:spacing w:before="100" w:line="276" w:lineRule="auto"/>
              <w:rPr>
                <w:rFonts w:ascii="Myriad Pro" w:hAnsi="Myriad Pro" w:cs="Arial"/>
                <w:b/>
                <w:spacing w:val="-3"/>
              </w:rPr>
            </w:pPr>
            <w:r w:rsidRPr="006E2986">
              <w:rPr>
                <w:rFonts w:ascii="Myriad Pro" w:hAnsi="Myriad Pro" w:cs="Arial"/>
                <w:b/>
                <w:spacing w:val="-3"/>
              </w:rPr>
              <w:t>School</w:t>
            </w:r>
          </w:p>
        </w:tc>
        <w:tc>
          <w:tcPr>
            <w:tcW w:w="6767" w:type="dxa"/>
            <w:gridSpan w:val="3"/>
          </w:tcPr>
          <w:p w14:paraId="30AFC34F" w14:textId="03637884" w:rsidR="00AA1C71" w:rsidRPr="006E2986" w:rsidRDefault="002E1658" w:rsidP="00C825FE">
            <w:pPr>
              <w:spacing w:before="100" w:line="276" w:lineRule="auto"/>
              <w:rPr>
                <w:rFonts w:ascii="Myriad Pro" w:hAnsi="Myriad Pro" w:cs="Arial"/>
                <w:spacing w:val="-3"/>
              </w:rPr>
            </w:pPr>
            <w:r w:rsidRPr="006E2986">
              <w:rPr>
                <w:rFonts w:ascii="Myriad Pro" w:hAnsi="Myriad Pro" w:cs="Arial"/>
                <w:spacing w:val="-3"/>
              </w:rPr>
              <w:t>School of Nursing, Midwifery and Paramedicine</w:t>
            </w:r>
          </w:p>
        </w:tc>
      </w:tr>
      <w:tr w:rsidR="00AA1C71" w:rsidRPr="006E2986" w14:paraId="33AE2F43" w14:textId="77777777" w:rsidTr="000E2E0A">
        <w:tc>
          <w:tcPr>
            <w:tcW w:w="2249" w:type="dxa"/>
            <w:shd w:val="clear" w:color="auto" w:fill="D9D9D9" w:themeFill="background1" w:themeFillShade="D9"/>
          </w:tcPr>
          <w:p w14:paraId="38B45888" w14:textId="0612F46F" w:rsidR="00C825FE" w:rsidRPr="006E2986" w:rsidRDefault="00AA1C71" w:rsidP="00AA1C71">
            <w:pPr>
              <w:spacing w:before="100" w:line="276" w:lineRule="auto"/>
              <w:rPr>
                <w:rFonts w:ascii="Myriad Pro" w:hAnsi="Myriad Pro" w:cs="Arial"/>
                <w:b/>
                <w:spacing w:val="-3"/>
              </w:rPr>
            </w:pPr>
            <w:r w:rsidRPr="006E2986">
              <w:rPr>
                <w:rFonts w:ascii="Myriad Pro" w:hAnsi="Myriad Pro" w:cs="Arial"/>
                <w:b/>
                <w:spacing w:val="-3"/>
              </w:rPr>
              <w:t>Nominated Supervisor</w:t>
            </w:r>
          </w:p>
        </w:tc>
        <w:tc>
          <w:tcPr>
            <w:tcW w:w="2161" w:type="dxa"/>
          </w:tcPr>
          <w:p w14:paraId="79B53783" w14:textId="662B0FED" w:rsidR="00C825FE" w:rsidRPr="006E2986" w:rsidRDefault="00BB03D8" w:rsidP="00F21D46">
            <w:pPr>
              <w:spacing w:before="100" w:line="276" w:lineRule="auto"/>
              <w:rPr>
                <w:rFonts w:ascii="Myriad Pro" w:hAnsi="Myriad Pro" w:cs="Arial"/>
                <w:spacing w:val="-3"/>
              </w:rPr>
            </w:pPr>
            <w:r>
              <w:rPr>
                <w:rFonts w:ascii="Myriad Pro" w:hAnsi="Myriad Pro" w:cs="Arial"/>
                <w:spacing w:val="-3"/>
              </w:rPr>
              <w:t>Deputy Head of School (Ballarat)</w:t>
            </w:r>
          </w:p>
        </w:tc>
        <w:tc>
          <w:tcPr>
            <w:tcW w:w="2498" w:type="dxa"/>
            <w:shd w:val="clear" w:color="auto" w:fill="D9D9D9" w:themeFill="background1" w:themeFillShade="D9"/>
          </w:tcPr>
          <w:p w14:paraId="381FA230" w14:textId="2B64F366" w:rsidR="00C825FE" w:rsidRPr="006E2986" w:rsidRDefault="00AA1C71" w:rsidP="00C825FE">
            <w:pPr>
              <w:spacing w:before="100" w:line="276" w:lineRule="auto"/>
              <w:rPr>
                <w:rFonts w:ascii="Myriad Pro" w:hAnsi="Myriad Pro" w:cs="Arial"/>
                <w:b/>
                <w:spacing w:val="-3"/>
              </w:rPr>
            </w:pPr>
            <w:r w:rsidRPr="006E2986">
              <w:rPr>
                <w:rFonts w:ascii="Myriad Pro" w:hAnsi="Myriad Pro" w:cs="Arial"/>
                <w:b/>
                <w:spacing w:val="-3"/>
              </w:rPr>
              <w:t>Campus/Location</w:t>
            </w:r>
          </w:p>
        </w:tc>
        <w:tc>
          <w:tcPr>
            <w:tcW w:w="2108" w:type="dxa"/>
          </w:tcPr>
          <w:p w14:paraId="309DE02F" w14:textId="50D838C1" w:rsidR="00C825FE" w:rsidRPr="006E2986" w:rsidRDefault="00403D4B" w:rsidP="00C825FE">
            <w:pPr>
              <w:spacing w:before="100" w:line="276" w:lineRule="auto"/>
              <w:rPr>
                <w:rFonts w:ascii="Myriad Pro" w:hAnsi="Myriad Pro" w:cs="Arial"/>
                <w:spacing w:val="-3"/>
              </w:rPr>
            </w:pPr>
            <w:r>
              <w:rPr>
                <w:rFonts w:ascii="Myriad Pro" w:hAnsi="Myriad Pro" w:cs="Arial"/>
                <w:spacing w:val="-3"/>
              </w:rPr>
              <w:t>Ballarat</w:t>
            </w:r>
          </w:p>
        </w:tc>
      </w:tr>
      <w:tr w:rsidR="00AA1C71" w:rsidRPr="006E2986" w14:paraId="277E4EF0" w14:textId="77777777" w:rsidTr="000E2E0A">
        <w:tc>
          <w:tcPr>
            <w:tcW w:w="2249" w:type="dxa"/>
            <w:shd w:val="clear" w:color="auto" w:fill="D9D9D9" w:themeFill="background1" w:themeFillShade="D9"/>
          </w:tcPr>
          <w:p w14:paraId="73595E5E" w14:textId="13AA090F" w:rsidR="00C825FE" w:rsidRPr="006E2986" w:rsidRDefault="00AA1C71" w:rsidP="00AA1C71">
            <w:pPr>
              <w:spacing w:before="100" w:line="276" w:lineRule="auto"/>
              <w:rPr>
                <w:rFonts w:ascii="Myriad Pro" w:hAnsi="Myriad Pro" w:cs="Arial"/>
                <w:b/>
                <w:spacing w:val="-3"/>
              </w:rPr>
            </w:pPr>
            <w:r w:rsidRPr="006E2986">
              <w:rPr>
                <w:rFonts w:ascii="Myriad Pro" w:hAnsi="Myriad Pro" w:cs="Arial"/>
                <w:b/>
                <w:spacing w:val="-3"/>
              </w:rPr>
              <w:t>Academic Level</w:t>
            </w:r>
          </w:p>
        </w:tc>
        <w:tc>
          <w:tcPr>
            <w:tcW w:w="2161" w:type="dxa"/>
          </w:tcPr>
          <w:p w14:paraId="46862905" w14:textId="44F2008D" w:rsidR="00C825FE" w:rsidRPr="006E2986" w:rsidRDefault="008B00D8" w:rsidP="00C825FE">
            <w:pPr>
              <w:spacing w:before="100" w:line="276" w:lineRule="auto"/>
              <w:rPr>
                <w:rFonts w:ascii="Myriad Pro" w:hAnsi="Myriad Pro" w:cs="Arial"/>
                <w:spacing w:val="-3"/>
              </w:rPr>
            </w:pPr>
            <w:r w:rsidRPr="006E2986">
              <w:rPr>
                <w:rFonts w:ascii="Myriad Pro" w:hAnsi="Myriad Pro" w:cs="Arial"/>
                <w:spacing w:val="-3"/>
              </w:rPr>
              <w:t>C</w:t>
            </w:r>
          </w:p>
        </w:tc>
        <w:tc>
          <w:tcPr>
            <w:tcW w:w="2498" w:type="dxa"/>
            <w:shd w:val="clear" w:color="auto" w:fill="D9D9D9" w:themeFill="background1" w:themeFillShade="D9"/>
          </w:tcPr>
          <w:p w14:paraId="23E07BCF" w14:textId="6C64CAA5" w:rsidR="00C825FE" w:rsidRPr="006E2986" w:rsidRDefault="00AA1C71" w:rsidP="00AA1C71">
            <w:pPr>
              <w:spacing w:before="100" w:line="276" w:lineRule="auto"/>
              <w:rPr>
                <w:rFonts w:ascii="Myriad Pro" w:hAnsi="Myriad Pro" w:cs="Arial"/>
                <w:b/>
                <w:spacing w:val="-3"/>
              </w:rPr>
            </w:pPr>
            <w:r w:rsidRPr="006E2986">
              <w:rPr>
                <w:rFonts w:ascii="Myriad Pro" w:hAnsi="Myriad Pro" w:cs="Arial"/>
                <w:b/>
                <w:spacing w:val="-3"/>
              </w:rPr>
              <w:t>Academic Career Pathway</w:t>
            </w:r>
          </w:p>
        </w:tc>
        <w:tc>
          <w:tcPr>
            <w:tcW w:w="2108" w:type="dxa"/>
          </w:tcPr>
          <w:p w14:paraId="75FA899D" w14:textId="1D10E464" w:rsidR="00C825FE" w:rsidRPr="006E2986" w:rsidRDefault="00AA1C71" w:rsidP="005A2B10">
            <w:pPr>
              <w:spacing w:before="100" w:line="276" w:lineRule="auto"/>
              <w:rPr>
                <w:rFonts w:ascii="Myriad Pro" w:hAnsi="Myriad Pro" w:cs="Arial"/>
                <w:spacing w:val="-3"/>
              </w:rPr>
            </w:pPr>
            <w:r w:rsidRPr="006E2986">
              <w:rPr>
                <w:rFonts w:ascii="Myriad Pro" w:hAnsi="Myriad Pro" w:cs="Arial"/>
                <w:spacing w:val="-3"/>
              </w:rPr>
              <w:t xml:space="preserve">Teaching </w:t>
            </w:r>
            <w:r w:rsidR="005A2B10" w:rsidRPr="006E2986">
              <w:rPr>
                <w:rFonts w:ascii="Myriad Pro" w:hAnsi="Myriad Pro" w:cs="Arial"/>
                <w:spacing w:val="-3"/>
              </w:rPr>
              <w:t>focussed</w:t>
            </w:r>
          </w:p>
        </w:tc>
      </w:tr>
      <w:tr w:rsidR="00AA1C71" w:rsidRPr="006E2986" w14:paraId="6D130464" w14:textId="77777777" w:rsidTr="000E2E0A">
        <w:tc>
          <w:tcPr>
            <w:tcW w:w="2249" w:type="dxa"/>
            <w:shd w:val="clear" w:color="auto" w:fill="D9D9D9" w:themeFill="background1" w:themeFillShade="D9"/>
          </w:tcPr>
          <w:p w14:paraId="7D9F32AA" w14:textId="389316CE" w:rsidR="00C825FE" w:rsidRPr="006E2986" w:rsidRDefault="00C825FE" w:rsidP="00AA1C71">
            <w:pPr>
              <w:spacing w:before="100" w:line="276" w:lineRule="auto"/>
              <w:rPr>
                <w:rFonts w:ascii="Myriad Pro" w:hAnsi="Myriad Pro" w:cs="Arial"/>
                <w:b/>
                <w:spacing w:val="-3"/>
              </w:rPr>
            </w:pPr>
            <w:r w:rsidRPr="006E2986">
              <w:rPr>
                <w:rFonts w:ascii="Myriad Pro" w:hAnsi="Myriad Pro" w:cs="Arial"/>
                <w:b/>
                <w:spacing w:val="-3"/>
              </w:rPr>
              <w:t xml:space="preserve">CDF </w:t>
            </w:r>
            <w:r w:rsidR="00AA1C71" w:rsidRPr="006E2986">
              <w:rPr>
                <w:rFonts w:ascii="Myriad Pro" w:hAnsi="Myriad Pro" w:cs="Arial"/>
                <w:b/>
                <w:spacing w:val="-3"/>
              </w:rPr>
              <w:t>Achievement Level</w:t>
            </w:r>
          </w:p>
        </w:tc>
        <w:tc>
          <w:tcPr>
            <w:tcW w:w="2161" w:type="dxa"/>
          </w:tcPr>
          <w:p w14:paraId="5F679652" w14:textId="19EBDB1E" w:rsidR="005B0D39" w:rsidRPr="006E2986" w:rsidRDefault="00946A2F" w:rsidP="00F03657">
            <w:pPr>
              <w:spacing w:before="100" w:line="276" w:lineRule="auto"/>
              <w:rPr>
                <w:rFonts w:ascii="Myriad Pro" w:hAnsi="Myriad Pro" w:cs="Arial"/>
                <w:spacing w:val="-3"/>
              </w:rPr>
            </w:pPr>
            <w:r w:rsidRPr="006E2986">
              <w:rPr>
                <w:rFonts w:ascii="Myriad Pro" w:hAnsi="Myriad Pro" w:cs="Arial"/>
                <w:spacing w:val="-3"/>
              </w:rPr>
              <w:t xml:space="preserve">2 </w:t>
            </w:r>
            <w:r w:rsidR="005B0D39" w:rsidRPr="006E2986">
              <w:rPr>
                <w:rFonts w:ascii="Myriad Pro" w:hAnsi="Myriad Pro" w:cs="Arial"/>
                <w:spacing w:val="-3"/>
              </w:rPr>
              <w:t>Management (Line)</w:t>
            </w:r>
          </w:p>
        </w:tc>
        <w:tc>
          <w:tcPr>
            <w:tcW w:w="2498" w:type="dxa"/>
            <w:shd w:val="clear" w:color="auto" w:fill="D9D9D9" w:themeFill="background1" w:themeFillShade="D9"/>
          </w:tcPr>
          <w:p w14:paraId="23FEBDA7" w14:textId="7F8A2365" w:rsidR="00C825FE" w:rsidRPr="006E2986" w:rsidRDefault="00AA1C71" w:rsidP="00C825FE">
            <w:pPr>
              <w:spacing w:before="100" w:line="276" w:lineRule="auto"/>
              <w:rPr>
                <w:rFonts w:ascii="Myriad Pro" w:hAnsi="Myriad Pro" w:cs="Arial"/>
                <w:b/>
                <w:spacing w:val="-3"/>
              </w:rPr>
            </w:pPr>
            <w:r w:rsidRPr="006E2986">
              <w:rPr>
                <w:rFonts w:ascii="Myriad Pro" w:hAnsi="Myriad Pro" w:cs="Arial"/>
                <w:b/>
                <w:spacing w:val="-3"/>
              </w:rPr>
              <w:t>Work Area Position Code</w:t>
            </w:r>
          </w:p>
        </w:tc>
        <w:tc>
          <w:tcPr>
            <w:tcW w:w="2108" w:type="dxa"/>
          </w:tcPr>
          <w:p w14:paraId="7EBE7ECA" w14:textId="0841DC0D" w:rsidR="00C825FE" w:rsidRPr="006E2986" w:rsidRDefault="00C825FE" w:rsidP="003B5316">
            <w:pPr>
              <w:spacing w:before="100" w:line="276" w:lineRule="auto"/>
              <w:rPr>
                <w:rFonts w:ascii="Myriad Pro" w:hAnsi="Myriad Pro" w:cs="Arial"/>
                <w:spacing w:val="-3"/>
              </w:rPr>
            </w:pPr>
          </w:p>
        </w:tc>
      </w:tr>
      <w:tr w:rsidR="00AA1C71" w:rsidRPr="006E2986" w14:paraId="5567E897" w14:textId="77777777" w:rsidTr="000E2E0A">
        <w:tc>
          <w:tcPr>
            <w:tcW w:w="2249" w:type="dxa"/>
            <w:shd w:val="clear" w:color="auto" w:fill="D9D9D9" w:themeFill="background1" w:themeFillShade="D9"/>
          </w:tcPr>
          <w:p w14:paraId="53A1A636" w14:textId="5ADA6745" w:rsidR="00C825FE" w:rsidRPr="006E2986" w:rsidRDefault="00AA1C71" w:rsidP="00C825FE">
            <w:pPr>
              <w:spacing w:before="100" w:line="276" w:lineRule="auto"/>
              <w:rPr>
                <w:rFonts w:ascii="Myriad Pro" w:hAnsi="Myriad Pro" w:cs="Arial"/>
                <w:b/>
                <w:spacing w:val="-3"/>
              </w:rPr>
            </w:pPr>
            <w:r w:rsidRPr="006E2986">
              <w:rPr>
                <w:rFonts w:ascii="Myriad Pro" w:hAnsi="Myriad Pro" w:cs="Arial"/>
                <w:b/>
                <w:spacing w:val="-3"/>
              </w:rPr>
              <w:t>Employment Type</w:t>
            </w:r>
          </w:p>
        </w:tc>
        <w:tc>
          <w:tcPr>
            <w:tcW w:w="2161" w:type="dxa"/>
          </w:tcPr>
          <w:p w14:paraId="7B72540F" w14:textId="4B2ED201" w:rsidR="00C825FE" w:rsidRPr="006E2986" w:rsidRDefault="00D21111" w:rsidP="00D21111">
            <w:pPr>
              <w:spacing w:before="100" w:line="276" w:lineRule="auto"/>
              <w:rPr>
                <w:rFonts w:ascii="Myriad Pro" w:hAnsi="Myriad Pro" w:cs="Arial"/>
                <w:spacing w:val="-3"/>
              </w:rPr>
            </w:pPr>
            <w:r>
              <w:rPr>
                <w:rFonts w:ascii="Myriad Pro" w:hAnsi="Myriad Pro" w:cs="Arial"/>
                <w:spacing w:val="-3"/>
              </w:rPr>
              <w:t>F</w:t>
            </w:r>
            <w:r w:rsidR="00AA1C71" w:rsidRPr="006E2986">
              <w:rPr>
                <w:rFonts w:ascii="Myriad Pro" w:hAnsi="Myriad Pro" w:cs="Arial"/>
                <w:spacing w:val="-3"/>
              </w:rPr>
              <w:t>ull-time</w:t>
            </w:r>
            <w:r>
              <w:rPr>
                <w:rFonts w:ascii="Myriad Pro" w:hAnsi="Myriad Pro" w:cs="Arial"/>
                <w:spacing w:val="-3"/>
              </w:rPr>
              <w:t xml:space="preserve">, </w:t>
            </w:r>
            <w:r w:rsidR="00AA1C71" w:rsidRPr="006E2986">
              <w:rPr>
                <w:rFonts w:ascii="Myriad Pro" w:hAnsi="Myriad Pro" w:cs="Arial"/>
                <w:spacing w:val="-3"/>
              </w:rPr>
              <w:t>Continuing</w:t>
            </w:r>
          </w:p>
        </w:tc>
        <w:tc>
          <w:tcPr>
            <w:tcW w:w="2498" w:type="dxa"/>
            <w:shd w:val="clear" w:color="auto" w:fill="D9D9D9" w:themeFill="background1" w:themeFillShade="D9"/>
          </w:tcPr>
          <w:p w14:paraId="6C0FB99C" w14:textId="2A024CA5" w:rsidR="00C825FE" w:rsidRPr="006E2986" w:rsidRDefault="00AA1C71" w:rsidP="00AA1C71">
            <w:pPr>
              <w:spacing w:before="100" w:line="276" w:lineRule="auto"/>
              <w:rPr>
                <w:rFonts w:ascii="Myriad Pro" w:hAnsi="Myriad Pro" w:cs="Arial"/>
                <w:b/>
                <w:spacing w:val="-3"/>
              </w:rPr>
            </w:pPr>
            <w:r w:rsidRPr="006E2986">
              <w:rPr>
                <w:rFonts w:ascii="Myriad Pro" w:hAnsi="Myriad Pro" w:cs="Arial"/>
                <w:b/>
                <w:spacing w:val="-3"/>
              </w:rPr>
              <w:t>Date reviewed</w:t>
            </w:r>
          </w:p>
        </w:tc>
        <w:tc>
          <w:tcPr>
            <w:tcW w:w="2108" w:type="dxa"/>
          </w:tcPr>
          <w:p w14:paraId="325080BF" w14:textId="568FC8F9" w:rsidR="00C825FE" w:rsidRPr="006E2986" w:rsidRDefault="00587C39" w:rsidP="00F21D46">
            <w:pPr>
              <w:spacing w:before="100" w:line="276" w:lineRule="auto"/>
              <w:rPr>
                <w:rFonts w:ascii="Myriad Pro" w:hAnsi="Myriad Pro" w:cs="Arial"/>
                <w:spacing w:val="-3"/>
              </w:rPr>
            </w:pPr>
            <w:r>
              <w:rPr>
                <w:rFonts w:ascii="Myriad Pro" w:hAnsi="Myriad Pro" w:cs="Arial"/>
                <w:spacing w:val="-3"/>
              </w:rPr>
              <w:t>September</w:t>
            </w:r>
            <w:r w:rsidR="00F21D46">
              <w:rPr>
                <w:rFonts w:ascii="Myriad Pro" w:hAnsi="Myriad Pro" w:cs="Arial"/>
                <w:spacing w:val="-3"/>
              </w:rPr>
              <w:t xml:space="preserve"> 20</w:t>
            </w:r>
            <w:r w:rsidR="00433B4B">
              <w:rPr>
                <w:rFonts w:ascii="Myriad Pro" w:hAnsi="Myriad Pro" w:cs="Arial"/>
                <w:spacing w:val="-3"/>
              </w:rPr>
              <w:t>20</w:t>
            </w:r>
          </w:p>
        </w:tc>
      </w:tr>
    </w:tbl>
    <w:p w14:paraId="329BDDDE" w14:textId="77777777" w:rsidR="000E2E0A" w:rsidRPr="006E2986" w:rsidRDefault="000E2E0A" w:rsidP="000E2E0A">
      <w:pPr>
        <w:pBdr>
          <w:bottom w:val="single" w:sz="4" w:space="1" w:color="auto"/>
        </w:pBdr>
        <w:spacing w:before="360" w:line="276" w:lineRule="auto"/>
        <w:jc w:val="both"/>
        <w:rPr>
          <w:rFonts w:ascii="Myriad Pro" w:hAnsi="Myriad Pro" w:cs="Arial"/>
          <w:b/>
          <w:sz w:val="24"/>
          <w:szCs w:val="24"/>
        </w:rPr>
      </w:pPr>
      <w:r w:rsidRPr="006E2986">
        <w:rPr>
          <w:rFonts w:ascii="Myriad Pro" w:hAnsi="Myriad Pro" w:cs="Arial"/>
          <w:b/>
          <w:sz w:val="24"/>
          <w:szCs w:val="24"/>
        </w:rPr>
        <w:t>ABOUT AUSTRALIAN CATHOLIC UNIVERSITY</w:t>
      </w:r>
    </w:p>
    <w:p w14:paraId="209B500A" w14:textId="77777777" w:rsidR="000E2E0A" w:rsidRPr="006E2986" w:rsidRDefault="000E2E0A" w:rsidP="000E2E0A">
      <w:pPr>
        <w:spacing w:before="100" w:line="276" w:lineRule="auto"/>
        <w:ind w:left="1843" w:hanging="1843"/>
        <w:rPr>
          <w:rStyle w:val="Emphasis"/>
          <w:bCs/>
          <w:i w:val="0"/>
        </w:rPr>
      </w:pPr>
      <w:r w:rsidRPr="006E2986">
        <w:rPr>
          <w:rFonts w:ascii="Myriad Pro" w:hAnsi="Myriad Pro" w:cs="Arial"/>
        </w:rPr>
        <w:t>Mission Statement:</w:t>
      </w:r>
      <w:r w:rsidRPr="006E2986">
        <w:rPr>
          <w:rFonts w:ascii="Myriad Pro" w:hAnsi="Myriad Pro" w:cs="Arial"/>
          <w:b/>
          <w:i/>
        </w:rPr>
        <w:tab/>
      </w:r>
      <w:r w:rsidRPr="006E2986">
        <w:rPr>
          <w:rStyle w:val="Emphasis"/>
          <w:rFonts w:ascii="Myriad Pro" w:hAnsi="Myriad Pro"/>
          <w:bCs/>
        </w:rPr>
        <w:t>Within the Catholic intellectual tradition and acting in Truth and Love, Australian Catholic University is committed to the pursuit of knowledge, the dignity of the human person and the common good.</w:t>
      </w:r>
    </w:p>
    <w:p w14:paraId="015A4091" w14:textId="77777777" w:rsidR="000E2E0A" w:rsidRPr="006E2986" w:rsidRDefault="000E2E0A" w:rsidP="000E2E0A">
      <w:pPr>
        <w:autoSpaceDE w:val="0"/>
        <w:autoSpaceDN w:val="0"/>
        <w:adjustRightInd w:val="0"/>
        <w:spacing w:before="100" w:line="276" w:lineRule="auto"/>
        <w:rPr>
          <w:rFonts w:ascii="Myriad Pro" w:hAnsi="Myriad Pro" w:cs="Arial"/>
        </w:rPr>
      </w:pPr>
      <w:r w:rsidRPr="006E2986">
        <w:rPr>
          <w:rFonts w:ascii="Myriad Pro" w:hAnsi="Myriad Pro" w:cs="Arial"/>
        </w:rPr>
        <w:t xml:space="preserve">Australian Catholic University (ACU) is both a Catholic University and a public institution within the Australian higher education sector.  ACU is an inclusive community which welcomes students and staff of all beliefs.   The University is committed to a strong Catholic ethos and seeks to foster and promote teaching and learning, research and scholarship, and community engagement in the Christian tradition.  As valued members of our community, all staff members are expected to have an understanding of ACU’s </w:t>
      </w:r>
      <w:hyperlink r:id="rId11" w:history="1">
        <w:r w:rsidRPr="006E2986">
          <w:rPr>
            <w:rStyle w:val="Hyperlink"/>
            <w:rFonts w:ascii="Myriad Pro" w:hAnsi="Myriad Pro" w:cs="Arial"/>
          </w:rPr>
          <w:t xml:space="preserve">Mission </w:t>
        </w:r>
      </w:hyperlink>
      <w:r w:rsidRPr="006E2986">
        <w:rPr>
          <w:rFonts w:ascii="Myriad Pro" w:hAnsi="Myriad Pro" w:cs="Arial"/>
        </w:rPr>
        <w:t>and values and to demonstrate an active contribution to them.</w:t>
      </w:r>
    </w:p>
    <w:p w14:paraId="7E6B9F3D" w14:textId="77777777" w:rsidR="000E2E0A" w:rsidRPr="006E2986" w:rsidRDefault="000E2E0A" w:rsidP="000E2E0A">
      <w:pPr>
        <w:autoSpaceDE w:val="0"/>
        <w:autoSpaceDN w:val="0"/>
        <w:adjustRightInd w:val="0"/>
        <w:spacing w:before="100" w:line="276" w:lineRule="auto"/>
        <w:rPr>
          <w:rFonts w:ascii="Myriad Pro" w:hAnsi="Myriad Pro" w:cs="Arial"/>
        </w:rPr>
      </w:pPr>
      <w:r w:rsidRPr="006E2986">
        <w:rPr>
          <w:rFonts w:ascii="Myriad Pro" w:hAnsi="Myriad Pro" w:cs="Arial"/>
        </w:rPr>
        <w:t>The University shares with universities worldwide a commitment to quality in teaching, research and service. It aspires to be a community characterised by free enquiry and academic integrity.</w:t>
      </w:r>
    </w:p>
    <w:p w14:paraId="01C8D995" w14:textId="77777777" w:rsidR="000E2E0A" w:rsidRPr="006E2986" w:rsidRDefault="000E2E0A" w:rsidP="000E2E0A">
      <w:pPr>
        <w:spacing w:before="100" w:line="276" w:lineRule="auto"/>
        <w:rPr>
          <w:rFonts w:ascii="Myriad Pro" w:hAnsi="Myriad Pro" w:cs="Arial"/>
        </w:rPr>
      </w:pPr>
      <w:r w:rsidRPr="006E2986">
        <w:rPr>
          <w:rFonts w:ascii="Myriad Pro" w:hAnsi="Myriad Pro" w:cs="Arial"/>
        </w:rPr>
        <w:t xml:space="preserve">The University chooses to focus on areas of teaching and research that are closely connected with its </w:t>
      </w:r>
      <w:proofErr w:type="gramStart"/>
      <w:r w:rsidRPr="006E2986">
        <w:rPr>
          <w:rFonts w:ascii="Myriad Pro" w:hAnsi="Myriad Pro" w:cs="Arial"/>
        </w:rPr>
        <w:t>particular character</w:t>
      </w:r>
      <w:proofErr w:type="gramEnd"/>
      <w:r w:rsidRPr="006E2986">
        <w:rPr>
          <w:rFonts w:ascii="Myriad Pro" w:hAnsi="Myriad Pro" w:cs="Arial"/>
        </w:rPr>
        <w:t xml:space="preserve"> as a University that is Catholic, public and national. The focus areas are Theology and Philosophy, Health, Education, and the Common Good and Social Justice.</w:t>
      </w:r>
    </w:p>
    <w:p w14:paraId="114FCFDF" w14:textId="77777777" w:rsidR="000E2E0A" w:rsidRPr="006E2986" w:rsidRDefault="000E2E0A" w:rsidP="000E2E0A">
      <w:pPr>
        <w:autoSpaceDE w:val="0"/>
        <w:autoSpaceDN w:val="0"/>
        <w:adjustRightInd w:val="0"/>
        <w:spacing w:before="100" w:line="276" w:lineRule="auto"/>
        <w:rPr>
          <w:rFonts w:ascii="Myriad Pro" w:hAnsi="Myriad Pro" w:cs="Arial"/>
        </w:rPr>
      </w:pPr>
      <w:r w:rsidRPr="006E2986">
        <w:rPr>
          <w:rFonts w:ascii="Myriad Pro" w:hAnsi="Myriad Pro" w:cs="Arial"/>
        </w:rPr>
        <w:t>ACU has over 2,500 staff supporting more than 34,000 students across seven campuses – Adelaide, Ballarat, Brisbane, Canberra, Melbourne, North Sydney and Strathfield.</w:t>
      </w:r>
    </w:p>
    <w:p w14:paraId="6B6844E6" w14:textId="596DA233" w:rsidR="00586A08" w:rsidRPr="000E1F3D" w:rsidRDefault="000E2E0A" w:rsidP="00586A08">
      <w:pPr>
        <w:keepNext/>
        <w:spacing w:before="100"/>
        <w:rPr>
          <w:rFonts w:ascii="Myriad Pro" w:hAnsi="Myriad Pro" w:cs="Arial"/>
          <w:bCs/>
        </w:rPr>
      </w:pPr>
      <w:r w:rsidRPr="006E2986">
        <w:rPr>
          <w:rFonts w:ascii="Myriad Pro" w:hAnsi="Myriad Pro" w:cs="Arial"/>
          <w:spacing w:val="-2"/>
        </w:rPr>
        <w:t>T</w:t>
      </w:r>
      <w:r w:rsidR="00586A08" w:rsidRPr="000E1F3D">
        <w:rPr>
          <w:rFonts w:ascii="Myriad Pro" w:hAnsi="Myriad Pro" w:cs="Arial"/>
          <w:bCs/>
        </w:rPr>
        <w:t>he structure to support the University consists of:</w:t>
      </w:r>
    </w:p>
    <w:p w14:paraId="1A2825EA" w14:textId="77777777" w:rsidR="00586A08" w:rsidRPr="000E1F3D" w:rsidRDefault="00586A08" w:rsidP="00586A08">
      <w:pPr>
        <w:numPr>
          <w:ilvl w:val="0"/>
          <w:numId w:val="15"/>
        </w:numPr>
        <w:tabs>
          <w:tab w:val="num" w:pos="360"/>
        </w:tabs>
        <w:spacing w:before="100"/>
        <w:ind w:left="360"/>
        <w:rPr>
          <w:rFonts w:ascii="Myriad Pro" w:hAnsi="Myriad Pro" w:cs="Arial"/>
          <w:bCs/>
        </w:rPr>
      </w:pPr>
      <w:r w:rsidRPr="000E1F3D">
        <w:rPr>
          <w:rFonts w:ascii="Myriad Pro" w:hAnsi="Myriad Pro" w:cs="Arial"/>
          <w:bCs/>
        </w:rPr>
        <w:t xml:space="preserve">Provost </w:t>
      </w:r>
    </w:p>
    <w:p w14:paraId="11434D50" w14:textId="77777777" w:rsidR="00586A08" w:rsidRPr="000E1F3D" w:rsidRDefault="00586A08" w:rsidP="00586A08">
      <w:pPr>
        <w:pStyle w:val="ListParagraph"/>
        <w:numPr>
          <w:ilvl w:val="0"/>
          <w:numId w:val="15"/>
        </w:numPr>
        <w:tabs>
          <w:tab w:val="num" w:pos="360"/>
        </w:tabs>
        <w:spacing w:before="100"/>
        <w:ind w:left="357" w:hanging="357"/>
        <w:rPr>
          <w:rFonts w:ascii="Myriad Pro" w:hAnsi="Myriad Pro" w:cs="Arial"/>
          <w:bCs/>
        </w:rPr>
      </w:pPr>
      <w:r w:rsidRPr="000E1F3D">
        <w:rPr>
          <w:rFonts w:ascii="Myriad Pro" w:hAnsi="Myriad Pro" w:cs="Arial"/>
          <w:bCs/>
        </w:rPr>
        <w:t>Chief Operating Officer &amp; Deputy Vice-Chancellor</w:t>
      </w:r>
    </w:p>
    <w:p w14:paraId="5DF9BE97" w14:textId="77777777" w:rsidR="00586A08" w:rsidRPr="000E1F3D" w:rsidRDefault="00586A08" w:rsidP="00586A08">
      <w:pPr>
        <w:numPr>
          <w:ilvl w:val="0"/>
          <w:numId w:val="15"/>
        </w:numPr>
        <w:tabs>
          <w:tab w:val="num" w:pos="360"/>
        </w:tabs>
        <w:spacing w:before="100"/>
        <w:ind w:left="357" w:hanging="357"/>
        <w:rPr>
          <w:rFonts w:ascii="Myriad Pro" w:hAnsi="Myriad Pro" w:cs="Arial"/>
          <w:bCs/>
        </w:rPr>
      </w:pPr>
      <w:r w:rsidRPr="000E1F3D">
        <w:rPr>
          <w:rFonts w:ascii="Myriad Pro" w:hAnsi="Myriad Pro" w:cs="Arial"/>
          <w:bCs/>
        </w:rPr>
        <w:t xml:space="preserve">Deputy Vice-Chancellor, Research </w:t>
      </w:r>
    </w:p>
    <w:p w14:paraId="5111A077" w14:textId="77777777" w:rsidR="00586A08" w:rsidRPr="000E1F3D" w:rsidRDefault="00586A08" w:rsidP="00586A08">
      <w:pPr>
        <w:numPr>
          <w:ilvl w:val="0"/>
          <w:numId w:val="15"/>
        </w:numPr>
        <w:tabs>
          <w:tab w:val="num" w:pos="360"/>
        </w:tabs>
        <w:spacing w:before="100"/>
        <w:ind w:left="357" w:hanging="357"/>
        <w:rPr>
          <w:rFonts w:ascii="Myriad Pro" w:hAnsi="Myriad Pro" w:cs="Arial"/>
          <w:bCs/>
        </w:rPr>
      </w:pPr>
      <w:r w:rsidRPr="000E1F3D">
        <w:rPr>
          <w:rFonts w:ascii="Myriad Pro" w:hAnsi="Myriad Pro" w:cs="Arial"/>
          <w:bCs/>
        </w:rPr>
        <w:t>Deputy Vice-Chancellor, Students, Learning and Teaching</w:t>
      </w:r>
    </w:p>
    <w:p w14:paraId="2C45C781" w14:textId="77777777" w:rsidR="00586A08" w:rsidRPr="000E1F3D" w:rsidRDefault="00586A08" w:rsidP="00586A08">
      <w:pPr>
        <w:numPr>
          <w:ilvl w:val="0"/>
          <w:numId w:val="15"/>
        </w:numPr>
        <w:tabs>
          <w:tab w:val="num" w:pos="360"/>
        </w:tabs>
        <w:spacing w:before="100"/>
        <w:ind w:left="357" w:hanging="357"/>
        <w:rPr>
          <w:rFonts w:ascii="Myriad Pro" w:hAnsi="Myriad Pro" w:cs="Arial"/>
          <w:bCs/>
        </w:rPr>
      </w:pPr>
      <w:r w:rsidRPr="000E1F3D">
        <w:rPr>
          <w:rFonts w:ascii="Myriad Pro" w:hAnsi="Myriad Pro" w:cs="Arial"/>
          <w:bCs/>
        </w:rPr>
        <w:t>Vice President</w:t>
      </w:r>
    </w:p>
    <w:p w14:paraId="0C036447" w14:textId="77777777" w:rsidR="00586A08" w:rsidRPr="000E1F3D" w:rsidRDefault="00586A08" w:rsidP="00586A08">
      <w:pPr>
        <w:numPr>
          <w:ilvl w:val="0"/>
          <w:numId w:val="15"/>
        </w:numPr>
        <w:tabs>
          <w:tab w:val="num" w:pos="360"/>
        </w:tabs>
        <w:spacing w:before="100"/>
        <w:ind w:left="360"/>
        <w:rPr>
          <w:rFonts w:ascii="Myriad Pro" w:hAnsi="Myriad Pro" w:cs="Arial"/>
          <w:bCs/>
        </w:rPr>
      </w:pPr>
      <w:r w:rsidRPr="000E1F3D">
        <w:rPr>
          <w:rFonts w:ascii="Myriad Pro" w:hAnsi="Myriad Pro" w:cs="Arial"/>
          <w:bCs/>
        </w:rPr>
        <w:t>Pro Vice-Chancellor Assisting the Vice-Chancellor and President</w:t>
      </w:r>
    </w:p>
    <w:p w14:paraId="3742C4A8" w14:textId="5E0E7340" w:rsidR="000E2E0A" w:rsidRPr="006E2986" w:rsidRDefault="000E2E0A" w:rsidP="00586A08">
      <w:pPr>
        <w:keepNext/>
        <w:spacing w:before="100" w:line="276" w:lineRule="auto"/>
        <w:rPr>
          <w:rFonts w:ascii="Myriad Pro" w:hAnsi="Myriad Pro" w:cs="Arial"/>
          <w:spacing w:val="-2"/>
        </w:rPr>
      </w:pPr>
    </w:p>
    <w:p w14:paraId="177F2F69" w14:textId="77777777" w:rsidR="000E2E0A" w:rsidRPr="006E2986" w:rsidRDefault="000E2E0A" w:rsidP="000E2E0A">
      <w:pPr>
        <w:tabs>
          <w:tab w:val="left" w:pos="-720"/>
          <w:tab w:val="left" w:pos="331"/>
          <w:tab w:val="left" w:pos="1440"/>
        </w:tabs>
        <w:suppressAutoHyphens/>
        <w:spacing w:before="100" w:line="276" w:lineRule="auto"/>
        <w:rPr>
          <w:rFonts w:ascii="Myriad Pro" w:hAnsi="Myriad Pro" w:cs="Arial"/>
          <w:spacing w:val="-2"/>
        </w:rPr>
      </w:pPr>
      <w:r w:rsidRPr="006E2986">
        <w:rPr>
          <w:rFonts w:ascii="Myriad Pro" w:hAnsi="Myriad Pro" w:cs="Arial"/>
          <w:spacing w:val="-2"/>
        </w:rPr>
        <w:t xml:space="preserve">Each portfolio consists of </w:t>
      </w:r>
      <w:proofErr w:type="gramStart"/>
      <w:r w:rsidRPr="006E2986">
        <w:rPr>
          <w:rFonts w:ascii="Myriad Pro" w:hAnsi="Myriad Pro" w:cs="Arial"/>
          <w:spacing w:val="-2"/>
        </w:rPr>
        <w:t>a number of</w:t>
      </w:r>
      <w:proofErr w:type="gramEnd"/>
      <w:r w:rsidRPr="006E2986">
        <w:rPr>
          <w:rFonts w:ascii="Myriad Pro" w:hAnsi="Myriad Pro" w:cs="Arial"/>
          <w:spacing w:val="-2"/>
        </w:rPr>
        <w:t xml:space="preserve"> Faculties, Research Institutes or Directorates. The Directorate of Identity and Mission drives both the Identity and the </w:t>
      </w:r>
      <w:hyperlink r:id="rId12" w:history="1">
        <w:r w:rsidRPr="006E2986">
          <w:rPr>
            <w:rStyle w:val="Hyperlink"/>
            <w:rFonts w:ascii="Myriad Pro" w:hAnsi="Myriad Pro" w:cs="Arial"/>
            <w:spacing w:val="-2"/>
          </w:rPr>
          <w:t>Mission</w:t>
        </w:r>
      </w:hyperlink>
      <w:r w:rsidRPr="006E2986">
        <w:rPr>
          <w:rFonts w:ascii="Myriad Pro" w:hAnsi="Myriad Pro" w:cs="Arial"/>
          <w:spacing w:val="-2"/>
        </w:rPr>
        <w:t xml:space="preserve"> of the University. In addition, five Associate Vice-Chancellors and Campus Deans focus on the University’s local presence and development of the University at the local ‘campus’ level.</w:t>
      </w:r>
    </w:p>
    <w:p w14:paraId="054A8279" w14:textId="77777777" w:rsidR="000E2E0A" w:rsidRPr="006E2986" w:rsidRDefault="000E2E0A" w:rsidP="000E2E0A">
      <w:pPr>
        <w:tabs>
          <w:tab w:val="left" w:pos="-720"/>
          <w:tab w:val="left" w:pos="0"/>
          <w:tab w:val="left" w:pos="331"/>
          <w:tab w:val="left" w:pos="1440"/>
        </w:tabs>
        <w:suppressAutoHyphens/>
        <w:spacing w:before="100" w:line="276" w:lineRule="auto"/>
        <w:rPr>
          <w:rFonts w:ascii="Myriad Pro" w:hAnsi="Myriad Pro" w:cs="Arial"/>
          <w:i/>
          <w:spacing w:val="-2"/>
        </w:rPr>
      </w:pPr>
      <w:r w:rsidRPr="006E2986">
        <w:rPr>
          <w:rFonts w:ascii="Myriad Pro" w:hAnsi="Myriad Pro" w:cs="Arial"/>
          <w:spacing w:val="-2"/>
        </w:rPr>
        <w:t xml:space="preserve">The University pursues performance excellence and offers an environment where staff are valued and rewarded.  Staff are expected to demonstrate a commitment to continuous improvement and to participate fully in </w:t>
      </w:r>
      <w:r w:rsidRPr="006E2986">
        <w:rPr>
          <w:rFonts w:ascii="Myriad Pro" w:hAnsi="Myriad Pro" w:cs="Arial"/>
          <w:spacing w:val="-2"/>
        </w:rPr>
        <w:lastRenderedPageBreak/>
        <w:t>resolving issues to achieve and maintain quality standards relevant to role.  Further information about a career with ACU is available at</w:t>
      </w:r>
      <w:r w:rsidRPr="006E2986">
        <w:rPr>
          <w:rFonts w:ascii="Myriad Pro" w:hAnsi="Myriad Pro"/>
        </w:rPr>
        <w:t xml:space="preserve"> </w:t>
      </w:r>
      <w:hyperlink r:id="rId13" w:history="1">
        <w:r w:rsidRPr="006E2986">
          <w:rPr>
            <w:rStyle w:val="Hyperlink"/>
            <w:rFonts w:ascii="Myriad Pro" w:hAnsi="Myriad Pro" w:cs="Arial"/>
            <w:spacing w:val="-2"/>
          </w:rPr>
          <w:t>www.acu.edu.au</w:t>
        </w:r>
      </w:hyperlink>
      <w:r w:rsidRPr="006E2986">
        <w:rPr>
          <w:rStyle w:val="Hyperlink"/>
          <w:rFonts w:ascii="Myriad Pro" w:hAnsi="Myriad Pro" w:cs="Arial"/>
          <w:spacing w:val="-2"/>
        </w:rPr>
        <w:t>.</w:t>
      </w:r>
    </w:p>
    <w:p w14:paraId="167C1FB2" w14:textId="77777777" w:rsidR="000E2E0A" w:rsidRPr="006E2986" w:rsidRDefault="000E2E0A" w:rsidP="000E2E0A">
      <w:pPr>
        <w:tabs>
          <w:tab w:val="left" w:pos="-720"/>
          <w:tab w:val="left" w:pos="0"/>
          <w:tab w:val="left" w:pos="331"/>
          <w:tab w:val="left" w:pos="1440"/>
        </w:tabs>
        <w:suppressAutoHyphens/>
        <w:spacing w:before="100" w:line="276" w:lineRule="auto"/>
        <w:rPr>
          <w:rFonts w:ascii="Myriad Pro" w:hAnsi="Myriad Pro" w:cs="Arial"/>
          <w:b/>
          <w:spacing w:val="-2"/>
        </w:rPr>
      </w:pPr>
      <w:r w:rsidRPr="006E2986">
        <w:rPr>
          <w:rFonts w:ascii="Myriad Pro" w:hAnsi="Myriad Pro" w:cs="Arial"/>
        </w:rPr>
        <w:t>ACU is committed to diversity and social inclusion in its employment practices. Applications from Aboriginal and Torres Strait Islander people, people with disabilities and people from culturally diverse groups are encouraged.</w:t>
      </w:r>
    </w:p>
    <w:p w14:paraId="7ED20AF2" w14:textId="77777777" w:rsidR="00495508" w:rsidRPr="00B002B4" w:rsidRDefault="00495508" w:rsidP="00495508">
      <w:pPr>
        <w:keepNext/>
        <w:pBdr>
          <w:bottom w:val="single" w:sz="4" w:space="1" w:color="auto"/>
        </w:pBdr>
        <w:spacing w:before="360" w:line="276" w:lineRule="auto"/>
        <w:rPr>
          <w:rFonts w:ascii="Myriad Pro" w:hAnsi="Myriad Pro" w:cs="Arial"/>
          <w:b/>
          <w:sz w:val="24"/>
          <w:szCs w:val="24"/>
        </w:rPr>
      </w:pPr>
      <w:r w:rsidRPr="00B002B4">
        <w:rPr>
          <w:rFonts w:ascii="Myriad Pro" w:hAnsi="Myriad Pro" w:cs="Arial"/>
          <w:b/>
          <w:sz w:val="24"/>
          <w:szCs w:val="24"/>
        </w:rPr>
        <w:t xml:space="preserve">ABOUT THE </w:t>
      </w:r>
      <w:r>
        <w:rPr>
          <w:rFonts w:ascii="Myriad Pro" w:hAnsi="Myriad Pro" w:cs="Arial"/>
          <w:b/>
          <w:sz w:val="24"/>
          <w:szCs w:val="24"/>
        </w:rPr>
        <w:t>FACULTY OF HEALTH SCIENCES</w:t>
      </w:r>
    </w:p>
    <w:p w14:paraId="5B566C1D" w14:textId="77777777" w:rsidR="00181147" w:rsidRPr="0007413A" w:rsidRDefault="00181147" w:rsidP="00181147">
      <w:pPr>
        <w:tabs>
          <w:tab w:val="left" w:pos="-720"/>
          <w:tab w:val="left" w:pos="0"/>
          <w:tab w:val="left" w:pos="331"/>
          <w:tab w:val="left" w:pos="1440"/>
        </w:tabs>
        <w:suppressAutoHyphens/>
        <w:spacing w:before="100" w:line="276" w:lineRule="auto"/>
        <w:rPr>
          <w:rFonts w:ascii="Myriad Pro" w:hAnsi="Myriad Pro" w:cs="Arial"/>
          <w:spacing w:val="-2"/>
        </w:rPr>
      </w:pPr>
      <w:bookmarkStart w:id="1" w:name="_Hlk46309926"/>
      <w:r w:rsidRPr="0007413A">
        <w:rPr>
          <w:rFonts w:ascii="Myriad Pro" w:hAnsi="Myriad Pro" w:cs="Arial"/>
          <w:spacing w:val="-2"/>
        </w:rPr>
        <w:t xml:space="preserve">The Faculty of Health Sciences offers courses </w:t>
      </w:r>
      <w:bookmarkEnd w:id="1"/>
      <w:r w:rsidRPr="0007413A">
        <w:rPr>
          <w:rFonts w:ascii="Myriad Pro" w:hAnsi="Myriad Pro" w:cs="Arial"/>
          <w:spacing w:val="-2"/>
        </w:rPr>
        <w:t>in biomedical science, clinical education, clinical exercise physiology, exercise science, health administration, healthcare simulation education, high performance sport, mental health, midwifery, nursing, nutrition science, occupational therapy, paramedicine, physiotherapy, psychology, public health, rehabilitation, social work and speech pathology.</w:t>
      </w:r>
    </w:p>
    <w:p w14:paraId="1D7E7173" w14:textId="77777777" w:rsidR="00181147" w:rsidRPr="0007413A" w:rsidRDefault="00181147" w:rsidP="00181147">
      <w:pPr>
        <w:tabs>
          <w:tab w:val="left" w:pos="-720"/>
          <w:tab w:val="left" w:pos="0"/>
          <w:tab w:val="left" w:pos="331"/>
          <w:tab w:val="left" w:pos="1440"/>
        </w:tabs>
        <w:suppressAutoHyphens/>
        <w:spacing w:before="120" w:line="276" w:lineRule="auto"/>
        <w:rPr>
          <w:rFonts w:ascii="Myriad Pro" w:hAnsi="Myriad Pro" w:cs="Arial"/>
          <w:spacing w:val="-2"/>
        </w:rPr>
      </w:pPr>
      <w:r w:rsidRPr="0007413A">
        <w:rPr>
          <w:rFonts w:ascii="Myriad Pro" w:hAnsi="Myriad Pro" w:cs="Arial"/>
          <w:spacing w:val="-2"/>
        </w:rPr>
        <w:t xml:space="preserve">Our vision is to provide caring and prepared graduates who promote health and prevent illness for Australia’s health and </w:t>
      </w:r>
      <w:proofErr w:type="gramStart"/>
      <w:r w:rsidRPr="0007413A">
        <w:rPr>
          <w:rFonts w:ascii="Myriad Pro" w:hAnsi="Myriad Pro" w:cs="Arial"/>
          <w:spacing w:val="-2"/>
        </w:rPr>
        <w:t>sports industries, and</w:t>
      </w:r>
      <w:proofErr w:type="gramEnd"/>
      <w:r w:rsidRPr="0007413A">
        <w:rPr>
          <w:rFonts w:ascii="Myriad Pro" w:hAnsi="Myriad Pro" w:cs="Arial"/>
          <w:spacing w:val="-2"/>
        </w:rPr>
        <w:t xml:space="preserve"> provide quality healthcare for vulnerable communities such as the Indigenous, elderly and disabled.</w:t>
      </w:r>
    </w:p>
    <w:p w14:paraId="16D3053F" w14:textId="77777777" w:rsidR="00181147" w:rsidRPr="0007413A" w:rsidRDefault="00181147" w:rsidP="00181147">
      <w:pPr>
        <w:tabs>
          <w:tab w:val="left" w:pos="-720"/>
          <w:tab w:val="left" w:pos="0"/>
          <w:tab w:val="left" w:pos="331"/>
          <w:tab w:val="left" w:pos="1440"/>
        </w:tabs>
        <w:suppressAutoHyphens/>
        <w:spacing w:before="200" w:line="276" w:lineRule="auto"/>
        <w:rPr>
          <w:rFonts w:ascii="Myriad Pro" w:hAnsi="Myriad Pro" w:cs="Arial"/>
          <w:spacing w:val="-2"/>
        </w:rPr>
      </w:pPr>
      <w:r w:rsidRPr="0007413A">
        <w:rPr>
          <w:rFonts w:ascii="Myriad Pro" w:hAnsi="Myriad Pro" w:cs="Arial"/>
          <w:spacing w:val="-2"/>
        </w:rPr>
        <w:t>The Schools are:</w:t>
      </w:r>
    </w:p>
    <w:p w14:paraId="387D0BC4" w14:textId="77777777" w:rsidR="00181147" w:rsidRPr="0007413A" w:rsidRDefault="00181147" w:rsidP="00181147">
      <w:pPr>
        <w:tabs>
          <w:tab w:val="left" w:pos="-720"/>
          <w:tab w:val="left" w:pos="0"/>
          <w:tab w:val="left" w:pos="331"/>
          <w:tab w:val="left" w:pos="1440"/>
        </w:tabs>
        <w:suppressAutoHyphens/>
        <w:spacing w:before="60"/>
        <w:rPr>
          <w:rFonts w:ascii="Myriad Pro" w:hAnsi="Myriad Pro" w:cs="Arial"/>
          <w:spacing w:val="-2"/>
        </w:rPr>
      </w:pPr>
      <w:r w:rsidRPr="0007413A">
        <w:rPr>
          <w:rFonts w:ascii="Myriad Pro" w:hAnsi="Myriad Pro" w:cs="Arial"/>
          <w:spacing w:val="-2"/>
        </w:rPr>
        <w:t>School of Nursing, Midwifery and Paramedicine (National)</w:t>
      </w:r>
    </w:p>
    <w:p w14:paraId="30393BCA" w14:textId="77777777" w:rsidR="00181147" w:rsidRPr="0007413A" w:rsidRDefault="00181147" w:rsidP="00181147">
      <w:pPr>
        <w:tabs>
          <w:tab w:val="left" w:pos="-720"/>
          <w:tab w:val="left" w:pos="0"/>
          <w:tab w:val="left" w:pos="331"/>
          <w:tab w:val="left" w:pos="1440"/>
        </w:tabs>
        <w:suppressAutoHyphens/>
        <w:spacing w:before="60"/>
        <w:rPr>
          <w:rFonts w:ascii="Myriad Pro" w:hAnsi="Myriad Pro" w:cs="Arial"/>
          <w:spacing w:val="-2"/>
        </w:rPr>
      </w:pPr>
      <w:r w:rsidRPr="0007413A">
        <w:rPr>
          <w:rFonts w:ascii="Myriad Pro" w:hAnsi="Myriad Pro" w:cs="Arial"/>
          <w:spacing w:val="-2"/>
        </w:rPr>
        <w:t>School of Allied Health (National)</w:t>
      </w:r>
    </w:p>
    <w:p w14:paraId="1EB78934" w14:textId="77777777" w:rsidR="00181147" w:rsidRPr="0007413A" w:rsidRDefault="00181147" w:rsidP="00181147">
      <w:pPr>
        <w:tabs>
          <w:tab w:val="left" w:pos="-720"/>
          <w:tab w:val="left" w:pos="0"/>
          <w:tab w:val="left" w:pos="331"/>
          <w:tab w:val="left" w:pos="1440"/>
        </w:tabs>
        <w:suppressAutoHyphens/>
        <w:spacing w:before="60"/>
        <w:rPr>
          <w:rFonts w:ascii="Myriad Pro" w:hAnsi="Myriad Pro" w:cs="Arial"/>
          <w:spacing w:val="-2"/>
        </w:rPr>
      </w:pPr>
      <w:r w:rsidRPr="0007413A">
        <w:rPr>
          <w:rFonts w:ascii="Myriad Pro" w:hAnsi="Myriad Pro" w:cs="Arial"/>
          <w:spacing w:val="-2"/>
        </w:rPr>
        <w:t>School of Behavioural and Health Sciences (National)</w:t>
      </w:r>
    </w:p>
    <w:p w14:paraId="02175B0C" w14:textId="77777777" w:rsidR="00181147" w:rsidRPr="0007413A" w:rsidRDefault="00181147" w:rsidP="00181147">
      <w:pPr>
        <w:tabs>
          <w:tab w:val="left" w:pos="-720"/>
          <w:tab w:val="left" w:pos="0"/>
          <w:tab w:val="left" w:pos="331"/>
          <w:tab w:val="left" w:pos="1440"/>
        </w:tabs>
        <w:suppressAutoHyphens/>
        <w:spacing w:before="200" w:line="276" w:lineRule="auto"/>
        <w:rPr>
          <w:rFonts w:ascii="Myriad Pro" w:hAnsi="Myriad Pro" w:cs="Arial"/>
          <w:spacing w:val="-2"/>
        </w:rPr>
      </w:pPr>
      <w:r w:rsidRPr="0007413A">
        <w:rPr>
          <w:rFonts w:ascii="Myriad Pro" w:hAnsi="Myriad Pro" w:cs="Arial"/>
          <w:spacing w:val="-2"/>
        </w:rPr>
        <w:t>The Faculty’s courses are developed within the Catholic intellectual tradition with the goal of preparing</w:t>
      </w:r>
      <w:r>
        <w:rPr>
          <w:rFonts w:ascii="Myriad Pro" w:hAnsi="Myriad Pro" w:cs="Arial"/>
          <w:spacing w:val="-2"/>
        </w:rPr>
        <w:t xml:space="preserve"> </w:t>
      </w:r>
      <w:r w:rsidRPr="0007413A">
        <w:rPr>
          <w:rFonts w:ascii="Myriad Pro" w:hAnsi="Myriad Pro" w:cs="Arial"/>
          <w:spacing w:val="-2"/>
        </w:rPr>
        <w:t>graduates in health with an emphasis on social justice and equity, and sustainability.</w:t>
      </w:r>
    </w:p>
    <w:p w14:paraId="550C95F4" w14:textId="77777777" w:rsidR="00181147" w:rsidRDefault="00181147" w:rsidP="00181147">
      <w:pPr>
        <w:tabs>
          <w:tab w:val="left" w:pos="-720"/>
          <w:tab w:val="left" w:pos="0"/>
          <w:tab w:val="left" w:pos="331"/>
          <w:tab w:val="left" w:pos="1440"/>
        </w:tabs>
        <w:suppressAutoHyphens/>
        <w:spacing w:before="120" w:line="276" w:lineRule="auto"/>
        <w:rPr>
          <w:rFonts w:ascii="Myriad Pro" w:hAnsi="Myriad Pro" w:cs="Arial"/>
          <w:spacing w:val="-2"/>
        </w:rPr>
      </w:pPr>
      <w:r w:rsidRPr="0007413A">
        <w:rPr>
          <w:rFonts w:ascii="Myriad Pro" w:hAnsi="Myriad Pro" w:cs="Arial"/>
          <w:spacing w:val="-2"/>
        </w:rPr>
        <w:t xml:space="preserve">Further information about the Faculty can be found at: </w:t>
      </w:r>
    </w:p>
    <w:p w14:paraId="5EE18D21" w14:textId="77777777" w:rsidR="00181147" w:rsidRDefault="00E73BFB" w:rsidP="00181147">
      <w:pPr>
        <w:tabs>
          <w:tab w:val="left" w:pos="-720"/>
          <w:tab w:val="left" w:pos="0"/>
          <w:tab w:val="left" w:pos="331"/>
          <w:tab w:val="left" w:pos="1440"/>
        </w:tabs>
        <w:suppressAutoHyphens/>
        <w:spacing w:before="60" w:line="276" w:lineRule="auto"/>
        <w:rPr>
          <w:rFonts w:ascii="Myriad Pro" w:hAnsi="Myriad Pro" w:cs="Arial"/>
          <w:spacing w:val="-2"/>
        </w:rPr>
      </w:pPr>
      <w:hyperlink r:id="rId14" w:history="1">
        <w:r w:rsidR="00181147" w:rsidRPr="00410396">
          <w:rPr>
            <w:rStyle w:val="Hyperlink"/>
            <w:rFonts w:ascii="Myriad Pro" w:hAnsi="Myriad Pro"/>
            <w:color w:val="0070C0"/>
          </w:rPr>
          <w:t>https://www.acu.edu.au/about-acu/faculties-directorates-and-staff/faculty-of-health-sciences</w:t>
        </w:r>
      </w:hyperlink>
    </w:p>
    <w:p w14:paraId="587274BE" w14:textId="77777777" w:rsidR="000E2E0A" w:rsidRPr="006E2986" w:rsidRDefault="000E2E0A" w:rsidP="000E2E0A">
      <w:pPr>
        <w:keepNext/>
        <w:pBdr>
          <w:bottom w:val="single" w:sz="4" w:space="1" w:color="auto"/>
        </w:pBdr>
        <w:spacing w:before="360" w:line="276" w:lineRule="auto"/>
        <w:jc w:val="both"/>
        <w:rPr>
          <w:rFonts w:ascii="Myriad Pro" w:hAnsi="Myriad Pro" w:cs="Arial"/>
          <w:b/>
          <w:sz w:val="24"/>
          <w:szCs w:val="24"/>
        </w:rPr>
      </w:pPr>
      <w:r w:rsidRPr="006E2986">
        <w:rPr>
          <w:rFonts w:ascii="Myriad Pro" w:hAnsi="Myriad Pro" w:cs="Arial"/>
          <w:b/>
          <w:sz w:val="24"/>
          <w:szCs w:val="24"/>
        </w:rPr>
        <w:t>ABOUT THE SCHOOL OF NURSING, MIDWIFERY AND PARAMEDICINE</w:t>
      </w:r>
    </w:p>
    <w:p w14:paraId="39F58CBE" w14:textId="77777777" w:rsidR="000E2E0A" w:rsidRPr="006E2986" w:rsidRDefault="000E2E0A" w:rsidP="000E2E0A">
      <w:pPr>
        <w:tabs>
          <w:tab w:val="left" w:pos="-720"/>
          <w:tab w:val="left" w:pos="0"/>
          <w:tab w:val="left" w:pos="331"/>
          <w:tab w:val="left" w:pos="1440"/>
        </w:tabs>
        <w:suppressAutoHyphens/>
        <w:spacing w:before="100" w:line="276" w:lineRule="auto"/>
        <w:rPr>
          <w:rFonts w:ascii="Myriad Pro" w:hAnsi="Myriad Pro" w:cs="Arial"/>
        </w:rPr>
      </w:pPr>
      <w:r w:rsidRPr="006E2986">
        <w:rPr>
          <w:rFonts w:ascii="Myriad Pro" w:hAnsi="Myriad Pro" w:cs="Arial"/>
        </w:rPr>
        <w:t>The National School of Nursing, Midwifery and Paramedicine formed in 2012 from the amalgamation of ACU's state-based Schools. It has the largest intake of nursing students in Australia.</w:t>
      </w:r>
    </w:p>
    <w:p w14:paraId="1C252832" w14:textId="77777777" w:rsidR="000E2E0A" w:rsidRPr="006E2986" w:rsidRDefault="000E2E0A" w:rsidP="000E2E0A">
      <w:pPr>
        <w:tabs>
          <w:tab w:val="left" w:pos="-720"/>
          <w:tab w:val="left" w:pos="0"/>
          <w:tab w:val="left" w:pos="331"/>
          <w:tab w:val="left" w:pos="1440"/>
        </w:tabs>
        <w:suppressAutoHyphens/>
        <w:spacing w:before="100" w:line="276" w:lineRule="auto"/>
        <w:rPr>
          <w:rFonts w:ascii="Myriad Pro" w:hAnsi="Myriad Pro" w:cs="Arial"/>
        </w:rPr>
      </w:pPr>
      <w:r w:rsidRPr="006E2986">
        <w:rPr>
          <w:rFonts w:ascii="Myriad Pro" w:hAnsi="Myriad Pro" w:cs="Arial"/>
        </w:rPr>
        <w:t>The National School of Nursing, Midwifery and Paramedicine comprises a team of highly motivated and dedicated academic and professional staff who have built a strong teaching and learning environment as evidenced by student demand, entry levels and student course evaluation over several years. The School currently consists of over 8,600 students (headcount) and is located on five campuses: Brisbane, North Sydney, Melbourne, Ballarat and Canberra.</w:t>
      </w:r>
    </w:p>
    <w:p w14:paraId="5883D177" w14:textId="27875159" w:rsidR="000E2E0A" w:rsidRPr="006E2986" w:rsidRDefault="000E2E0A" w:rsidP="000E2E0A">
      <w:pPr>
        <w:tabs>
          <w:tab w:val="left" w:pos="-720"/>
          <w:tab w:val="left" w:pos="0"/>
          <w:tab w:val="left" w:pos="331"/>
          <w:tab w:val="left" w:pos="1440"/>
        </w:tabs>
        <w:suppressAutoHyphens/>
        <w:spacing w:before="100" w:line="276" w:lineRule="auto"/>
        <w:rPr>
          <w:rFonts w:ascii="Myriad Pro" w:hAnsi="Myriad Pro" w:cs="Arial"/>
        </w:rPr>
      </w:pPr>
      <w:r w:rsidRPr="006E2986">
        <w:rPr>
          <w:rFonts w:ascii="Myriad Pro" w:hAnsi="Myriad Pro" w:cs="Arial"/>
        </w:rPr>
        <w:t xml:space="preserve">Further information about the </w:t>
      </w:r>
      <w:r w:rsidR="00623795">
        <w:rPr>
          <w:rFonts w:ascii="Myriad Pro" w:hAnsi="Myriad Pro" w:cs="Arial"/>
        </w:rPr>
        <w:t>School of Nursing Midwifery &amp; Paramedicine</w:t>
      </w:r>
      <w:r w:rsidRPr="006E2986">
        <w:rPr>
          <w:rFonts w:ascii="Myriad Pro" w:hAnsi="Myriad Pro" w:cs="Arial"/>
        </w:rPr>
        <w:t xml:space="preserve"> can be found at:</w:t>
      </w:r>
    </w:p>
    <w:p w14:paraId="5407B120" w14:textId="77777777" w:rsidR="000E2E0A" w:rsidRPr="006E2986" w:rsidRDefault="00E73BFB" w:rsidP="000E2E0A">
      <w:pPr>
        <w:pStyle w:val="NormalWeb"/>
        <w:spacing w:beforeAutospacing="0" w:after="0" w:afterAutospacing="0" w:line="276" w:lineRule="auto"/>
        <w:rPr>
          <w:rFonts w:ascii="Myriad Pro" w:hAnsi="Myriad Pro"/>
          <w:sz w:val="20"/>
          <w:szCs w:val="20"/>
        </w:rPr>
      </w:pPr>
      <w:hyperlink r:id="rId15" w:history="1">
        <w:r w:rsidR="000E2E0A" w:rsidRPr="006E2986">
          <w:rPr>
            <w:rStyle w:val="Hyperlink"/>
            <w:rFonts w:ascii="Myriad Pro" w:hAnsi="Myriad Pro"/>
            <w:sz w:val="20"/>
            <w:szCs w:val="20"/>
          </w:rPr>
          <w:t>http://www.acu.edu.au/about_acu/faculties,_institutes_and_centres/health_sciences/school_of_nursing_midwifery_and_paramedicine</w:t>
        </w:r>
      </w:hyperlink>
    </w:p>
    <w:p w14:paraId="123D2BF5" w14:textId="77777777" w:rsidR="005A2B10" w:rsidRPr="006E2986" w:rsidRDefault="005A2B10">
      <w:pPr>
        <w:rPr>
          <w:rFonts w:ascii="Myriad Pro" w:hAnsi="Myriad Pro" w:cs="Arial"/>
          <w:b/>
          <w:sz w:val="24"/>
          <w:szCs w:val="28"/>
        </w:rPr>
      </w:pPr>
      <w:r w:rsidRPr="006E2986">
        <w:rPr>
          <w:rFonts w:ascii="Myriad Pro" w:hAnsi="Myriad Pro" w:cs="Arial"/>
          <w:b/>
          <w:sz w:val="24"/>
          <w:szCs w:val="28"/>
        </w:rPr>
        <w:br w:type="page"/>
      </w:r>
    </w:p>
    <w:p w14:paraId="188496D8" w14:textId="078B9E1B" w:rsidR="00552618" w:rsidRPr="006E2986" w:rsidRDefault="007921A9" w:rsidP="001E1E8F">
      <w:pPr>
        <w:keepNext/>
        <w:pBdr>
          <w:bottom w:val="single" w:sz="4" w:space="1" w:color="auto"/>
        </w:pBdr>
        <w:spacing w:before="360" w:line="276" w:lineRule="auto"/>
        <w:jc w:val="both"/>
        <w:rPr>
          <w:rFonts w:ascii="Myriad Pro" w:hAnsi="Myriad Pro" w:cs="Arial"/>
          <w:b/>
          <w:sz w:val="24"/>
          <w:szCs w:val="28"/>
        </w:rPr>
      </w:pPr>
      <w:r w:rsidRPr="006E2986">
        <w:rPr>
          <w:rFonts w:ascii="Myriad Pro" w:hAnsi="Myriad Pro" w:cs="Arial"/>
          <w:b/>
          <w:sz w:val="24"/>
          <w:szCs w:val="28"/>
        </w:rPr>
        <w:lastRenderedPageBreak/>
        <w:t>POSITION PURPOSE</w:t>
      </w:r>
    </w:p>
    <w:p w14:paraId="2C56C4B8" w14:textId="77777777" w:rsidR="009465C3" w:rsidRDefault="009465C3" w:rsidP="008D4987">
      <w:pPr>
        <w:spacing w:before="100" w:line="276" w:lineRule="auto"/>
        <w:rPr>
          <w:rFonts w:ascii="Myriad Pro" w:hAnsi="Myriad Pro" w:cs="Arial"/>
        </w:rPr>
      </w:pPr>
    </w:p>
    <w:p w14:paraId="211647BF" w14:textId="77777777" w:rsidR="00623795" w:rsidRPr="004A3B0E" w:rsidRDefault="00623795" w:rsidP="00623795">
      <w:pPr>
        <w:keepNext/>
        <w:spacing w:before="100" w:line="276" w:lineRule="auto"/>
        <w:jc w:val="both"/>
        <w:rPr>
          <w:rFonts w:ascii="Myriad Pro" w:hAnsi="Myriad Pro" w:cs="Arial"/>
          <w:b/>
          <w:sz w:val="24"/>
          <w:szCs w:val="28"/>
        </w:rPr>
      </w:pPr>
      <w:r w:rsidRPr="004D590E">
        <w:rPr>
          <w:rFonts w:ascii="Myriad Pro" w:hAnsi="Myriad Pro"/>
        </w:rPr>
        <w:t>To provide academic leadership in the School by undertaking coordination responsibilities and/or other leadership portfolios as required. To develop and provide lecture, tutorial and laboratory classes in core subjects in the School of Nursing, Midwifery and Paramedicine programs and to contribute to the academic and administrative functions of the School of Nursing, Midwifery and Paramedicine. The academic will be expected</w:t>
      </w:r>
      <w:r>
        <w:rPr>
          <w:rFonts w:ascii="Myriad Pro" w:hAnsi="Myriad Pro"/>
        </w:rPr>
        <w:t xml:space="preserve"> </w:t>
      </w:r>
      <w:r w:rsidRPr="004D590E">
        <w:rPr>
          <w:rFonts w:ascii="Myriad Pro" w:hAnsi="Myriad Pro"/>
        </w:rPr>
        <w:t>to make a significant contribution to the learning and teaching scholarship and/or research performance of the School of Nursing, Midwifery and Paramedicine.</w:t>
      </w:r>
    </w:p>
    <w:p w14:paraId="54446976" w14:textId="77777777" w:rsidR="00552618" w:rsidRPr="006E2986" w:rsidRDefault="00552618" w:rsidP="003B5316">
      <w:pPr>
        <w:keepNext/>
        <w:pBdr>
          <w:bottom w:val="single" w:sz="4" w:space="1" w:color="auto"/>
        </w:pBdr>
        <w:spacing w:before="360" w:line="276" w:lineRule="auto"/>
        <w:rPr>
          <w:rFonts w:ascii="Myriad Pro" w:hAnsi="Myriad Pro" w:cs="Arial"/>
          <w:b/>
          <w:sz w:val="24"/>
          <w:szCs w:val="24"/>
        </w:rPr>
      </w:pPr>
      <w:r w:rsidRPr="006E2986">
        <w:rPr>
          <w:rFonts w:ascii="Myriad Pro" w:hAnsi="Myriad Pro" w:cs="Arial"/>
          <w:b/>
          <w:sz w:val="24"/>
          <w:szCs w:val="24"/>
        </w:rPr>
        <w:t>P</w:t>
      </w:r>
      <w:r w:rsidRPr="006E2986">
        <w:rPr>
          <w:rFonts w:ascii="Myriad Pro" w:hAnsi="Myriad Pro" w:cs="Arial"/>
          <w:b/>
          <w:bCs/>
          <w:sz w:val="24"/>
          <w:szCs w:val="24"/>
        </w:rPr>
        <w:t>OSITION RESPONSIBILITIES</w:t>
      </w:r>
    </w:p>
    <w:p w14:paraId="5F49466E" w14:textId="77777777" w:rsidR="00C16DBB" w:rsidRPr="006E2986" w:rsidRDefault="00C16DBB" w:rsidP="00C16DBB">
      <w:pPr>
        <w:keepNext/>
        <w:spacing w:before="240" w:line="276" w:lineRule="auto"/>
        <w:rPr>
          <w:rFonts w:ascii="Myriad Pro" w:hAnsi="Myriad Pro" w:cs="Arial"/>
          <w:b/>
          <w:bCs/>
          <w:sz w:val="24"/>
          <w:szCs w:val="24"/>
        </w:rPr>
      </w:pPr>
      <w:r w:rsidRPr="006E2986">
        <w:rPr>
          <w:rFonts w:ascii="Myriad Pro" w:hAnsi="Myriad Pro" w:cs="Arial"/>
          <w:b/>
          <w:bCs/>
          <w:sz w:val="24"/>
          <w:szCs w:val="24"/>
        </w:rPr>
        <w:t>Introduction</w:t>
      </w:r>
    </w:p>
    <w:p w14:paraId="4B83DC69" w14:textId="68BF5DE4" w:rsidR="006F58EB" w:rsidRPr="006E2986" w:rsidRDefault="0032455E" w:rsidP="00C825FE">
      <w:pPr>
        <w:spacing w:before="100" w:line="276" w:lineRule="auto"/>
        <w:rPr>
          <w:rFonts w:ascii="Myriad Pro" w:hAnsi="Myriad Pro" w:cs="Arial"/>
          <w:bCs/>
          <w:szCs w:val="22"/>
        </w:rPr>
      </w:pPr>
      <w:proofErr w:type="gramStart"/>
      <w:r w:rsidRPr="006E2986">
        <w:rPr>
          <w:rFonts w:ascii="Myriad Pro" w:hAnsi="Myriad Pro" w:cs="Arial"/>
          <w:bCs/>
          <w:szCs w:val="22"/>
        </w:rPr>
        <w:t>A number of</w:t>
      </w:r>
      <w:proofErr w:type="gramEnd"/>
      <w:r w:rsidRPr="006E2986">
        <w:rPr>
          <w:rFonts w:ascii="Myriad Pro" w:hAnsi="Myriad Pro" w:cs="Arial"/>
          <w:bCs/>
          <w:szCs w:val="22"/>
        </w:rPr>
        <w:t xml:space="preserve"> frameworks and standards </w:t>
      </w:r>
      <w:r w:rsidR="00DA1176" w:rsidRPr="006E2986">
        <w:rPr>
          <w:rFonts w:ascii="Myriad Pro" w:hAnsi="Myriad Pro" w:cs="Arial"/>
          <w:bCs/>
          <w:szCs w:val="22"/>
        </w:rPr>
        <w:t>reflect</w:t>
      </w:r>
      <w:r w:rsidR="003334F2" w:rsidRPr="006E2986">
        <w:rPr>
          <w:rFonts w:ascii="Myriad Pro" w:hAnsi="Myriad Pro" w:cs="Arial"/>
          <w:bCs/>
          <w:szCs w:val="22"/>
        </w:rPr>
        <w:t xml:space="preserve"> the </w:t>
      </w:r>
      <w:r w:rsidRPr="006E2986">
        <w:rPr>
          <w:rFonts w:ascii="Myriad Pro" w:hAnsi="Myriad Pro" w:cs="Arial"/>
          <w:bCs/>
          <w:szCs w:val="22"/>
        </w:rPr>
        <w:t xml:space="preserve">University’s </w:t>
      </w:r>
      <w:r w:rsidR="005C6512" w:rsidRPr="006E2986">
        <w:rPr>
          <w:rFonts w:ascii="Myriad Pro" w:hAnsi="Myriad Pro" w:cs="Arial"/>
          <w:bCs/>
          <w:szCs w:val="22"/>
        </w:rPr>
        <w:t xml:space="preserve">expectations </w:t>
      </w:r>
      <w:r w:rsidR="00DA1176" w:rsidRPr="006E2986">
        <w:rPr>
          <w:rFonts w:ascii="Myriad Pro" w:hAnsi="Myriad Pro" w:cs="Arial"/>
          <w:bCs/>
          <w:szCs w:val="22"/>
        </w:rPr>
        <w:t>for</w:t>
      </w:r>
      <w:r w:rsidR="005C6512" w:rsidRPr="006E2986">
        <w:rPr>
          <w:rFonts w:ascii="Myriad Pro" w:hAnsi="Myriad Pro" w:cs="Arial"/>
          <w:bCs/>
          <w:szCs w:val="22"/>
        </w:rPr>
        <w:t xml:space="preserve"> the conduct, capability, participation and contribution of staff</w:t>
      </w:r>
      <w:r w:rsidR="00DA1176" w:rsidRPr="006E2986">
        <w:rPr>
          <w:rFonts w:ascii="Myriad Pro" w:hAnsi="Myriad Pro" w:cs="Arial"/>
          <w:bCs/>
          <w:szCs w:val="22"/>
        </w:rPr>
        <w:t xml:space="preserve"> including</w:t>
      </w:r>
      <w:r w:rsidR="006F58EB" w:rsidRPr="006E2986">
        <w:rPr>
          <w:rFonts w:ascii="Myriad Pro" w:hAnsi="Myriad Pro" w:cs="Arial"/>
          <w:bCs/>
          <w:szCs w:val="22"/>
        </w:rPr>
        <w:t>:</w:t>
      </w:r>
    </w:p>
    <w:p w14:paraId="48787C1E"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ACU Strategic Plan 2015-2020</w:t>
      </w:r>
    </w:p>
    <w:p w14:paraId="513E5A8C"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Catholic Identity and Mission</w:t>
      </w:r>
    </w:p>
    <w:p w14:paraId="602489EB"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 xml:space="preserve">Learning </w:t>
      </w:r>
      <w:proofErr w:type="gramStart"/>
      <w:r w:rsidRPr="006E2986">
        <w:rPr>
          <w:rFonts w:ascii="Myriad Pro" w:hAnsi="Myriad Pro" w:cs="Arial"/>
          <w:bCs/>
          <w:szCs w:val="22"/>
        </w:rPr>
        <w:t>For</w:t>
      </w:r>
      <w:proofErr w:type="gramEnd"/>
      <w:r w:rsidRPr="006E2986">
        <w:rPr>
          <w:rFonts w:ascii="Myriad Pro" w:hAnsi="Myriad Pro" w:cs="Arial"/>
          <w:bCs/>
          <w:szCs w:val="22"/>
        </w:rPr>
        <w:t xml:space="preserve"> Life Framework 2014-2017</w:t>
      </w:r>
    </w:p>
    <w:p w14:paraId="74CBED23"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ACU Teaching Criteria and Standards Framework</w:t>
      </w:r>
    </w:p>
    <w:p w14:paraId="4E553FB7"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Research Quality Standards</w:t>
      </w:r>
    </w:p>
    <w:p w14:paraId="04FED613" w14:textId="705FB5BE" w:rsidR="00D5416E" w:rsidRPr="006E2986" w:rsidRDefault="00D5416E" w:rsidP="00D5416E">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Academic Performance Matrices and Evidence Framework</w:t>
      </w:r>
    </w:p>
    <w:p w14:paraId="377A2DD1"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ACU Capability Development Framework</w:t>
      </w:r>
    </w:p>
    <w:p w14:paraId="653C78B3"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Minimum Standards for Academic Levels (MSALs)</w:t>
      </w:r>
    </w:p>
    <w:p w14:paraId="5BEF59B2"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Higher Education Standards Framework</w:t>
      </w:r>
    </w:p>
    <w:p w14:paraId="0850E65F" w14:textId="77777777" w:rsidR="0061586D"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ACU Service Principles</w:t>
      </w:r>
    </w:p>
    <w:p w14:paraId="7B898800" w14:textId="575B1C6E" w:rsidR="006F58EB" w:rsidRPr="006E2986" w:rsidRDefault="0061586D" w:rsidP="0061586D">
      <w:pPr>
        <w:pStyle w:val="ListParagraph"/>
        <w:numPr>
          <w:ilvl w:val="0"/>
          <w:numId w:val="41"/>
        </w:numPr>
        <w:spacing w:before="100" w:line="276" w:lineRule="auto"/>
        <w:rPr>
          <w:rFonts w:ascii="Myriad Pro" w:hAnsi="Myriad Pro" w:cs="Arial"/>
          <w:bCs/>
          <w:szCs w:val="22"/>
        </w:rPr>
      </w:pPr>
      <w:r w:rsidRPr="006E2986">
        <w:rPr>
          <w:rFonts w:ascii="Myriad Pro" w:hAnsi="Myriad Pro" w:cs="Arial"/>
          <w:bCs/>
          <w:szCs w:val="22"/>
        </w:rPr>
        <w:t>ACU Staff Enterprise Agreement including provisions in relation to Performance Excellence and Academic Career Pathways.</w:t>
      </w:r>
    </w:p>
    <w:p w14:paraId="1FC8E4DE" w14:textId="0FB1B6F2" w:rsidR="00492D59" w:rsidRPr="006E2986" w:rsidRDefault="003334F2" w:rsidP="00C825FE">
      <w:pPr>
        <w:spacing w:before="100" w:line="276" w:lineRule="auto"/>
        <w:rPr>
          <w:rFonts w:ascii="Myriad Pro" w:hAnsi="Myriad Pro" w:cs="Arial"/>
          <w:bCs/>
          <w:szCs w:val="22"/>
        </w:rPr>
      </w:pPr>
      <w:r w:rsidRPr="006E2986">
        <w:rPr>
          <w:rFonts w:ascii="Myriad Pro" w:hAnsi="Myriad Pro" w:cs="Arial"/>
          <w:bCs/>
          <w:szCs w:val="22"/>
        </w:rPr>
        <w:t>T</w:t>
      </w:r>
      <w:r w:rsidR="00D5416E" w:rsidRPr="006E2986">
        <w:rPr>
          <w:rFonts w:ascii="Myriad Pro" w:hAnsi="Myriad Pro" w:cs="Arial"/>
          <w:bCs/>
          <w:szCs w:val="22"/>
        </w:rPr>
        <w:t>he following t</w:t>
      </w:r>
      <w:r w:rsidRPr="006E2986">
        <w:rPr>
          <w:rFonts w:ascii="Myriad Pro" w:hAnsi="Myriad Pro" w:cs="Arial"/>
          <w:bCs/>
          <w:szCs w:val="22"/>
        </w:rPr>
        <w:t xml:space="preserve">wo frameworks </w:t>
      </w:r>
      <w:proofErr w:type="gramStart"/>
      <w:r w:rsidRPr="006E2986">
        <w:rPr>
          <w:rFonts w:ascii="Myriad Pro" w:hAnsi="Myriad Pro" w:cs="Arial"/>
          <w:bCs/>
          <w:szCs w:val="22"/>
        </w:rPr>
        <w:t>in particular are</w:t>
      </w:r>
      <w:proofErr w:type="gramEnd"/>
      <w:r w:rsidRPr="006E2986">
        <w:rPr>
          <w:rFonts w:ascii="Myriad Pro" w:hAnsi="Myriad Pro" w:cs="Arial"/>
          <w:bCs/>
          <w:szCs w:val="22"/>
        </w:rPr>
        <w:t xml:space="preserve"> important in understanding the expectations of a</w:t>
      </w:r>
      <w:r w:rsidR="00835169" w:rsidRPr="006E2986">
        <w:rPr>
          <w:rFonts w:ascii="Myriad Pro" w:hAnsi="Myriad Pro" w:cs="Arial"/>
          <w:bCs/>
          <w:szCs w:val="22"/>
        </w:rPr>
        <w:t>n academic</w:t>
      </w:r>
      <w:r w:rsidRPr="006E2986">
        <w:rPr>
          <w:rFonts w:ascii="Myriad Pro" w:hAnsi="Myriad Pro" w:cs="Arial"/>
          <w:bCs/>
          <w:szCs w:val="22"/>
        </w:rPr>
        <w:t xml:space="preserve"> position and the </w:t>
      </w:r>
      <w:r w:rsidR="00835169" w:rsidRPr="006E2986">
        <w:rPr>
          <w:rFonts w:ascii="Myriad Pro" w:hAnsi="Myriad Pro" w:cs="Arial"/>
          <w:bCs/>
          <w:szCs w:val="22"/>
        </w:rPr>
        <w:t>required</w:t>
      </w:r>
      <w:r w:rsidR="0032455E" w:rsidRPr="006E2986">
        <w:rPr>
          <w:rFonts w:ascii="Myriad Pro" w:hAnsi="Myriad Pro" w:cs="Arial"/>
          <w:bCs/>
          <w:szCs w:val="22"/>
        </w:rPr>
        <w:t xml:space="preserve"> qualifications and capability </w:t>
      </w:r>
      <w:r w:rsidR="00835169" w:rsidRPr="006E2986">
        <w:rPr>
          <w:rFonts w:ascii="Myriad Pro" w:hAnsi="Myriad Pro" w:cs="Arial"/>
          <w:bCs/>
          <w:szCs w:val="22"/>
        </w:rPr>
        <w:t>of a position holder:</w:t>
      </w:r>
    </w:p>
    <w:p w14:paraId="4C745213" w14:textId="2C8140A7" w:rsidR="005C6512" w:rsidRPr="006E2986" w:rsidRDefault="00835169" w:rsidP="0032455E">
      <w:pPr>
        <w:pStyle w:val="ListParagraph"/>
        <w:numPr>
          <w:ilvl w:val="0"/>
          <w:numId w:val="40"/>
        </w:numPr>
        <w:spacing w:before="100" w:line="276" w:lineRule="auto"/>
        <w:ind w:left="360"/>
        <w:rPr>
          <w:rFonts w:ascii="Myriad Pro" w:hAnsi="Myriad Pro" w:cs="Arial"/>
          <w:bCs/>
          <w:szCs w:val="22"/>
        </w:rPr>
      </w:pPr>
      <w:r w:rsidRPr="006E2986">
        <w:rPr>
          <w:rFonts w:ascii="Myriad Pro" w:hAnsi="Myriad Pro" w:cs="Arial"/>
          <w:bCs/>
          <w:szCs w:val="22"/>
        </w:rPr>
        <w:t xml:space="preserve">The </w:t>
      </w:r>
      <w:hyperlink r:id="rId16" w:history="1">
        <w:r w:rsidR="00D5416E" w:rsidRPr="006E2986">
          <w:rPr>
            <w:rStyle w:val="Hyperlink"/>
            <w:rFonts w:ascii="Myriad Pro" w:hAnsi="Myriad Pro" w:cs="Arial"/>
            <w:bCs/>
            <w:szCs w:val="22"/>
          </w:rPr>
          <w:t>Academic Performance Matrices and Evidence Framework</w:t>
        </w:r>
      </w:hyperlink>
      <w:r w:rsidR="00D5416E" w:rsidRPr="006E2986">
        <w:rPr>
          <w:rStyle w:val="Hyperlink"/>
          <w:rFonts w:ascii="Myriad Pro" w:hAnsi="Myriad Pro" w:cs="Arial"/>
          <w:bCs/>
          <w:szCs w:val="22"/>
        </w:rPr>
        <w:t xml:space="preserve"> </w:t>
      </w:r>
      <w:r w:rsidR="00D5416E" w:rsidRPr="006E2986">
        <w:rPr>
          <w:rFonts w:ascii="Myriad Pro" w:hAnsi="Myriad Pro" w:cs="Arial"/>
          <w:bCs/>
          <w:szCs w:val="22"/>
        </w:rPr>
        <w:t xml:space="preserve">which </w:t>
      </w:r>
      <w:r w:rsidRPr="006E2986">
        <w:rPr>
          <w:rFonts w:ascii="Myriad Pro" w:hAnsi="Myriad Pro" w:cs="Arial"/>
          <w:bCs/>
          <w:szCs w:val="22"/>
        </w:rPr>
        <w:t>describes the performance standards in areas of academic activity.</w:t>
      </w:r>
    </w:p>
    <w:p w14:paraId="67D74CFA" w14:textId="5F9940D5" w:rsidR="005C6512" w:rsidRPr="006E2986" w:rsidRDefault="005C6512" w:rsidP="0032455E">
      <w:pPr>
        <w:pStyle w:val="ListParagraph"/>
        <w:numPr>
          <w:ilvl w:val="0"/>
          <w:numId w:val="40"/>
        </w:numPr>
        <w:spacing w:before="100" w:line="276" w:lineRule="auto"/>
        <w:ind w:left="360"/>
        <w:rPr>
          <w:rFonts w:ascii="Myriad Pro" w:hAnsi="Myriad Pro" w:cs="Arial"/>
          <w:bCs/>
          <w:szCs w:val="22"/>
        </w:rPr>
      </w:pPr>
      <w:r w:rsidRPr="006E2986">
        <w:rPr>
          <w:rFonts w:ascii="Myriad Pro" w:hAnsi="Myriad Pro" w:cs="Arial"/>
          <w:bCs/>
          <w:szCs w:val="22"/>
        </w:rPr>
        <w:t xml:space="preserve">The </w:t>
      </w:r>
      <w:hyperlink r:id="rId17" w:history="1">
        <w:r w:rsidR="00D5416E" w:rsidRPr="006E2986">
          <w:rPr>
            <w:rStyle w:val="Hyperlink"/>
            <w:rFonts w:ascii="Myriad Pro" w:hAnsi="Myriad Pro" w:cs="Arial"/>
            <w:bCs/>
            <w:szCs w:val="22"/>
          </w:rPr>
          <w:t>Capability Development Framework</w:t>
        </w:r>
      </w:hyperlink>
      <w:r w:rsidR="00D5416E" w:rsidRPr="006E2986">
        <w:rPr>
          <w:rStyle w:val="Hyperlink"/>
          <w:rFonts w:ascii="Myriad Pro" w:hAnsi="Myriad Pro" w:cs="Arial"/>
          <w:bCs/>
          <w:szCs w:val="22"/>
        </w:rPr>
        <w:t xml:space="preserve"> </w:t>
      </w:r>
      <w:r w:rsidR="00D5416E" w:rsidRPr="006E2986">
        <w:rPr>
          <w:rFonts w:ascii="Myriad Pro" w:hAnsi="Myriad Pro" w:cs="Arial"/>
          <w:bCs/>
          <w:szCs w:val="22"/>
        </w:rPr>
        <w:t xml:space="preserve">which </w:t>
      </w:r>
      <w:r w:rsidR="00835169" w:rsidRPr="006E2986">
        <w:rPr>
          <w:rFonts w:ascii="Myriad Pro" w:hAnsi="Myriad Pro" w:cs="Arial"/>
          <w:bCs/>
          <w:szCs w:val="22"/>
        </w:rPr>
        <w:t>describes the core competencies needed in all ACU staff to achieve the Univers</w:t>
      </w:r>
      <w:r w:rsidR="00DA1176" w:rsidRPr="006E2986">
        <w:rPr>
          <w:rFonts w:ascii="Myriad Pro" w:hAnsi="Myriad Pro" w:cs="Arial"/>
          <w:bCs/>
          <w:szCs w:val="22"/>
        </w:rPr>
        <w:t>ity’s strategy and support</w:t>
      </w:r>
      <w:r w:rsidR="00835169" w:rsidRPr="006E2986">
        <w:rPr>
          <w:rFonts w:ascii="Myriad Pro" w:hAnsi="Myriad Pro" w:cs="Arial"/>
          <w:bCs/>
          <w:szCs w:val="22"/>
        </w:rPr>
        <w:t xml:space="preserve"> its mission.</w:t>
      </w:r>
    </w:p>
    <w:p w14:paraId="01E3F0D3" w14:textId="0DD6348A" w:rsidR="005E0398" w:rsidRPr="006E2986" w:rsidRDefault="00E972D9" w:rsidP="00C825FE">
      <w:pPr>
        <w:spacing w:before="100" w:line="276" w:lineRule="auto"/>
        <w:rPr>
          <w:rFonts w:ascii="Myriad Pro" w:hAnsi="Myriad Pro" w:cs="Arial"/>
          <w:bCs/>
          <w:szCs w:val="22"/>
        </w:rPr>
      </w:pPr>
      <w:r w:rsidRPr="006E2986">
        <w:rPr>
          <w:rFonts w:ascii="Myriad Pro" w:hAnsi="Myriad Pro" w:cs="Arial"/>
          <w:bCs/>
          <w:szCs w:val="22"/>
        </w:rPr>
        <w:t xml:space="preserve">All academic staff </w:t>
      </w:r>
      <w:r w:rsidR="00E52409" w:rsidRPr="006E2986">
        <w:rPr>
          <w:rFonts w:ascii="Myriad Pro" w:hAnsi="Myriad Pro" w:cs="Arial"/>
          <w:bCs/>
          <w:szCs w:val="22"/>
        </w:rPr>
        <w:t xml:space="preserve">are allocated </w:t>
      </w:r>
      <w:r w:rsidR="003B5316" w:rsidRPr="006E2986">
        <w:rPr>
          <w:rFonts w:ascii="Myriad Pro" w:hAnsi="Myriad Pro" w:cs="Arial"/>
          <w:bCs/>
          <w:szCs w:val="22"/>
        </w:rPr>
        <w:t>w</w:t>
      </w:r>
      <w:r w:rsidR="00E52409" w:rsidRPr="006E2986">
        <w:rPr>
          <w:rFonts w:ascii="Myriad Pro" w:hAnsi="Myriad Pro" w:cs="Arial"/>
          <w:bCs/>
          <w:szCs w:val="22"/>
        </w:rPr>
        <w:t xml:space="preserve">orkload comprising </w:t>
      </w:r>
      <w:r w:rsidRPr="006E2986">
        <w:rPr>
          <w:rFonts w:ascii="Myriad Pro" w:hAnsi="Myriad Pro" w:cs="Arial"/>
          <w:bCs/>
          <w:szCs w:val="22"/>
        </w:rPr>
        <w:t>a</w:t>
      </w:r>
      <w:r w:rsidR="00AE21E1" w:rsidRPr="006E2986">
        <w:rPr>
          <w:rFonts w:ascii="Myriad Pro" w:hAnsi="Myriad Pro" w:cs="Arial"/>
          <w:bCs/>
          <w:szCs w:val="22"/>
        </w:rPr>
        <w:t xml:space="preserve"> range of </w:t>
      </w:r>
      <w:r w:rsidRPr="006E2986">
        <w:rPr>
          <w:rFonts w:ascii="Myriad Pro" w:hAnsi="Myriad Pro" w:cs="Arial"/>
          <w:bCs/>
          <w:szCs w:val="22"/>
        </w:rPr>
        <w:t xml:space="preserve">academic </w:t>
      </w:r>
      <w:r w:rsidR="004971E7" w:rsidRPr="006E2986">
        <w:rPr>
          <w:rFonts w:ascii="Myriad Pro" w:hAnsi="Myriad Pro" w:cs="Arial"/>
          <w:bCs/>
          <w:szCs w:val="22"/>
        </w:rPr>
        <w:t xml:space="preserve">duties/activities </w:t>
      </w:r>
      <w:r w:rsidR="00034820" w:rsidRPr="006E2986">
        <w:rPr>
          <w:rFonts w:ascii="Myriad Pro" w:hAnsi="Myriad Pro" w:cs="Arial"/>
          <w:bCs/>
          <w:szCs w:val="22"/>
        </w:rPr>
        <w:t xml:space="preserve">that </w:t>
      </w:r>
      <w:r w:rsidR="004971E7" w:rsidRPr="006E2986">
        <w:rPr>
          <w:rFonts w:ascii="Myriad Pro" w:hAnsi="Myriad Pro" w:cs="Arial"/>
          <w:bCs/>
          <w:szCs w:val="22"/>
        </w:rPr>
        <w:t>fall</w:t>
      </w:r>
      <w:r w:rsidRPr="006E2986">
        <w:rPr>
          <w:rFonts w:ascii="Myriad Pro" w:hAnsi="Myriad Pro" w:cs="Arial"/>
          <w:bCs/>
          <w:szCs w:val="22"/>
        </w:rPr>
        <w:t xml:space="preserve"> within </w:t>
      </w:r>
      <w:r w:rsidR="00AE21E1" w:rsidRPr="006E2986">
        <w:rPr>
          <w:rFonts w:ascii="Myriad Pro" w:hAnsi="Myriad Pro" w:cs="Arial"/>
          <w:bCs/>
          <w:szCs w:val="22"/>
        </w:rPr>
        <w:t xml:space="preserve">the </w:t>
      </w:r>
      <w:r w:rsidRPr="006E2986">
        <w:rPr>
          <w:rFonts w:ascii="Myriad Pro" w:hAnsi="Myriad Pro" w:cs="Arial"/>
          <w:bCs/>
          <w:szCs w:val="22"/>
        </w:rPr>
        <w:t xml:space="preserve">following </w:t>
      </w:r>
      <w:r w:rsidR="005E0398" w:rsidRPr="006E2986">
        <w:rPr>
          <w:rFonts w:ascii="Myriad Pro" w:hAnsi="Myriad Pro" w:cs="Arial"/>
          <w:bCs/>
          <w:szCs w:val="22"/>
        </w:rPr>
        <w:t>three broad areas of academic activity</w:t>
      </w:r>
      <w:r w:rsidRPr="006E2986">
        <w:rPr>
          <w:rFonts w:ascii="Myriad Pro" w:hAnsi="Myriad Pro"/>
          <w:sz w:val="18"/>
        </w:rPr>
        <w:t xml:space="preserve"> </w:t>
      </w:r>
      <w:r w:rsidRPr="006E2986">
        <w:rPr>
          <w:rFonts w:ascii="Myriad Pro" w:hAnsi="Myriad Pro" w:cs="Arial"/>
          <w:bCs/>
          <w:szCs w:val="22"/>
        </w:rPr>
        <w:t>in line with the relevant Academic Career Pathway</w:t>
      </w:r>
      <w:r w:rsidR="005F0EE9" w:rsidRPr="006E2986">
        <w:rPr>
          <w:rFonts w:ascii="Myriad Pro" w:hAnsi="Myriad Pro" w:cs="Arial"/>
          <w:bCs/>
          <w:szCs w:val="22"/>
        </w:rPr>
        <w:t xml:space="preserve"> and Academic Level</w:t>
      </w:r>
      <w:r w:rsidRPr="006E2986">
        <w:rPr>
          <w:rFonts w:ascii="Myriad Pro" w:hAnsi="Myriad Pro" w:cs="Arial"/>
          <w:bCs/>
          <w:szCs w:val="22"/>
        </w:rPr>
        <w:t>.</w:t>
      </w:r>
    </w:p>
    <w:p w14:paraId="209A7757" w14:textId="7DAE96E0" w:rsidR="005E0398" w:rsidRPr="006E2986" w:rsidRDefault="0060604F" w:rsidP="00D0103E">
      <w:pPr>
        <w:numPr>
          <w:ilvl w:val="0"/>
          <w:numId w:val="2"/>
        </w:numPr>
        <w:tabs>
          <w:tab w:val="clear" w:pos="720"/>
          <w:tab w:val="num" w:pos="360"/>
        </w:tabs>
        <w:spacing w:before="100" w:line="276" w:lineRule="auto"/>
        <w:ind w:left="357" w:hanging="357"/>
        <w:rPr>
          <w:rFonts w:ascii="Myriad Pro" w:hAnsi="Myriad Pro" w:cs="Arial"/>
          <w:spacing w:val="-2"/>
        </w:rPr>
      </w:pPr>
      <w:r w:rsidRPr="006E2986">
        <w:rPr>
          <w:rFonts w:ascii="Myriad Pro" w:hAnsi="Myriad Pro" w:cs="Arial"/>
          <w:spacing w:val="-2"/>
        </w:rPr>
        <w:t>Teachi</w:t>
      </w:r>
      <w:r w:rsidR="005E0398" w:rsidRPr="006E2986">
        <w:rPr>
          <w:rFonts w:ascii="Myriad Pro" w:hAnsi="Myriad Pro" w:cs="Arial"/>
          <w:spacing w:val="-2"/>
        </w:rPr>
        <w:t>ng</w:t>
      </w:r>
      <w:r w:rsidR="0059497F" w:rsidRPr="006E2986">
        <w:rPr>
          <w:rFonts w:ascii="Myriad Pro" w:hAnsi="Myriad Pro" w:cs="Arial"/>
          <w:spacing w:val="-2"/>
        </w:rPr>
        <w:t>, Curriculum Development</w:t>
      </w:r>
      <w:r w:rsidR="005E0398" w:rsidRPr="006E2986">
        <w:rPr>
          <w:rFonts w:ascii="Myriad Pro" w:hAnsi="Myriad Pro" w:cs="Arial"/>
          <w:spacing w:val="-2"/>
        </w:rPr>
        <w:t xml:space="preserve"> and Scholarship of Teaching</w:t>
      </w:r>
    </w:p>
    <w:p w14:paraId="60E11049" w14:textId="77777777" w:rsidR="005E0398" w:rsidRPr="006E2986" w:rsidRDefault="005E0398" w:rsidP="00D0103E">
      <w:pPr>
        <w:numPr>
          <w:ilvl w:val="0"/>
          <w:numId w:val="2"/>
        </w:numPr>
        <w:tabs>
          <w:tab w:val="clear" w:pos="720"/>
          <w:tab w:val="num" w:pos="360"/>
        </w:tabs>
        <w:spacing w:before="100" w:line="276" w:lineRule="auto"/>
        <w:ind w:left="357" w:hanging="357"/>
        <w:contextualSpacing/>
        <w:rPr>
          <w:rFonts w:ascii="Myriad Pro" w:hAnsi="Myriad Pro" w:cs="Arial"/>
          <w:spacing w:val="-2"/>
        </w:rPr>
      </w:pPr>
      <w:r w:rsidRPr="006E2986">
        <w:rPr>
          <w:rFonts w:ascii="Myriad Pro" w:hAnsi="Myriad Pro" w:cs="Arial"/>
          <w:spacing w:val="-2"/>
        </w:rPr>
        <w:t>Research</w:t>
      </w:r>
    </w:p>
    <w:p w14:paraId="353A9C88" w14:textId="7A47E486" w:rsidR="005E0398" w:rsidRDefault="0059497F" w:rsidP="00D0103E">
      <w:pPr>
        <w:numPr>
          <w:ilvl w:val="0"/>
          <w:numId w:val="2"/>
        </w:numPr>
        <w:tabs>
          <w:tab w:val="clear" w:pos="720"/>
          <w:tab w:val="num" w:pos="360"/>
        </w:tabs>
        <w:spacing w:before="100" w:line="276" w:lineRule="auto"/>
        <w:ind w:left="357" w:hanging="357"/>
        <w:contextualSpacing/>
        <w:rPr>
          <w:rFonts w:ascii="Myriad Pro" w:hAnsi="Myriad Pro" w:cs="Arial"/>
          <w:spacing w:val="-2"/>
        </w:rPr>
      </w:pPr>
      <w:r w:rsidRPr="006E2986">
        <w:rPr>
          <w:rFonts w:ascii="Myriad Pro" w:hAnsi="Myriad Pro" w:cs="Arial"/>
          <w:spacing w:val="-2"/>
        </w:rPr>
        <w:t>Academic leadership/service</w:t>
      </w:r>
      <w:r w:rsidR="00C13CC4" w:rsidRPr="006E2986">
        <w:rPr>
          <w:rFonts w:ascii="Myriad Pro" w:hAnsi="Myriad Pro" w:cs="Arial"/>
          <w:spacing w:val="-2"/>
        </w:rPr>
        <w:t>.</w:t>
      </w:r>
    </w:p>
    <w:p w14:paraId="547C809C" w14:textId="77777777" w:rsidR="00C340A7" w:rsidRDefault="00C340A7" w:rsidP="00C340A7">
      <w:pPr>
        <w:spacing w:before="100" w:line="276" w:lineRule="auto"/>
        <w:ind w:left="357"/>
        <w:contextualSpacing/>
        <w:rPr>
          <w:rFonts w:ascii="Myriad Pro" w:hAnsi="Myriad Pro" w:cs="Arial"/>
          <w:spacing w:val="-2"/>
        </w:rPr>
      </w:pPr>
    </w:p>
    <w:p w14:paraId="475ECAC5" w14:textId="77777777" w:rsidR="00C340A7" w:rsidRDefault="00C340A7" w:rsidP="00C340A7">
      <w:pPr>
        <w:spacing w:before="100" w:line="276" w:lineRule="auto"/>
        <w:ind w:left="357"/>
        <w:contextualSpacing/>
        <w:rPr>
          <w:rFonts w:ascii="Myriad Pro" w:hAnsi="Myriad Pro" w:cs="Arial"/>
          <w:spacing w:val="-2"/>
        </w:rPr>
      </w:pPr>
    </w:p>
    <w:p w14:paraId="1A95C933" w14:textId="77777777" w:rsidR="00C340A7" w:rsidRDefault="00C340A7" w:rsidP="00C340A7">
      <w:pPr>
        <w:spacing w:before="100" w:line="276" w:lineRule="auto"/>
        <w:ind w:left="357"/>
        <w:contextualSpacing/>
        <w:rPr>
          <w:rFonts w:ascii="Myriad Pro" w:hAnsi="Myriad Pro" w:cs="Arial"/>
          <w:spacing w:val="-2"/>
        </w:rPr>
      </w:pPr>
    </w:p>
    <w:p w14:paraId="7F547700" w14:textId="77777777" w:rsidR="00C340A7" w:rsidRDefault="00C340A7" w:rsidP="00C340A7">
      <w:pPr>
        <w:spacing w:before="100" w:line="276" w:lineRule="auto"/>
        <w:ind w:left="357"/>
        <w:contextualSpacing/>
        <w:rPr>
          <w:rFonts w:ascii="Myriad Pro" w:hAnsi="Myriad Pro" w:cs="Arial"/>
          <w:spacing w:val="-2"/>
        </w:rPr>
      </w:pPr>
    </w:p>
    <w:p w14:paraId="66663428" w14:textId="77777777" w:rsidR="00C340A7" w:rsidRDefault="00C340A7" w:rsidP="00C340A7">
      <w:pPr>
        <w:spacing w:before="100" w:line="276" w:lineRule="auto"/>
        <w:ind w:left="357"/>
        <w:contextualSpacing/>
        <w:rPr>
          <w:rFonts w:ascii="Myriad Pro" w:hAnsi="Myriad Pro" w:cs="Arial"/>
          <w:spacing w:val="-2"/>
        </w:rPr>
      </w:pPr>
    </w:p>
    <w:p w14:paraId="79EBD7CA" w14:textId="77777777" w:rsidR="00C340A7" w:rsidRDefault="00C340A7" w:rsidP="00C340A7">
      <w:pPr>
        <w:spacing w:before="100" w:line="276" w:lineRule="auto"/>
        <w:ind w:left="357"/>
        <w:contextualSpacing/>
        <w:rPr>
          <w:rFonts w:ascii="Myriad Pro" w:hAnsi="Myriad Pro" w:cs="Arial"/>
          <w:spacing w:val="-2"/>
        </w:rPr>
      </w:pPr>
    </w:p>
    <w:p w14:paraId="06285961" w14:textId="77777777" w:rsidR="00495508" w:rsidRDefault="00495508" w:rsidP="00C340A7">
      <w:pPr>
        <w:spacing w:before="100" w:line="276" w:lineRule="auto"/>
        <w:ind w:left="357"/>
        <w:contextualSpacing/>
        <w:rPr>
          <w:rFonts w:ascii="Myriad Pro" w:hAnsi="Myriad Pro" w:cs="Arial"/>
          <w:spacing w:val="-2"/>
        </w:rPr>
      </w:pPr>
    </w:p>
    <w:p w14:paraId="54F98A98" w14:textId="77777777" w:rsidR="00495508" w:rsidRDefault="00495508" w:rsidP="00C340A7">
      <w:pPr>
        <w:spacing w:before="100" w:line="276" w:lineRule="auto"/>
        <w:ind w:left="357"/>
        <w:contextualSpacing/>
        <w:rPr>
          <w:rFonts w:ascii="Myriad Pro" w:hAnsi="Myriad Pro" w:cs="Arial"/>
          <w:spacing w:val="-2"/>
        </w:rPr>
      </w:pPr>
    </w:p>
    <w:p w14:paraId="0446D771" w14:textId="77777777" w:rsidR="00495508" w:rsidRDefault="00495508" w:rsidP="00C340A7">
      <w:pPr>
        <w:spacing w:before="100" w:line="276" w:lineRule="auto"/>
        <w:ind w:left="357"/>
        <w:contextualSpacing/>
        <w:rPr>
          <w:rFonts w:ascii="Myriad Pro" w:hAnsi="Myriad Pro" w:cs="Arial"/>
          <w:spacing w:val="-2"/>
        </w:rPr>
      </w:pPr>
    </w:p>
    <w:p w14:paraId="67C26AD9" w14:textId="77777777" w:rsidR="00C340A7" w:rsidRPr="006E2986" w:rsidRDefault="00C340A7" w:rsidP="00C340A7">
      <w:pPr>
        <w:spacing w:before="100" w:line="276" w:lineRule="auto"/>
        <w:ind w:left="357"/>
        <w:contextualSpacing/>
        <w:rPr>
          <w:rFonts w:ascii="Myriad Pro" w:hAnsi="Myriad Pro" w:cs="Arial"/>
          <w:spacing w:val="-2"/>
        </w:rPr>
      </w:pPr>
    </w:p>
    <w:p w14:paraId="7644F780" w14:textId="77777777" w:rsidR="00C16DBB" w:rsidRPr="006E2986" w:rsidRDefault="00C16DBB" w:rsidP="00C16DBB">
      <w:pPr>
        <w:keepNext/>
        <w:spacing w:before="240" w:line="276" w:lineRule="auto"/>
        <w:rPr>
          <w:rFonts w:ascii="Myriad Pro" w:hAnsi="Myriad Pro" w:cs="Arial"/>
          <w:b/>
          <w:bCs/>
          <w:sz w:val="24"/>
          <w:szCs w:val="24"/>
        </w:rPr>
      </w:pPr>
      <w:r w:rsidRPr="006E2986">
        <w:rPr>
          <w:rFonts w:ascii="Myriad Pro" w:hAnsi="Myriad Pro" w:cs="Arial"/>
          <w:b/>
          <w:bCs/>
          <w:sz w:val="24"/>
          <w:szCs w:val="24"/>
        </w:rPr>
        <w:t>Key responsibilities</w:t>
      </w:r>
    </w:p>
    <w:p w14:paraId="79DE0A27" w14:textId="14607BDD" w:rsidR="000D70F6" w:rsidRPr="006E2986" w:rsidRDefault="000D70F6" w:rsidP="00DF4736">
      <w:pPr>
        <w:pStyle w:val="ListParagraph"/>
        <w:spacing w:before="100" w:after="120" w:line="276" w:lineRule="auto"/>
        <w:ind w:left="0"/>
        <w:contextualSpacing w:val="0"/>
        <w:rPr>
          <w:rFonts w:ascii="Myriad Pro" w:hAnsi="Myriad Pro" w:cs="Arial"/>
          <w:b/>
          <w:bCs/>
          <w:i/>
        </w:rPr>
      </w:pPr>
    </w:p>
    <w:tbl>
      <w:tblPr>
        <w:tblStyle w:val="TableGrid"/>
        <w:tblW w:w="9385" w:type="dxa"/>
        <w:tblInd w:w="-34" w:type="dxa"/>
        <w:tblLook w:val="04A0" w:firstRow="1" w:lastRow="0" w:firstColumn="1" w:lastColumn="0" w:noHBand="0" w:noVBand="1"/>
      </w:tblPr>
      <w:tblGrid>
        <w:gridCol w:w="2166"/>
        <w:gridCol w:w="4667"/>
        <w:gridCol w:w="2552"/>
      </w:tblGrid>
      <w:tr w:rsidR="00B840E0" w:rsidRPr="006E2986" w14:paraId="02DF4EED" w14:textId="77777777" w:rsidTr="00B840E0">
        <w:trPr>
          <w:cantSplit/>
          <w:tblHeader/>
        </w:trPr>
        <w:tc>
          <w:tcPr>
            <w:tcW w:w="2166" w:type="dxa"/>
            <w:shd w:val="clear" w:color="auto" w:fill="D9D9D9" w:themeFill="background1" w:themeFillShade="D9"/>
          </w:tcPr>
          <w:p w14:paraId="4953B88B" w14:textId="4BE38182" w:rsidR="00034820" w:rsidRPr="006E2986" w:rsidRDefault="00034820" w:rsidP="000D70F6">
            <w:pPr>
              <w:keepNext/>
              <w:spacing w:before="100" w:line="276" w:lineRule="auto"/>
              <w:rPr>
                <w:rFonts w:ascii="Myriad Pro" w:hAnsi="Myriad Pro" w:cs="Arial"/>
                <w:b/>
                <w:bCs/>
              </w:rPr>
            </w:pPr>
            <w:r w:rsidRPr="006E2986">
              <w:rPr>
                <w:rFonts w:ascii="Myriad Pro" w:hAnsi="Myriad Pro" w:cs="Arial"/>
                <w:b/>
                <w:bCs/>
              </w:rPr>
              <w:t>Broad area of academic activity</w:t>
            </w:r>
          </w:p>
        </w:tc>
        <w:tc>
          <w:tcPr>
            <w:tcW w:w="4667" w:type="dxa"/>
            <w:shd w:val="clear" w:color="auto" w:fill="D9D9D9" w:themeFill="background1" w:themeFillShade="D9"/>
          </w:tcPr>
          <w:p w14:paraId="2BDB76E7" w14:textId="71EC46E5" w:rsidR="00034820" w:rsidRPr="006E2986" w:rsidRDefault="00034820" w:rsidP="000D70F6">
            <w:pPr>
              <w:keepNext/>
              <w:spacing w:before="100" w:line="276" w:lineRule="auto"/>
              <w:rPr>
                <w:rFonts w:ascii="Myriad Pro" w:hAnsi="Myriad Pro" w:cs="Arial"/>
                <w:b/>
                <w:bCs/>
              </w:rPr>
            </w:pPr>
            <w:r w:rsidRPr="006E2986">
              <w:rPr>
                <w:rFonts w:ascii="Myriad Pro" w:hAnsi="Myriad Pro" w:cs="Arial"/>
                <w:b/>
                <w:bCs/>
              </w:rPr>
              <w:t>Key responsibilities specific to this position</w:t>
            </w:r>
          </w:p>
        </w:tc>
        <w:tc>
          <w:tcPr>
            <w:tcW w:w="2552" w:type="dxa"/>
            <w:shd w:val="clear" w:color="auto" w:fill="D9D9D9" w:themeFill="background1" w:themeFillShade="D9"/>
          </w:tcPr>
          <w:p w14:paraId="1D6D3D8F" w14:textId="1617F4AB" w:rsidR="00034820" w:rsidRPr="006E2986" w:rsidRDefault="00034820" w:rsidP="00230117">
            <w:pPr>
              <w:keepNext/>
              <w:spacing w:before="100" w:line="276" w:lineRule="auto"/>
              <w:rPr>
                <w:rFonts w:ascii="Myriad Pro" w:hAnsi="Myriad Pro" w:cs="Arial"/>
                <w:b/>
                <w:bCs/>
              </w:rPr>
            </w:pPr>
            <w:r w:rsidRPr="006E2986">
              <w:rPr>
                <w:rFonts w:ascii="Myriad Pro" w:hAnsi="Myriad Pro" w:cs="Arial"/>
                <w:b/>
                <w:bCs/>
              </w:rPr>
              <w:t>Relevant Core Competenc</w:t>
            </w:r>
            <w:r w:rsidR="00DF4736" w:rsidRPr="006E2986">
              <w:rPr>
                <w:rFonts w:ascii="Myriad Pro" w:hAnsi="Myriad Pro" w:cs="Arial"/>
                <w:b/>
                <w:bCs/>
              </w:rPr>
              <w:t>i</w:t>
            </w:r>
            <w:r w:rsidRPr="006E2986">
              <w:rPr>
                <w:rFonts w:ascii="Myriad Pro" w:hAnsi="Myriad Pro" w:cs="Arial"/>
                <w:b/>
                <w:bCs/>
              </w:rPr>
              <w:t>es (</w:t>
            </w:r>
            <w:hyperlink r:id="rId18" w:history="1">
              <w:r w:rsidRPr="006E2986">
                <w:rPr>
                  <w:rStyle w:val="Hyperlink"/>
                  <w:rFonts w:ascii="Myriad Pro" w:hAnsi="Myriad Pro" w:cs="Arial"/>
                  <w:b/>
                  <w:bCs/>
                </w:rPr>
                <w:t xml:space="preserve">Capability </w:t>
              </w:r>
              <w:r w:rsidR="00BD5C47" w:rsidRPr="006E2986">
                <w:rPr>
                  <w:rStyle w:val="Hyperlink"/>
                  <w:rFonts w:ascii="Myriad Pro" w:hAnsi="Myriad Pro" w:cs="Arial"/>
                  <w:b/>
                  <w:bCs/>
                </w:rPr>
                <w:t xml:space="preserve">Development </w:t>
              </w:r>
              <w:r w:rsidRPr="006E2986">
                <w:rPr>
                  <w:rStyle w:val="Hyperlink"/>
                  <w:rFonts w:ascii="Myriad Pro" w:hAnsi="Myriad Pro" w:cs="Arial"/>
                  <w:b/>
                  <w:bCs/>
                </w:rPr>
                <w:t>Framework</w:t>
              </w:r>
            </w:hyperlink>
            <w:r w:rsidRPr="006E2986">
              <w:rPr>
                <w:rFonts w:ascii="Myriad Pro" w:hAnsi="Myriad Pro" w:cs="Arial"/>
                <w:b/>
                <w:bCs/>
              </w:rPr>
              <w:t>)</w:t>
            </w:r>
          </w:p>
        </w:tc>
      </w:tr>
      <w:tr w:rsidR="00B840E0" w:rsidRPr="006E2986" w14:paraId="47B75746" w14:textId="77777777" w:rsidTr="00B840E0">
        <w:trPr>
          <w:cantSplit/>
        </w:trPr>
        <w:tc>
          <w:tcPr>
            <w:tcW w:w="2166" w:type="dxa"/>
          </w:tcPr>
          <w:p w14:paraId="00604726" w14:textId="77777777" w:rsidR="00034820" w:rsidRPr="006E2986" w:rsidRDefault="00034820" w:rsidP="00034820">
            <w:pPr>
              <w:spacing w:before="100" w:line="276" w:lineRule="auto"/>
              <w:rPr>
                <w:rFonts w:ascii="Myriad Pro" w:hAnsi="Myriad Pro" w:cs="Arial"/>
                <w:b/>
                <w:bCs/>
              </w:rPr>
            </w:pPr>
            <w:r w:rsidRPr="006E2986">
              <w:rPr>
                <w:rFonts w:ascii="Myriad Pro" w:hAnsi="Myriad Pro" w:cs="Arial"/>
                <w:b/>
                <w:bCs/>
              </w:rPr>
              <w:t>Teaching, curriculum development and scholarship of teaching</w:t>
            </w:r>
          </w:p>
          <w:p w14:paraId="3DA5A64E" w14:textId="59469C6B" w:rsidR="00C508CE" w:rsidRPr="006E2986" w:rsidRDefault="00C508CE" w:rsidP="00034820">
            <w:pPr>
              <w:spacing w:before="100" w:line="276" w:lineRule="auto"/>
              <w:rPr>
                <w:rFonts w:ascii="Myriad Pro" w:hAnsi="Myriad Pro" w:cs="Arial"/>
                <w:b/>
                <w:bCs/>
              </w:rPr>
            </w:pPr>
          </w:p>
        </w:tc>
        <w:tc>
          <w:tcPr>
            <w:tcW w:w="4667" w:type="dxa"/>
          </w:tcPr>
          <w:p w14:paraId="7B9C0C22" w14:textId="7AEA3463" w:rsidR="004D0A91" w:rsidRPr="006E2986" w:rsidRDefault="004D0A91" w:rsidP="00EA3415">
            <w:pPr>
              <w:pStyle w:val="ListParagraph"/>
              <w:numPr>
                <w:ilvl w:val="0"/>
                <w:numId w:val="34"/>
              </w:numPr>
              <w:spacing w:after="200" w:line="276" w:lineRule="auto"/>
              <w:rPr>
                <w:rFonts w:ascii="Myriad Pro" w:eastAsia="Calibri" w:hAnsi="Myriad Pro"/>
                <w:color w:val="000000"/>
                <w:lang w:eastAsia="en-AU"/>
              </w:rPr>
            </w:pPr>
            <w:r w:rsidRPr="006E2986">
              <w:rPr>
                <w:rFonts w:ascii="Myriad Pro" w:eastAsia="Calibri" w:hAnsi="Myriad Pro"/>
                <w:color w:val="000000"/>
                <w:lang w:eastAsia="en-AU"/>
              </w:rPr>
              <w:t>Provide</w:t>
            </w:r>
            <w:r w:rsidR="000948F4" w:rsidRPr="006E2986">
              <w:rPr>
                <w:rFonts w:ascii="Myriad Pro" w:eastAsia="Calibri" w:hAnsi="Myriad Pro"/>
                <w:color w:val="000000"/>
                <w:lang w:eastAsia="en-AU"/>
              </w:rPr>
              <w:t xml:space="preserve"> and</w:t>
            </w:r>
            <w:r w:rsidRPr="006E2986">
              <w:rPr>
                <w:rFonts w:ascii="Myriad Pro" w:eastAsia="Calibri" w:hAnsi="Myriad Pro"/>
                <w:color w:val="000000"/>
                <w:lang w:eastAsia="en-AU"/>
              </w:rPr>
              <w:t xml:space="preserve"> lead and support colleagues to develop high quality innovative teaching informed by reflective practice</w:t>
            </w:r>
          </w:p>
          <w:p w14:paraId="4C376849" w14:textId="4D27C8D6" w:rsidR="00867D34" w:rsidRPr="006E2986" w:rsidRDefault="00867D34" w:rsidP="00EA3415">
            <w:pPr>
              <w:pStyle w:val="ListParagraph"/>
              <w:numPr>
                <w:ilvl w:val="0"/>
                <w:numId w:val="34"/>
              </w:numPr>
              <w:spacing w:after="200" w:line="276" w:lineRule="auto"/>
              <w:rPr>
                <w:rFonts w:ascii="Myriad Pro" w:eastAsia="Calibri" w:hAnsi="Myriad Pro"/>
                <w:color w:val="000000"/>
                <w:lang w:eastAsia="en-AU"/>
              </w:rPr>
            </w:pPr>
            <w:r w:rsidRPr="006E2986">
              <w:rPr>
                <w:rFonts w:ascii="Myriad Pro" w:eastAsia="Calibri" w:hAnsi="Myriad Pro"/>
                <w:color w:val="000000"/>
                <w:lang w:eastAsia="en-AU"/>
              </w:rPr>
              <w:t>Teach and supervise</w:t>
            </w:r>
            <w:r w:rsidR="00844E11">
              <w:rPr>
                <w:rFonts w:ascii="Myriad Pro" w:eastAsia="Calibri" w:hAnsi="Myriad Pro"/>
                <w:color w:val="000000"/>
                <w:lang w:eastAsia="en-AU"/>
              </w:rPr>
              <w:t xml:space="preserve"> honours, masters and/or PhD </w:t>
            </w:r>
            <w:r w:rsidRPr="006E2986">
              <w:rPr>
                <w:rFonts w:ascii="Myriad Pro" w:eastAsia="Calibri" w:hAnsi="Myriad Pro"/>
                <w:color w:val="000000"/>
                <w:lang w:eastAsia="en-AU"/>
              </w:rPr>
              <w:t>students</w:t>
            </w:r>
          </w:p>
          <w:p w14:paraId="38E5C495" w14:textId="4C3AD55E" w:rsidR="00867D34" w:rsidRPr="006E2986" w:rsidRDefault="00867D34" w:rsidP="00032FB5">
            <w:pPr>
              <w:pStyle w:val="ListParagraph"/>
              <w:numPr>
                <w:ilvl w:val="0"/>
                <w:numId w:val="34"/>
              </w:numPr>
              <w:spacing w:after="200" w:line="276" w:lineRule="auto"/>
              <w:rPr>
                <w:rFonts w:ascii="Myriad Pro" w:eastAsia="Calibri" w:hAnsi="Myriad Pro"/>
                <w:color w:val="000000"/>
                <w:lang w:eastAsia="en-AU"/>
              </w:rPr>
            </w:pPr>
            <w:r w:rsidRPr="006E2986">
              <w:rPr>
                <w:rFonts w:ascii="Myriad Pro" w:eastAsia="Calibri" w:hAnsi="Myriad Pro"/>
                <w:color w:val="000000"/>
                <w:lang w:eastAsia="en-AU"/>
              </w:rPr>
              <w:t>Provide leadership in curr</w:t>
            </w:r>
            <w:r w:rsidR="000948F4" w:rsidRPr="006E2986">
              <w:rPr>
                <w:rFonts w:ascii="Myriad Pro" w:eastAsia="Calibri" w:hAnsi="Myriad Pro"/>
                <w:color w:val="000000"/>
                <w:lang w:eastAsia="en-AU"/>
              </w:rPr>
              <w:t>iculum design and development that</w:t>
            </w:r>
            <w:r w:rsidRPr="006E2986">
              <w:rPr>
                <w:rFonts w:ascii="Myriad Pro" w:eastAsia="Calibri" w:hAnsi="Myriad Pro"/>
                <w:color w:val="000000"/>
                <w:lang w:eastAsia="en-AU"/>
              </w:rPr>
              <w:t xml:space="preserve"> uphold or exceed higher education accreditation standards</w:t>
            </w:r>
          </w:p>
          <w:p w14:paraId="0237BFFC" w14:textId="3C3DEFC9" w:rsidR="00642D30" w:rsidRPr="006E2986" w:rsidRDefault="00867D34" w:rsidP="00642D30">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Arial"/>
                <w:bCs/>
              </w:rPr>
              <w:t xml:space="preserve">Provide leadership </w:t>
            </w:r>
            <w:r w:rsidR="00642D30" w:rsidRPr="006E2986">
              <w:rPr>
                <w:rFonts w:ascii="Myriad Pro" w:hAnsi="Myriad Pro" w:cs="Arial"/>
                <w:bCs/>
              </w:rPr>
              <w:t>in the creation or enhancement of innovative, engaging learning environments and learning communities using various delivery methods</w:t>
            </w:r>
          </w:p>
          <w:p w14:paraId="20EE8C4C" w14:textId="1B8D696E" w:rsidR="00642D30" w:rsidRPr="006E2986" w:rsidRDefault="00642D30" w:rsidP="00032FB5">
            <w:pPr>
              <w:pStyle w:val="ListParagraph"/>
              <w:numPr>
                <w:ilvl w:val="0"/>
                <w:numId w:val="34"/>
              </w:numPr>
              <w:spacing w:after="200" w:line="276" w:lineRule="auto"/>
              <w:rPr>
                <w:rFonts w:ascii="Myriad Pro" w:eastAsia="Calibri" w:hAnsi="Myriad Pro"/>
                <w:color w:val="000000"/>
                <w:lang w:eastAsia="en-AU"/>
              </w:rPr>
            </w:pPr>
            <w:r w:rsidRPr="006E2986">
              <w:rPr>
                <w:rFonts w:ascii="Myriad Pro" w:eastAsia="Calibri" w:hAnsi="Myriad Pro"/>
                <w:color w:val="000000"/>
                <w:lang w:eastAsia="en-AU"/>
              </w:rPr>
              <w:t>Develop effective practice in others th</w:t>
            </w:r>
            <w:r w:rsidR="000948F4" w:rsidRPr="006E2986">
              <w:rPr>
                <w:rFonts w:ascii="Myriad Pro" w:eastAsia="Calibri" w:hAnsi="Myriad Pro"/>
                <w:color w:val="000000"/>
                <w:lang w:eastAsia="en-AU"/>
              </w:rPr>
              <w:t xml:space="preserve">rough mentoring and coaching </w:t>
            </w:r>
            <w:r w:rsidR="00032FB5" w:rsidRPr="006E2986">
              <w:rPr>
                <w:rFonts w:ascii="Myriad Pro" w:eastAsia="Calibri" w:hAnsi="Myriad Pro"/>
                <w:color w:val="000000"/>
                <w:lang w:eastAsia="en-AU"/>
              </w:rPr>
              <w:t xml:space="preserve">to </w:t>
            </w:r>
            <w:r w:rsidRPr="006E2986">
              <w:rPr>
                <w:rFonts w:ascii="Myriad Pro" w:eastAsia="Calibri" w:hAnsi="Myriad Pro"/>
                <w:color w:val="000000"/>
                <w:lang w:eastAsia="en-AU"/>
              </w:rPr>
              <w:t>create supportive, inclusive learning environments</w:t>
            </w:r>
          </w:p>
          <w:p w14:paraId="0BE0DF51" w14:textId="23A20808" w:rsidR="00642D30" w:rsidRPr="006E2986" w:rsidRDefault="00642D30" w:rsidP="00642D30">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Support students by providing feedback and guidance that achieves expected learning outcomes, encourages self-reflection and enhances the learning experience</w:t>
            </w:r>
          </w:p>
          <w:p w14:paraId="76076E68" w14:textId="11051779" w:rsidR="004D0A91" w:rsidRPr="006E2986" w:rsidRDefault="004D0A91" w:rsidP="004D0A91">
            <w:pPr>
              <w:pStyle w:val="ListParagraph"/>
              <w:numPr>
                <w:ilvl w:val="0"/>
                <w:numId w:val="34"/>
              </w:numPr>
              <w:spacing w:after="200" w:line="276" w:lineRule="auto"/>
              <w:rPr>
                <w:rFonts w:ascii="Myriad Pro" w:hAnsi="Myriad Pro" w:cs="Times"/>
                <w:lang w:eastAsia="en-AU"/>
              </w:rPr>
            </w:pPr>
            <w:r w:rsidRPr="006E2986">
              <w:rPr>
                <w:rFonts w:ascii="Myriad Pro" w:hAnsi="Myriad Pro" w:cs="Times"/>
                <w:lang w:eastAsia="en-AU"/>
              </w:rPr>
              <w:t>Contribute to activities that embed the use of current disciplinary research in teaching and curriculum that facilitate student engagement in research, encourage inquiry-based learning and develop student understanding of research culture and skills within the discipline</w:t>
            </w:r>
          </w:p>
          <w:p w14:paraId="0EEF1B0B" w14:textId="7F87B6B3" w:rsidR="00642D30" w:rsidRPr="006E2986" w:rsidRDefault="00032FB5" w:rsidP="00032FB5">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 xml:space="preserve">Undertake research </w:t>
            </w:r>
            <w:r w:rsidR="00642D30" w:rsidRPr="006E2986">
              <w:rPr>
                <w:rFonts w:ascii="Myriad Pro" w:hAnsi="Myriad Pro" w:cs="Times"/>
                <w:lang w:eastAsia="en-AU"/>
              </w:rPr>
              <w:t>into practices of teaching, learning and curriculum development</w:t>
            </w:r>
            <w:r w:rsidR="004D0A91" w:rsidRPr="006E2986">
              <w:rPr>
                <w:rFonts w:ascii="Myriad Pro" w:hAnsi="Myriad Pro" w:cs="Times"/>
                <w:lang w:eastAsia="en-AU"/>
              </w:rPr>
              <w:t xml:space="preserve"> and produce high quality publications that inform teaching practice</w:t>
            </w:r>
          </w:p>
          <w:p w14:paraId="299F64F4" w14:textId="5A599CC8" w:rsidR="00642D30" w:rsidRPr="006E2986" w:rsidRDefault="00642D30" w:rsidP="00642D30">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Provide leadership in obtaining funding to support individual and/or team scholarship of teaching projects and achievement</w:t>
            </w:r>
            <w:r w:rsidR="00032FB5" w:rsidRPr="006E2986">
              <w:rPr>
                <w:rFonts w:ascii="Myriad Pro" w:hAnsi="Myriad Pro" w:cs="Times"/>
                <w:lang w:eastAsia="en-AU"/>
              </w:rPr>
              <w:t xml:space="preserve"> in delivering project outcomes</w:t>
            </w:r>
          </w:p>
          <w:p w14:paraId="16E9E477" w14:textId="6F4A1230" w:rsidR="00F25B70" w:rsidRPr="006E2986" w:rsidRDefault="00137894" w:rsidP="00EA3415">
            <w:pPr>
              <w:pStyle w:val="ListParagraph"/>
              <w:numPr>
                <w:ilvl w:val="0"/>
                <w:numId w:val="34"/>
              </w:numPr>
              <w:spacing w:after="200" w:line="276" w:lineRule="auto"/>
              <w:rPr>
                <w:rFonts w:ascii="Myriad Pro" w:eastAsia="Calibri" w:hAnsi="Myriad Pro"/>
                <w:color w:val="000000"/>
                <w:sz w:val="22"/>
                <w:lang w:eastAsia="en-AU"/>
              </w:rPr>
            </w:pPr>
            <w:r w:rsidRPr="006E2986">
              <w:rPr>
                <w:rFonts w:ascii="Myriad Pro" w:eastAsia="Calibri" w:hAnsi="Myriad Pro"/>
                <w:color w:val="000000"/>
                <w:lang w:eastAsia="en-AU"/>
              </w:rPr>
              <w:t xml:space="preserve">Engage in independent scholarship, research and/or professional activities </w:t>
            </w:r>
            <w:r w:rsidR="006634A9" w:rsidRPr="006E2986">
              <w:rPr>
                <w:rFonts w:ascii="Myriad Pro" w:eastAsia="Calibri" w:hAnsi="Myriad Pro"/>
                <w:color w:val="000000"/>
                <w:lang w:eastAsia="en-AU"/>
              </w:rPr>
              <w:t xml:space="preserve">within and external to the University </w:t>
            </w:r>
            <w:r w:rsidRPr="006E2986">
              <w:rPr>
                <w:rFonts w:ascii="Myriad Pro" w:eastAsia="Calibri" w:hAnsi="Myriad Pro"/>
                <w:color w:val="000000"/>
                <w:lang w:eastAsia="en-AU"/>
              </w:rPr>
              <w:t>appropriate to the discipline</w:t>
            </w:r>
            <w:r w:rsidR="003F1FC2" w:rsidRPr="006E2986">
              <w:rPr>
                <w:rFonts w:ascii="Myriad Pro" w:eastAsia="Calibri" w:hAnsi="Myriad Pro"/>
                <w:color w:val="000000"/>
                <w:lang w:eastAsia="en-AU"/>
              </w:rPr>
              <w:t xml:space="preserve"> and level of appointment</w:t>
            </w:r>
          </w:p>
        </w:tc>
        <w:tc>
          <w:tcPr>
            <w:tcW w:w="2552" w:type="dxa"/>
          </w:tcPr>
          <w:p w14:paraId="0B842B1C" w14:textId="77777777" w:rsidR="00C22926" w:rsidRPr="006E2986" w:rsidRDefault="00C22926" w:rsidP="00C22926">
            <w:pPr>
              <w:pStyle w:val="ListParagraph"/>
              <w:numPr>
                <w:ilvl w:val="0"/>
                <w:numId w:val="34"/>
              </w:numPr>
              <w:spacing w:before="100" w:line="276" w:lineRule="auto"/>
              <w:rPr>
                <w:rFonts w:ascii="Myriad Pro" w:hAnsi="Myriad Pro" w:cs="Arial"/>
                <w:bCs/>
              </w:rPr>
            </w:pPr>
            <w:r w:rsidRPr="006E2986">
              <w:rPr>
                <w:rFonts w:ascii="Myriad Pro" w:hAnsi="Myriad Pro" w:cs="Arial"/>
                <w:bCs/>
              </w:rPr>
              <w:t>Adapt to and Lead Change</w:t>
            </w:r>
          </w:p>
          <w:p w14:paraId="24E5B053" w14:textId="77777777" w:rsidR="00C22926" w:rsidRPr="006E2986" w:rsidRDefault="00C22926" w:rsidP="00C22926">
            <w:pPr>
              <w:pStyle w:val="ListParagraph"/>
              <w:numPr>
                <w:ilvl w:val="0"/>
                <w:numId w:val="34"/>
              </w:numPr>
              <w:spacing w:before="100" w:line="276" w:lineRule="auto"/>
              <w:rPr>
                <w:rFonts w:ascii="Myriad Pro" w:hAnsi="Myriad Pro" w:cs="Arial"/>
                <w:bCs/>
              </w:rPr>
            </w:pPr>
            <w:r w:rsidRPr="006E2986">
              <w:rPr>
                <w:rFonts w:ascii="Myriad Pro" w:hAnsi="Myriad Pro" w:cs="Arial"/>
                <w:bCs/>
              </w:rPr>
              <w:t>Collaborate Effectively</w:t>
            </w:r>
            <w:r w:rsidRPr="006E2986">
              <w:rPr>
                <w:rFonts w:ascii="Myriad Pro" w:hAnsi="Myriad Pro" w:cs="Arial"/>
                <w:bCs/>
                <w:highlight w:val="yellow"/>
              </w:rPr>
              <w:t xml:space="preserve"> </w:t>
            </w:r>
          </w:p>
          <w:p w14:paraId="1AAA29F6" w14:textId="77777777" w:rsidR="00C22926" w:rsidRPr="006E2986" w:rsidRDefault="00C22926" w:rsidP="00C22926">
            <w:pPr>
              <w:pStyle w:val="ListParagraph"/>
              <w:numPr>
                <w:ilvl w:val="0"/>
                <w:numId w:val="34"/>
              </w:numPr>
              <w:spacing w:before="100" w:line="276" w:lineRule="auto"/>
              <w:rPr>
                <w:rFonts w:ascii="Myriad Pro" w:hAnsi="Myriad Pro" w:cs="Arial"/>
                <w:bCs/>
              </w:rPr>
            </w:pPr>
            <w:r w:rsidRPr="006E2986">
              <w:rPr>
                <w:rFonts w:ascii="Myriad Pro" w:hAnsi="Myriad Pro" w:cs="Arial"/>
                <w:bCs/>
              </w:rPr>
              <w:t>Communicate with Impact</w:t>
            </w:r>
          </w:p>
          <w:p w14:paraId="25EE72D0" w14:textId="1122C8BC" w:rsidR="000D70F6" w:rsidRPr="006E2986" w:rsidRDefault="000D70F6" w:rsidP="009465C3">
            <w:pPr>
              <w:pStyle w:val="ListParagraph"/>
              <w:spacing w:before="100" w:line="276" w:lineRule="auto"/>
              <w:ind w:left="360"/>
              <w:rPr>
                <w:rFonts w:ascii="Myriad Pro" w:hAnsi="Myriad Pro" w:cs="Arial"/>
                <w:bCs/>
              </w:rPr>
            </w:pPr>
          </w:p>
        </w:tc>
      </w:tr>
      <w:tr w:rsidR="00B840E0" w:rsidRPr="006E2986" w14:paraId="766E5B53" w14:textId="77777777" w:rsidTr="00B840E0">
        <w:trPr>
          <w:cantSplit/>
        </w:trPr>
        <w:tc>
          <w:tcPr>
            <w:tcW w:w="2166" w:type="dxa"/>
          </w:tcPr>
          <w:p w14:paraId="5D0BA845" w14:textId="77777777" w:rsidR="00034820" w:rsidRPr="006E2986" w:rsidRDefault="00034820" w:rsidP="00034820">
            <w:pPr>
              <w:spacing w:before="100" w:line="276" w:lineRule="auto"/>
              <w:rPr>
                <w:rFonts w:ascii="Myriad Pro" w:hAnsi="Myriad Pro" w:cs="Arial"/>
                <w:b/>
                <w:bCs/>
              </w:rPr>
            </w:pPr>
            <w:r w:rsidRPr="006E2986">
              <w:rPr>
                <w:rFonts w:ascii="Myriad Pro" w:hAnsi="Myriad Pro" w:cs="Arial"/>
                <w:b/>
                <w:bCs/>
              </w:rPr>
              <w:lastRenderedPageBreak/>
              <w:t>Academic Leadership and Service</w:t>
            </w:r>
          </w:p>
          <w:p w14:paraId="2E365750" w14:textId="04EBA7D1" w:rsidR="00C508CE" w:rsidRPr="006E2986" w:rsidRDefault="00C508CE" w:rsidP="00C7667B">
            <w:pPr>
              <w:spacing w:before="100" w:line="276" w:lineRule="auto"/>
              <w:rPr>
                <w:rFonts w:ascii="Myriad Pro" w:hAnsi="Myriad Pro" w:cs="Arial"/>
                <w:b/>
                <w:bCs/>
              </w:rPr>
            </w:pPr>
          </w:p>
        </w:tc>
        <w:tc>
          <w:tcPr>
            <w:tcW w:w="4667" w:type="dxa"/>
          </w:tcPr>
          <w:p w14:paraId="12835321" w14:textId="0397D1BB" w:rsidR="002500C1" w:rsidRPr="006E2986" w:rsidRDefault="00493D89" w:rsidP="00493D89">
            <w:pPr>
              <w:pStyle w:val="ListParagraph"/>
              <w:numPr>
                <w:ilvl w:val="0"/>
                <w:numId w:val="34"/>
              </w:numPr>
              <w:spacing w:after="200" w:line="276" w:lineRule="auto"/>
              <w:rPr>
                <w:rFonts w:ascii="Myriad Pro" w:eastAsia="Calibri" w:hAnsi="Myriad Pro"/>
                <w:color w:val="000000"/>
                <w:lang w:eastAsia="en-AU"/>
              </w:rPr>
            </w:pPr>
            <w:r w:rsidRPr="006E2986">
              <w:rPr>
                <w:rFonts w:ascii="Myriad Pro" w:eastAsia="Calibri" w:hAnsi="Myriad Pro"/>
                <w:color w:val="000000"/>
                <w:lang w:eastAsia="en-AU"/>
              </w:rPr>
              <w:t>Effectively c</w:t>
            </w:r>
            <w:r w:rsidR="002500C1" w:rsidRPr="006E2986">
              <w:rPr>
                <w:rFonts w:ascii="Myriad Pro" w:eastAsia="Calibri" w:hAnsi="Myriad Pro"/>
                <w:color w:val="000000"/>
                <w:lang w:eastAsia="en-AU"/>
              </w:rPr>
              <w:t xml:space="preserve">ontribute to academic administration, quality improvement, risk management and/or governance which benefit the </w:t>
            </w:r>
            <w:r w:rsidRPr="006E2986">
              <w:rPr>
                <w:rFonts w:ascii="Myriad Pro" w:eastAsia="Calibri" w:hAnsi="Myriad Pro"/>
                <w:color w:val="000000"/>
                <w:lang w:eastAsia="en-AU"/>
              </w:rPr>
              <w:t>School and</w:t>
            </w:r>
            <w:r w:rsidR="002500C1" w:rsidRPr="006E2986">
              <w:rPr>
                <w:rFonts w:ascii="Myriad Pro" w:eastAsia="Calibri" w:hAnsi="Myriad Pro"/>
                <w:color w:val="000000"/>
                <w:lang w:eastAsia="en-AU"/>
              </w:rPr>
              <w:t xml:space="preserve"> University</w:t>
            </w:r>
          </w:p>
          <w:p w14:paraId="549C1BC4" w14:textId="73B667F1" w:rsidR="00867D34" w:rsidRPr="006E2986" w:rsidRDefault="00867D34" w:rsidP="00867D34">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Arial"/>
                <w:bCs/>
              </w:rPr>
              <w:t>Contribute to leadership of the School and academic functions in line with strategic goals</w:t>
            </w:r>
          </w:p>
          <w:p w14:paraId="12079B89" w14:textId="68B47110" w:rsidR="00867D34" w:rsidRPr="006E2986" w:rsidRDefault="00493D89" w:rsidP="00867D34">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Effectively c</w:t>
            </w:r>
            <w:r w:rsidR="00867D34" w:rsidRPr="006E2986">
              <w:rPr>
                <w:rFonts w:ascii="Myriad Pro" w:hAnsi="Myriad Pro" w:cs="Times"/>
                <w:lang w:eastAsia="en-AU"/>
              </w:rPr>
              <w:t xml:space="preserve">oordinate units or courses or manage a </w:t>
            </w:r>
            <w:r w:rsidR="002500C1" w:rsidRPr="006E2986">
              <w:rPr>
                <w:rFonts w:ascii="Myriad Pro" w:hAnsi="Myriad Pro" w:cs="Times"/>
                <w:lang w:eastAsia="en-AU"/>
              </w:rPr>
              <w:t xml:space="preserve">substantial course or </w:t>
            </w:r>
            <w:r w:rsidR="00867D34" w:rsidRPr="006E2986">
              <w:rPr>
                <w:rFonts w:ascii="Myriad Pro" w:hAnsi="Myriad Pro" w:cs="Times"/>
                <w:lang w:eastAsia="en-AU"/>
              </w:rPr>
              <w:t xml:space="preserve">suite of courses either locally or nationally </w:t>
            </w:r>
          </w:p>
          <w:p w14:paraId="21B53FD9" w14:textId="72343108" w:rsidR="00FD4D31" w:rsidRPr="006E2986" w:rsidRDefault="00493D89" w:rsidP="00FD4D31">
            <w:pPr>
              <w:pStyle w:val="ListParagraph"/>
              <w:numPr>
                <w:ilvl w:val="0"/>
                <w:numId w:val="34"/>
              </w:numPr>
              <w:spacing w:after="200" w:line="276" w:lineRule="auto"/>
              <w:rPr>
                <w:rFonts w:ascii="Myriad Pro" w:eastAsia="Calibri" w:hAnsi="Myriad Pro"/>
                <w:color w:val="000000"/>
                <w:lang w:eastAsia="en-AU"/>
              </w:rPr>
            </w:pPr>
            <w:r w:rsidRPr="006E2986">
              <w:rPr>
                <w:rFonts w:ascii="Myriad Pro" w:eastAsia="Calibri" w:hAnsi="Myriad Pro"/>
                <w:color w:val="000000"/>
                <w:lang w:eastAsia="en-AU"/>
              </w:rPr>
              <w:t>Effectively c</w:t>
            </w:r>
            <w:r w:rsidR="00137894" w:rsidRPr="006E2986">
              <w:rPr>
                <w:rFonts w:ascii="Myriad Pro" w:eastAsia="Calibri" w:hAnsi="Myriad Pro"/>
                <w:color w:val="000000"/>
                <w:lang w:eastAsia="en-AU"/>
              </w:rPr>
              <w:t>oordinate</w:t>
            </w:r>
            <w:r w:rsidR="00867D34" w:rsidRPr="006E2986">
              <w:rPr>
                <w:rFonts w:ascii="Myriad Pro" w:eastAsia="Calibri" w:hAnsi="Myriad Pro"/>
                <w:color w:val="000000"/>
                <w:lang w:eastAsia="en-AU"/>
              </w:rPr>
              <w:t>, supervise and mentor staff</w:t>
            </w:r>
          </w:p>
          <w:p w14:paraId="2F2920D0" w14:textId="261891F6" w:rsidR="00484997" w:rsidRPr="006E2986" w:rsidRDefault="00484997" w:rsidP="00FD4D31">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 xml:space="preserve">Contribute to knowledge sharing with staff and/or students </w:t>
            </w:r>
            <w:r w:rsidR="00FD4D31" w:rsidRPr="006E2986">
              <w:rPr>
                <w:rFonts w:ascii="Myriad Pro" w:hAnsi="Myriad Pro" w:cs="Times"/>
                <w:lang w:eastAsia="en-AU"/>
              </w:rPr>
              <w:t>to facilitate the achievement of the University’s strategic goals</w:t>
            </w:r>
          </w:p>
          <w:p w14:paraId="2593A83B" w14:textId="1066C594" w:rsidR="00484997" w:rsidRPr="006E2986" w:rsidRDefault="00ED07E4" w:rsidP="002C606A">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Provide l</w:t>
            </w:r>
            <w:r w:rsidR="00FD4D31" w:rsidRPr="006E2986">
              <w:rPr>
                <w:rFonts w:ascii="Myriad Pro" w:hAnsi="Myriad Pro" w:cs="Times"/>
                <w:lang w:eastAsia="en-AU"/>
              </w:rPr>
              <w:t>eadership in relation to</w:t>
            </w:r>
            <w:r w:rsidR="00484997" w:rsidRPr="006E2986">
              <w:rPr>
                <w:rFonts w:ascii="Myriad Pro" w:hAnsi="Myriad Pro" w:cs="Times"/>
                <w:lang w:eastAsia="en-AU"/>
              </w:rPr>
              <w:t xml:space="preserve"> strategically aligned external service and engagement activities relevant to the discipline / profession / expertise</w:t>
            </w:r>
          </w:p>
          <w:p w14:paraId="75C05F64" w14:textId="1DE62BDD" w:rsidR="00484997" w:rsidRPr="006E2986" w:rsidRDefault="00FD4D31" w:rsidP="002C606A">
            <w:pPr>
              <w:pStyle w:val="ListParagraph"/>
              <w:numPr>
                <w:ilvl w:val="0"/>
                <w:numId w:val="34"/>
              </w:numPr>
              <w:spacing w:after="200" w:line="276" w:lineRule="auto"/>
              <w:rPr>
                <w:rFonts w:ascii="Myriad Pro" w:eastAsia="Calibri" w:hAnsi="Myriad Pro"/>
                <w:color w:val="000000"/>
                <w:lang w:eastAsia="en-AU"/>
              </w:rPr>
            </w:pPr>
            <w:r w:rsidRPr="006E2986">
              <w:rPr>
                <w:rFonts w:ascii="Myriad Pro" w:hAnsi="Myriad Pro" w:cs="Times"/>
                <w:lang w:eastAsia="en-AU"/>
              </w:rPr>
              <w:t xml:space="preserve">Initiate and actively maintain </w:t>
            </w:r>
            <w:r w:rsidR="00484997" w:rsidRPr="006E2986">
              <w:rPr>
                <w:rFonts w:ascii="Myriad Pro" w:hAnsi="Myriad Pro" w:cs="Times"/>
                <w:lang w:eastAsia="en-AU"/>
              </w:rPr>
              <w:t>productive relationships which facilitate the achievement of the University’s strategic goals, between the University and external groups</w:t>
            </w:r>
          </w:p>
        </w:tc>
        <w:tc>
          <w:tcPr>
            <w:tcW w:w="2552" w:type="dxa"/>
          </w:tcPr>
          <w:p w14:paraId="7BC47351" w14:textId="77777777" w:rsidR="00C22926" w:rsidRPr="006E2986" w:rsidRDefault="00C22926" w:rsidP="00C22926">
            <w:pPr>
              <w:pStyle w:val="ListParagraph"/>
              <w:numPr>
                <w:ilvl w:val="0"/>
                <w:numId w:val="34"/>
              </w:numPr>
              <w:spacing w:before="100" w:line="276" w:lineRule="auto"/>
              <w:rPr>
                <w:rFonts w:ascii="Myriad Pro" w:hAnsi="Myriad Pro" w:cs="Arial"/>
                <w:bCs/>
              </w:rPr>
            </w:pPr>
            <w:r w:rsidRPr="006E2986">
              <w:rPr>
                <w:rFonts w:ascii="Myriad Pro" w:hAnsi="Myriad Pro" w:cs="Arial"/>
                <w:bCs/>
              </w:rPr>
              <w:t>Be Responsible and Accountable for Achieving Excellence</w:t>
            </w:r>
          </w:p>
          <w:p w14:paraId="3A88E41C" w14:textId="77777777" w:rsidR="00C22926" w:rsidRPr="006E2986" w:rsidRDefault="00C22926" w:rsidP="00C22926">
            <w:pPr>
              <w:pStyle w:val="ListParagraph"/>
              <w:numPr>
                <w:ilvl w:val="0"/>
                <w:numId w:val="34"/>
              </w:numPr>
              <w:spacing w:before="100" w:line="276" w:lineRule="auto"/>
              <w:rPr>
                <w:rFonts w:ascii="Myriad Pro" w:hAnsi="Myriad Pro" w:cs="Arial"/>
                <w:bCs/>
              </w:rPr>
            </w:pPr>
            <w:r w:rsidRPr="006E2986">
              <w:rPr>
                <w:rFonts w:ascii="Myriad Pro" w:hAnsi="Myriad Pro" w:cs="Arial"/>
                <w:bCs/>
              </w:rPr>
              <w:t xml:space="preserve">Know ACU Work Processes and Systems </w:t>
            </w:r>
          </w:p>
          <w:p w14:paraId="70187C88" w14:textId="30A3DF6A" w:rsidR="00034820" w:rsidRPr="006E2986" w:rsidRDefault="00C22926" w:rsidP="00C22926">
            <w:pPr>
              <w:pStyle w:val="ListParagraph"/>
              <w:numPr>
                <w:ilvl w:val="0"/>
                <w:numId w:val="34"/>
              </w:numPr>
              <w:spacing w:before="100" w:line="276" w:lineRule="auto"/>
              <w:rPr>
                <w:rFonts w:ascii="Myriad Pro" w:hAnsi="Myriad Pro" w:cs="Arial"/>
                <w:bCs/>
              </w:rPr>
            </w:pPr>
            <w:r w:rsidRPr="006E2986">
              <w:rPr>
                <w:rFonts w:ascii="Myriad Pro" w:hAnsi="Myriad Pro" w:cs="Arial"/>
                <w:bCs/>
              </w:rPr>
              <w:t>Make Informed Decisions</w:t>
            </w:r>
          </w:p>
        </w:tc>
      </w:tr>
    </w:tbl>
    <w:p w14:paraId="5AD155AB" w14:textId="71128924" w:rsidR="00ED7F66" w:rsidRPr="006E2986" w:rsidRDefault="00C7667B" w:rsidP="00AF1457">
      <w:pPr>
        <w:keepNext/>
        <w:pBdr>
          <w:bottom w:val="single" w:sz="4" w:space="1" w:color="auto"/>
        </w:pBdr>
        <w:spacing w:before="360" w:line="276" w:lineRule="auto"/>
        <w:rPr>
          <w:rFonts w:ascii="Myriad Pro" w:hAnsi="Myriad Pro" w:cs="Arial"/>
          <w:b/>
          <w:sz w:val="24"/>
          <w:szCs w:val="24"/>
        </w:rPr>
      </w:pPr>
      <w:r>
        <w:rPr>
          <w:rFonts w:ascii="Myriad Pro" w:hAnsi="Myriad Pro" w:cs="Arial"/>
          <w:b/>
          <w:sz w:val="24"/>
          <w:szCs w:val="24"/>
        </w:rPr>
        <w:t>SELECTION CRITERIA</w:t>
      </w:r>
    </w:p>
    <w:p w14:paraId="3D629CE8" w14:textId="506B73EB" w:rsidR="00173EB6" w:rsidRPr="006E2986" w:rsidRDefault="00173EB6" w:rsidP="00173EB6">
      <w:pPr>
        <w:spacing w:before="100" w:line="276" w:lineRule="auto"/>
        <w:rPr>
          <w:rFonts w:ascii="Myriad Pro" w:hAnsi="Myriad Pro" w:cs="Arial"/>
          <w:b/>
          <w:bCs/>
          <w:i/>
          <w:color w:val="7030A0"/>
        </w:rPr>
      </w:pPr>
    </w:p>
    <w:tbl>
      <w:tblPr>
        <w:tblStyle w:val="TableGrid"/>
        <w:tblW w:w="0" w:type="auto"/>
        <w:tblLook w:val="04A0" w:firstRow="1" w:lastRow="0" w:firstColumn="1" w:lastColumn="0" w:noHBand="0" w:noVBand="1"/>
      </w:tblPr>
      <w:tblGrid>
        <w:gridCol w:w="599"/>
        <w:gridCol w:w="6495"/>
        <w:gridCol w:w="1922"/>
      </w:tblGrid>
      <w:tr w:rsidR="004D6878" w:rsidRPr="006E2986" w14:paraId="4C0AA077" w14:textId="77777777" w:rsidTr="001120A3">
        <w:trPr>
          <w:cantSplit/>
          <w:tblHeader/>
        </w:trPr>
        <w:tc>
          <w:tcPr>
            <w:tcW w:w="7094" w:type="dxa"/>
            <w:gridSpan w:val="2"/>
            <w:shd w:val="clear" w:color="auto" w:fill="D9D9D9" w:themeFill="background1" w:themeFillShade="D9"/>
          </w:tcPr>
          <w:p w14:paraId="4481FA4B" w14:textId="2ACF0FF6" w:rsidR="004D6878" w:rsidRPr="006E2986" w:rsidRDefault="0080794F" w:rsidP="0080794F">
            <w:pPr>
              <w:spacing w:before="100" w:line="276" w:lineRule="auto"/>
              <w:rPr>
                <w:rFonts w:ascii="Myriad Pro" w:hAnsi="Myriad Pro" w:cs="Arial"/>
                <w:b/>
                <w:bCs/>
              </w:rPr>
            </w:pPr>
            <w:r w:rsidRPr="006E2986">
              <w:rPr>
                <w:rFonts w:ascii="Myriad Pro" w:hAnsi="Myriad Pro" w:cs="Arial"/>
                <w:b/>
                <w:bCs/>
              </w:rPr>
              <w:t>Qualifications and Capability</w:t>
            </w:r>
          </w:p>
        </w:tc>
        <w:tc>
          <w:tcPr>
            <w:tcW w:w="1922" w:type="dxa"/>
            <w:shd w:val="clear" w:color="auto" w:fill="D9D9D9" w:themeFill="background1" w:themeFillShade="D9"/>
          </w:tcPr>
          <w:p w14:paraId="496BEA5C" w14:textId="0C8829AB" w:rsidR="004D6878" w:rsidRPr="006E2986" w:rsidRDefault="0036694A" w:rsidP="0036694A">
            <w:pPr>
              <w:spacing w:before="100" w:line="276" w:lineRule="auto"/>
              <w:jc w:val="center"/>
              <w:rPr>
                <w:rFonts w:ascii="Myriad Pro" w:hAnsi="Myriad Pro" w:cs="Arial"/>
                <w:b/>
                <w:bCs/>
              </w:rPr>
            </w:pPr>
            <w:r w:rsidRPr="006E2986">
              <w:rPr>
                <w:rFonts w:ascii="Myriad Pro" w:hAnsi="Myriad Pro" w:cs="Arial"/>
                <w:b/>
                <w:bCs/>
              </w:rPr>
              <w:t>Selection</w:t>
            </w:r>
            <w:r w:rsidRPr="006E2986">
              <w:rPr>
                <w:rFonts w:ascii="Myriad Pro" w:hAnsi="Myriad Pro" w:cs="Arial"/>
                <w:b/>
                <w:bCs/>
              </w:rPr>
              <w:br/>
            </w:r>
            <w:r w:rsidR="004D6878" w:rsidRPr="006E2986">
              <w:rPr>
                <w:rFonts w:ascii="Myriad Pro" w:hAnsi="Myriad Pro" w:cs="Arial"/>
                <w:b/>
                <w:bCs/>
              </w:rPr>
              <w:t>Criteria?</w:t>
            </w:r>
          </w:p>
        </w:tc>
      </w:tr>
      <w:tr w:rsidR="004D6878" w:rsidRPr="006E2986" w14:paraId="394A1A57" w14:textId="77777777" w:rsidTr="005A2B10">
        <w:trPr>
          <w:cantSplit/>
        </w:trPr>
        <w:tc>
          <w:tcPr>
            <w:tcW w:w="9016" w:type="dxa"/>
            <w:gridSpan w:val="3"/>
          </w:tcPr>
          <w:p w14:paraId="7A917533" w14:textId="76BEEF86" w:rsidR="004D6878" w:rsidRPr="00B840E0" w:rsidRDefault="004D6878" w:rsidP="00204756">
            <w:pPr>
              <w:keepNext/>
              <w:spacing w:before="100" w:line="276" w:lineRule="auto"/>
              <w:rPr>
                <w:rFonts w:ascii="Myriad Pro" w:hAnsi="Myriad Pro" w:cs="Arial"/>
                <w:b/>
                <w:bCs/>
                <w:i/>
                <w:color w:val="7030A0"/>
              </w:rPr>
            </w:pPr>
            <w:r w:rsidRPr="006E2986">
              <w:rPr>
                <w:rFonts w:ascii="Myriad Pro" w:hAnsi="Myriad Pro" w:cs="Arial"/>
                <w:b/>
                <w:bCs/>
              </w:rPr>
              <w:t>Qualifications and other credentials</w:t>
            </w:r>
          </w:p>
        </w:tc>
      </w:tr>
      <w:tr w:rsidR="004D6878" w:rsidRPr="006E2986" w14:paraId="46057C2C" w14:textId="77777777" w:rsidTr="001120A3">
        <w:trPr>
          <w:cantSplit/>
        </w:trPr>
        <w:tc>
          <w:tcPr>
            <w:tcW w:w="599" w:type="dxa"/>
          </w:tcPr>
          <w:p w14:paraId="0D2A96BA" w14:textId="4F4D7CDC" w:rsidR="004D6878" w:rsidRPr="006E2986" w:rsidRDefault="004D6878" w:rsidP="00E01BDF">
            <w:pPr>
              <w:pStyle w:val="ListParagraph"/>
              <w:numPr>
                <w:ilvl w:val="0"/>
                <w:numId w:val="38"/>
              </w:numPr>
              <w:spacing w:before="100" w:line="276" w:lineRule="auto"/>
              <w:ind w:left="357" w:hanging="357"/>
              <w:rPr>
                <w:rFonts w:ascii="Myriad Pro" w:hAnsi="Myriad Pro" w:cs="Arial"/>
                <w:bCs/>
              </w:rPr>
            </w:pPr>
          </w:p>
        </w:tc>
        <w:tc>
          <w:tcPr>
            <w:tcW w:w="6495" w:type="dxa"/>
            <w:vAlign w:val="center"/>
          </w:tcPr>
          <w:p w14:paraId="35E51073" w14:textId="0523C735" w:rsidR="00195260" w:rsidRPr="00F34531" w:rsidRDefault="00BF71E8" w:rsidP="00BF71E8">
            <w:pPr>
              <w:spacing w:before="100" w:line="276" w:lineRule="auto"/>
              <w:rPr>
                <w:rFonts w:ascii="Myriad Pro" w:hAnsi="Myriad Pro" w:cs="Arial"/>
                <w:bCs/>
              </w:rPr>
            </w:pPr>
            <w:r w:rsidRPr="006E2986">
              <w:rPr>
                <w:rFonts w:ascii="Myriad Pro" w:hAnsi="Myriad Pro" w:cs="Arial"/>
                <w:bCs/>
              </w:rPr>
              <w:t xml:space="preserve">A </w:t>
            </w:r>
            <w:r>
              <w:rPr>
                <w:rFonts w:ascii="Myriad Pro" w:hAnsi="Myriad Pro" w:cs="Arial"/>
                <w:bCs/>
              </w:rPr>
              <w:t>PhD or D</w:t>
            </w:r>
            <w:r w:rsidRPr="006E2986">
              <w:rPr>
                <w:rFonts w:ascii="Myriad Pro" w:hAnsi="Myriad Pro" w:cs="Arial"/>
                <w:bCs/>
              </w:rPr>
              <w:t>octorate</w:t>
            </w:r>
            <w:r>
              <w:rPr>
                <w:rFonts w:ascii="Myriad Pro" w:hAnsi="Myriad Pro" w:cs="Arial"/>
                <w:bCs/>
              </w:rPr>
              <w:t>,</w:t>
            </w:r>
            <w:r w:rsidRPr="006E2986">
              <w:rPr>
                <w:rFonts w:ascii="Myriad Pro" w:hAnsi="Myriad Pro" w:cs="Arial"/>
                <w:bCs/>
              </w:rPr>
              <w:t xml:space="preserve"> or substantial progress towards a </w:t>
            </w:r>
            <w:r>
              <w:rPr>
                <w:rFonts w:ascii="Myriad Pro" w:hAnsi="Myriad Pro" w:cs="Arial"/>
                <w:bCs/>
              </w:rPr>
              <w:t>PhD or D</w:t>
            </w:r>
            <w:r w:rsidRPr="006E2986">
              <w:rPr>
                <w:rFonts w:ascii="Myriad Pro" w:hAnsi="Myriad Pro" w:cs="Arial"/>
                <w:bCs/>
              </w:rPr>
              <w:t>octorate</w:t>
            </w:r>
            <w:r>
              <w:rPr>
                <w:rFonts w:ascii="Myriad Pro" w:hAnsi="Myriad Pro" w:cs="Arial"/>
                <w:bCs/>
              </w:rPr>
              <w:t>,</w:t>
            </w:r>
            <w:r w:rsidRPr="006E2986">
              <w:rPr>
                <w:rFonts w:ascii="Myriad Pro" w:hAnsi="Myriad Pro" w:cs="Arial"/>
                <w:bCs/>
              </w:rPr>
              <w:t xml:space="preserve"> in Nursing </w:t>
            </w:r>
            <w:r>
              <w:rPr>
                <w:rFonts w:ascii="Myriad Pro" w:hAnsi="Myriad Pro" w:cs="Arial"/>
                <w:bCs/>
              </w:rPr>
              <w:t>or related discipline.</w:t>
            </w:r>
          </w:p>
        </w:tc>
        <w:tc>
          <w:tcPr>
            <w:tcW w:w="1922" w:type="dxa"/>
          </w:tcPr>
          <w:p w14:paraId="2FB4CC11" w14:textId="03750804" w:rsidR="004D6878" w:rsidRPr="006E2986" w:rsidRDefault="0036694A" w:rsidP="00305AE3">
            <w:pPr>
              <w:spacing w:before="100" w:line="276" w:lineRule="auto"/>
              <w:jc w:val="center"/>
              <w:rPr>
                <w:rFonts w:ascii="Myriad Pro" w:hAnsi="Myriad Pro" w:cs="Arial"/>
                <w:bCs/>
              </w:rPr>
            </w:pPr>
            <w:r w:rsidRPr="006E2986">
              <w:rPr>
                <w:rFonts w:ascii="Myriad Pro" w:hAnsi="Myriad Pro" w:cs="Arial"/>
                <w:bCs/>
              </w:rPr>
              <w:t>Yes</w:t>
            </w:r>
          </w:p>
        </w:tc>
      </w:tr>
      <w:tr w:rsidR="00F34531" w:rsidRPr="006E2986" w14:paraId="5EEF91E8" w14:textId="77777777" w:rsidTr="001120A3">
        <w:trPr>
          <w:cantSplit/>
        </w:trPr>
        <w:tc>
          <w:tcPr>
            <w:tcW w:w="599" w:type="dxa"/>
          </w:tcPr>
          <w:p w14:paraId="00FA47F8" w14:textId="77777777" w:rsidR="00F34531" w:rsidRPr="006E2986" w:rsidRDefault="00F34531" w:rsidP="00E01BDF">
            <w:pPr>
              <w:pStyle w:val="ListParagraph"/>
              <w:numPr>
                <w:ilvl w:val="0"/>
                <w:numId w:val="38"/>
              </w:numPr>
              <w:spacing w:before="100" w:line="276" w:lineRule="auto"/>
              <w:ind w:left="357" w:hanging="357"/>
              <w:rPr>
                <w:rFonts w:ascii="Myriad Pro" w:hAnsi="Myriad Pro" w:cs="Arial"/>
                <w:bCs/>
              </w:rPr>
            </w:pPr>
          </w:p>
        </w:tc>
        <w:tc>
          <w:tcPr>
            <w:tcW w:w="6495" w:type="dxa"/>
            <w:vAlign w:val="center"/>
          </w:tcPr>
          <w:p w14:paraId="1CA7B708" w14:textId="71F643AC" w:rsidR="00F34531" w:rsidRPr="006E2986" w:rsidRDefault="00F34531" w:rsidP="00F34531">
            <w:pPr>
              <w:spacing w:before="100" w:line="276" w:lineRule="auto"/>
              <w:rPr>
                <w:rFonts w:ascii="Myriad Pro" w:hAnsi="Myriad Pro" w:cs="Arial"/>
                <w:bCs/>
              </w:rPr>
            </w:pPr>
            <w:r>
              <w:rPr>
                <w:rFonts w:ascii="Myriad Pro" w:hAnsi="Myriad Pro" w:cs="Arial"/>
                <w:bCs/>
              </w:rPr>
              <w:t xml:space="preserve">A current registration with AHPRA (as a Registered Nurse). </w:t>
            </w:r>
          </w:p>
        </w:tc>
        <w:tc>
          <w:tcPr>
            <w:tcW w:w="1922" w:type="dxa"/>
          </w:tcPr>
          <w:p w14:paraId="692581C0" w14:textId="0F8F0AE2" w:rsidR="00F34531" w:rsidRPr="006E2986" w:rsidRDefault="00F34531" w:rsidP="00305AE3">
            <w:pPr>
              <w:spacing w:before="100" w:line="276" w:lineRule="auto"/>
              <w:jc w:val="center"/>
              <w:rPr>
                <w:rFonts w:ascii="Myriad Pro" w:hAnsi="Myriad Pro" w:cs="Arial"/>
                <w:bCs/>
              </w:rPr>
            </w:pPr>
            <w:r>
              <w:rPr>
                <w:rFonts w:ascii="Myriad Pro" w:hAnsi="Myriad Pro" w:cs="Arial"/>
                <w:bCs/>
              </w:rPr>
              <w:t>Yes</w:t>
            </w:r>
          </w:p>
        </w:tc>
      </w:tr>
      <w:tr w:rsidR="004D6878" w:rsidRPr="006E2986" w14:paraId="5EE05EBE" w14:textId="77777777" w:rsidTr="005A2B10">
        <w:trPr>
          <w:cantSplit/>
        </w:trPr>
        <w:tc>
          <w:tcPr>
            <w:tcW w:w="9016" w:type="dxa"/>
            <w:gridSpan w:val="3"/>
          </w:tcPr>
          <w:p w14:paraId="54A87D6B" w14:textId="0A1F3AF1" w:rsidR="004D6878" w:rsidRPr="006E2986" w:rsidRDefault="004D6878" w:rsidP="0036694A">
            <w:pPr>
              <w:keepNext/>
              <w:spacing w:before="100" w:line="276" w:lineRule="auto"/>
              <w:rPr>
                <w:rFonts w:ascii="Myriad Pro" w:hAnsi="Myriad Pro" w:cs="Arial"/>
                <w:b/>
                <w:bCs/>
              </w:rPr>
            </w:pPr>
            <w:r w:rsidRPr="006E2986">
              <w:rPr>
                <w:rFonts w:ascii="Myriad Pro" w:hAnsi="Myriad Pro" w:cs="Arial"/>
                <w:b/>
                <w:bCs/>
              </w:rPr>
              <w:t>Teaching, curriculum development and scholarship of teaching</w:t>
            </w:r>
          </w:p>
        </w:tc>
      </w:tr>
      <w:tr w:rsidR="008D6672" w:rsidRPr="006E2986" w14:paraId="70328D24" w14:textId="77777777" w:rsidTr="001120A3">
        <w:trPr>
          <w:cantSplit/>
        </w:trPr>
        <w:tc>
          <w:tcPr>
            <w:tcW w:w="599" w:type="dxa"/>
          </w:tcPr>
          <w:p w14:paraId="604AE90A" w14:textId="77777777" w:rsidR="008D6672" w:rsidRPr="006E2986" w:rsidRDefault="008D6672"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34DAFB8D" w14:textId="57177A7D" w:rsidR="008D6672" w:rsidRPr="006E2986" w:rsidRDefault="008D6672" w:rsidP="00F34531">
            <w:pPr>
              <w:spacing w:before="100" w:line="276" w:lineRule="auto"/>
              <w:rPr>
                <w:rFonts w:ascii="Myriad Pro" w:hAnsi="Myriad Pro" w:cs="Arial"/>
                <w:bCs/>
              </w:rPr>
            </w:pPr>
            <w:r w:rsidRPr="006E2986">
              <w:rPr>
                <w:rFonts w:ascii="Myriad Pro" w:hAnsi="Myriad Pro" w:cs="Arial"/>
                <w:bCs/>
              </w:rPr>
              <w:t xml:space="preserve">Demonstrated experience in the effective </w:t>
            </w:r>
            <w:r w:rsidR="00C131BA" w:rsidRPr="006E2986">
              <w:rPr>
                <w:rFonts w:ascii="Myriad Pro" w:hAnsi="Myriad Pro" w:cs="Arial"/>
                <w:bCs/>
              </w:rPr>
              <w:t xml:space="preserve">teaching and </w:t>
            </w:r>
            <w:r w:rsidRPr="006E2986">
              <w:rPr>
                <w:rFonts w:ascii="Myriad Pro" w:hAnsi="Myriad Pro" w:cs="Arial"/>
                <w:bCs/>
              </w:rPr>
              <w:t xml:space="preserve">supervision of </w:t>
            </w:r>
            <w:r w:rsidR="00F34531">
              <w:rPr>
                <w:rFonts w:ascii="Myriad Pro" w:hAnsi="Myriad Pro" w:cs="Arial"/>
                <w:bCs/>
              </w:rPr>
              <w:t>H</w:t>
            </w:r>
            <w:r w:rsidRPr="006E2986">
              <w:rPr>
                <w:rFonts w:ascii="Myriad Pro" w:hAnsi="Myriad Pro" w:cs="Arial"/>
                <w:bCs/>
              </w:rPr>
              <w:t xml:space="preserve">onours, </w:t>
            </w:r>
            <w:r w:rsidR="00F34531">
              <w:rPr>
                <w:rFonts w:ascii="Myriad Pro" w:hAnsi="Myriad Pro" w:cs="Arial"/>
                <w:bCs/>
              </w:rPr>
              <w:t>Masters or PhD</w:t>
            </w:r>
            <w:r w:rsidRPr="006E2986">
              <w:rPr>
                <w:rFonts w:ascii="Myriad Pro" w:hAnsi="Myriad Pro" w:cs="Arial"/>
                <w:bCs/>
              </w:rPr>
              <w:t xml:space="preserve"> </w:t>
            </w:r>
            <w:proofErr w:type="gramStart"/>
            <w:r w:rsidRPr="006E2986">
              <w:rPr>
                <w:rFonts w:ascii="Myriad Pro" w:hAnsi="Myriad Pro" w:cs="Arial"/>
                <w:bCs/>
              </w:rPr>
              <w:t>students</w:t>
            </w:r>
            <w:r w:rsidR="00532C45" w:rsidRPr="006E2986">
              <w:rPr>
                <w:rFonts w:ascii="Myriad Pro" w:hAnsi="Myriad Pro" w:cs="Arial"/>
                <w:bCs/>
              </w:rPr>
              <w:t>.</w:t>
            </w:r>
            <w:r w:rsidR="00F34531">
              <w:rPr>
                <w:rFonts w:ascii="Myriad Pro" w:hAnsi="Myriad Pro" w:cs="Arial"/>
                <w:bCs/>
              </w:rPr>
              <w:t>(</w:t>
            </w:r>
            <w:proofErr w:type="gramEnd"/>
            <w:r w:rsidR="00F34531">
              <w:rPr>
                <w:rFonts w:ascii="Myriad Pro" w:hAnsi="Myriad Pro" w:cs="Arial"/>
                <w:bCs/>
              </w:rPr>
              <w:t>desirable)</w:t>
            </w:r>
          </w:p>
        </w:tc>
        <w:tc>
          <w:tcPr>
            <w:tcW w:w="1922" w:type="dxa"/>
          </w:tcPr>
          <w:p w14:paraId="4FF11EAC" w14:textId="122BD561" w:rsidR="008D6672" w:rsidRPr="006E2986" w:rsidRDefault="00FC450A" w:rsidP="00305AE3">
            <w:pPr>
              <w:spacing w:before="100" w:line="276" w:lineRule="auto"/>
              <w:jc w:val="center"/>
              <w:rPr>
                <w:rFonts w:ascii="Myriad Pro" w:hAnsi="Myriad Pro" w:cs="Arial"/>
                <w:bCs/>
              </w:rPr>
            </w:pPr>
            <w:r w:rsidRPr="006E2986">
              <w:rPr>
                <w:rFonts w:ascii="Myriad Pro" w:hAnsi="Myriad Pro" w:cs="Arial"/>
                <w:bCs/>
              </w:rPr>
              <w:t>Yes</w:t>
            </w:r>
          </w:p>
        </w:tc>
      </w:tr>
      <w:tr w:rsidR="008D6672" w:rsidRPr="006E2986" w14:paraId="4C5803CE" w14:textId="77777777" w:rsidTr="001120A3">
        <w:trPr>
          <w:cantSplit/>
        </w:trPr>
        <w:tc>
          <w:tcPr>
            <w:tcW w:w="599" w:type="dxa"/>
          </w:tcPr>
          <w:p w14:paraId="60347B1F" w14:textId="77777777" w:rsidR="008D6672" w:rsidRPr="006E2986" w:rsidRDefault="008D6672"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58644D45" w14:textId="6ACF27A9" w:rsidR="00C131BA" w:rsidRPr="006E2986" w:rsidRDefault="00155608" w:rsidP="00F34531">
            <w:pPr>
              <w:widowControl w:val="0"/>
              <w:autoSpaceDE w:val="0"/>
              <w:autoSpaceDN w:val="0"/>
              <w:adjustRightInd w:val="0"/>
              <w:spacing w:before="100" w:line="276" w:lineRule="auto"/>
              <w:rPr>
                <w:rFonts w:ascii="Myriad Pro" w:hAnsi="Myriad Pro" w:cs="Times"/>
                <w:lang w:eastAsia="en-AU"/>
              </w:rPr>
            </w:pPr>
            <w:r w:rsidRPr="006E2986">
              <w:rPr>
                <w:rFonts w:ascii="Myriad Pro" w:hAnsi="Myriad Pro" w:cs="Times"/>
                <w:lang w:eastAsia="en-AU"/>
              </w:rPr>
              <w:t xml:space="preserve">Evidence of </w:t>
            </w:r>
            <w:r w:rsidR="00F34531">
              <w:rPr>
                <w:rFonts w:ascii="Myriad Pro" w:hAnsi="Myriad Pro" w:cs="Times"/>
                <w:lang w:eastAsia="en-AU"/>
              </w:rPr>
              <w:t>leadership and significant contribution in</w:t>
            </w:r>
            <w:r w:rsidR="00C131BA" w:rsidRPr="006E2986">
              <w:rPr>
                <w:rFonts w:ascii="Myriad Pro" w:hAnsi="Myriad Pro" w:cs="Times"/>
                <w:lang w:eastAsia="en-AU"/>
              </w:rPr>
              <w:t xml:space="preserve"> curriculum design and development. </w:t>
            </w:r>
          </w:p>
        </w:tc>
        <w:tc>
          <w:tcPr>
            <w:tcW w:w="1922" w:type="dxa"/>
          </w:tcPr>
          <w:p w14:paraId="1AF53752" w14:textId="0D74A691" w:rsidR="008D6672" w:rsidRPr="006E2986" w:rsidRDefault="00FC450A" w:rsidP="00305AE3">
            <w:pPr>
              <w:spacing w:before="100" w:line="276" w:lineRule="auto"/>
              <w:jc w:val="center"/>
              <w:rPr>
                <w:rFonts w:ascii="Myriad Pro" w:hAnsi="Myriad Pro" w:cs="Arial"/>
                <w:bCs/>
              </w:rPr>
            </w:pPr>
            <w:r w:rsidRPr="006E2986">
              <w:rPr>
                <w:rFonts w:ascii="Myriad Pro" w:hAnsi="Myriad Pro" w:cs="Arial"/>
                <w:bCs/>
              </w:rPr>
              <w:t>Yes</w:t>
            </w:r>
          </w:p>
        </w:tc>
      </w:tr>
      <w:tr w:rsidR="001120A3" w:rsidRPr="006E2986" w14:paraId="7ED116FE" w14:textId="77777777" w:rsidTr="00113D52">
        <w:trPr>
          <w:cantSplit/>
          <w:trHeight w:val="1262"/>
        </w:trPr>
        <w:tc>
          <w:tcPr>
            <w:tcW w:w="599" w:type="dxa"/>
          </w:tcPr>
          <w:p w14:paraId="589B1CC9" w14:textId="77777777" w:rsidR="001120A3" w:rsidRPr="006E2986" w:rsidRDefault="001120A3"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51AC2289" w14:textId="7EA3D4FB" w:rsidR="001120A3" w:rsidRPr="006E2986" w:rsidRDefault="00113D52" w:rsidP="00F34531">
            <w:pPr>
              <w:widowControl w:val="0"/>
              <w:autoSpaceDE w:val="0"/>
              <w:autoSpaceDN w:val="0"/>
              <w:adjustRightInd w:val="0"/>
              <w:spacing w:before="100" w:line="276" w:lineRule="auto"/>
              <w:rPr>
                <w:rFonts w:ascii="Myriad Pro" w:hAnsi="Myriad Pro" w:cs="Times"/>
                <w:lang w:eastAsia="en-AU"/>
              </w:rPr>
            </w:pPr>
            <w:r w:rsidRPr="006E2986">
              <w:rPr>
                <w:rFonts w:ascii="Myriad Pro" w:hAnsi="Myriad Pro" w:cs="Times"/>
                <w:lang w:eastAsia="en-AU"/>
              </w:rPr>
              <w:t xml:space="preserve">Demonstrated </w:t>
            </w:r>
            <w:r w:rsidR="00837FC0" w:rsidRPr="006E2986">
              <w:rPr>
                <w:rFonts w:ascii="Myriad Pro" w:hAnsi="Myriad Pro" w:cs="Times"/>
                <w:lang w:eastAsia="en-AU"/>
              </w:rPr>
              <w:t xml:space="preserve">contribution </w:t>
            </w:r>
            <w:r w:rsidR="00F34531">
              <w:rPr>
                <w:rFonts w:ascii="Myriad Pro" w:hAnsi="Myriad Pro" w:cs="Times"/>
                <w:lang w:eastAsia="en-AU"/>
              </w:rPr>
              <w:t>of scholarly activities which f</w:t>
            </w:r>
            <w:r w:rsidR="00155608" w:rsidRPr="006E2986">
              <w:rPr>
                <w:rFonts w:ascii="Myriad Pro" w:hAnsi="Myriad Pro" w:cs="Times"/>
                <w:lang w:eastAsia="en-AU"/>
              </w:rPr>
              <w:t>acilitate</w:t>
            </w:r>
            <w:r w:rsidRPr="006E2986">
              <w:rPr>
                <w:rFonts w:ascii="Myriad Pro" w:hAnsi="Myriad Pro" w:cs="Times"/>
                <w:lang w:eastAsia="en-AU"/>
              </w:rPr>
              <w:t xml:space="preserve"> student </w:t>
            </w:r>
            <w:proofErr w:type="gramStart"/>
            <w:r w:rsidRPr="006E2986">
              <w:rPr>
                <w:rFonts w:ascii="Myriad Pro" w:hAnsi="Myriad Pro" w:cs="Times"/>
                <w:lang w:eastAsia="en-AU"/>
              </w:rPr>
              <w:t>en</w:t>
            </w:r>
            <w:r w:rsidR="00155608" w:rsidRPr="006E2986">
              <w:rPr>
                <w:rFonts w:ascii="Myriad Pro" w:hAnsi="Myriad Pro" w:cs="Times"/>
                <w:lang w:eastAsia="en-AU"/>
              </w:rPr>
              <w:t>gagement</w:t>
            </w:r>
            <w:r w:rsidR="002C7E0E">
              <w:rPr>
                <w:rFonts w:ascii="Myriad Pro" w:hAnsi="Myriad Pro" w:cs="Times"/>
                <w:lang w:eastAsia="en-AU"/>
              </w:rPr>
              <w:t>,</w:t>
            </w:r>
            <w:r w:rsidR="00155608" w:rsidRPr="006E2986">
              <w:rPr>
                <w:rFonts w:ascii="Myriad Pro" w:hAnsi="Myriad Pro" w:cs="Times"/>
                <w:lang w:eastAsia="en-AU"/>
              </w:rPr>
              <w:t xml:space="preserve"> and</w:t>
            </w:r>
            <w:proofErr w:type="gramEnd"/>
            <w:r w:rsidR="00155608" w:rsidRPr="006E2986">
              <w:rPr>
                <w:rFonts w:ascii="Myriad Pro" w:hAnsi="Myriad Pro" w:cs="Times"/>
                <w:lang w:eastAsia="en-AU"/>
              </w:rPr>
              <w:t xml:space="preserve"> develop</w:t>
            </w:r>
            <w:r w:rsidRPr="006E2986">
              <w:rPr>
                <w:rFonts w:ascii="Myriad Pro" w:eastAsia="MS Mincho" w:hAnsi="Myriad Pro" w:cs="MS Mincho"/>
                <w:lang w:eastAsia="en-AU"/>
              </w:rPr>
              <w:t xml:space="preserve"> </w:t>
            </w:r>
            <w:r w:rsidRPr="006E2986">
              <w:rPr>
                <w:rFonts w:ascii="Myriad Pro" w:hAnsi="Myriad Pro" w:cs="Times"/>
                <w:lang w:eastAsia="en-AU"/>
              </w:rPr>
              <w:t xml:space="preserve">understanding of </w:t>
            </w:r>
            <w:r w:rsidR="00F34531">
              <w:rPr>
                <w:rFonts w:ascii="Myriad Pro" w:hAnsi="Myriad Pro" w:cs="Times"/>
                <w:lang w:eastAsia="en-AU"/>
              </w:rPr>
              <w:t>nursing.</w:t>
            </w:r>
          </w:p>
        </w:tc>
        <w:tc>
          <w:tcPr>
            <w:tcW w:w="1922" w:type="dxa"/>
          </w:tcPr>
          <w:p w14:paraId="53B5C19A" w14:textId="028D37DA" w:rsidR="001120A3" w:rsidRPr="006E2986" w:rsidRDefault="00FC450A" w:rsidP="00305AE3">
            <w:pPr>
              <w:spacing w:before="100" w:line="276" w:lineRule="auto"/>
              <w:jc w:val="center"/>
              <w:rPr>
                <w:rFonts w:ascii="Myriad Pro" w:hAnsi="Myriad Pro" w:cs="Arial"/>
                <w:bCs/>
              </w:rPr>
            </w:pPr>
            <w:r w:rsidRPr="006E2986">
              <w:rPr>
                <w:rFonts w:ascii="Myriad Pro" w:hAnsi="Myriad Pro" w:cs="Arial"/>
                <w:bCs/>
              </w:rPr>
              <w:t>Yes</w:t>
            </w:r>
          </w:p>
        </w:tc>
      </w:tr>
      <w:tr w:rsidR="00113D52" w:rsidRPr="006E2986" w14:paraId="659FAC31" w14:textId="77777777" w:rsidTr="001120A3">
        <w:trPr>
          <w:cantSplit/>
        </w:trPr>
        <w:tc>
          <w:tcPr>
            <w:tcW w:w="599" w:type="dxa"/>
          </w:tcPr>
          <w:p w14:paraId="0C7103B1" w14:textId="77777777" w:rsidR="00113D52" w:rsidRPr="006E2986" w:rsidRDefault="00113D52"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66A766A7" w14:textId="6E2E9C4A" w:rsidR="00113D52" w:rsidRPr="006E2986" w:rsidRDefault="00155608" w:rsidP="002C7E0E">
            <w:pPr>
              <w:spacing w:before="100" w:line="276" w:lineRule="auto"/>
              <w:rPr>
                <w:rFonts w:ascii="Myriad Pro" w:hAnsi="Myriad Pro" w:cs="Times"/>
                <w:lang w:eastAsia="en-AU"/>
              </w:rPr>
            </w:pPr>
            <w:r w:rsidRPr="006E2986">
              <w:rPr>
                <w:rFonts w:ascii="Myriad Pro" w:hAnsi="Myriad Pro" w:cs="Times"/>
                <w:lang w:eastAsia="en-AU"/>
              </w:rPr>
              <w:t xml:space="preserve">Evidence of research into practices of teaching, learning and curriculum development that </w:t>
            </w:r>
            <w:r w:rsidR="002C7E0E">
              <w:rPr>
                <w:rFonts w:ascii="Myriad Pro" w:hAnsi="Myriad Pro" w:cs="Times"/>
                <w:lang w:eastAsia="en-AU"/>
              </w:rPr>
              <w:t>have resulted in</w:t>
            </w:r>
            <w:r w:rsidRPr="006E2986">
              <w:rPr>
                <w:rFonts w:ascii="Myriad Pro" w:hAnsi="Myriad Pro" w:cs="Times"/>
                <w:lang w:eastAsia="en-AU"/>
              </w:rPr>
              <w:t xml:space="preserve"> high quality publications, presentations and</w:t>
            </w:r>
            <w:r w:rsidR="00F34531">
              <w:rPr>
                <w:rFonts w:ascii="Myriad Pro" w:hAnsi="Myriad Pro" w:cs="Times"/>
                <w:lang w:eastAsia="en-AU"/>
              </w:rPr>
              <w:t>/or</w:t>
            </w:r>
            <w:r w:rsidRPr="006E2986">
              <w:rPr>
                <w:rFonts w:ascii="Myriad Pro" w:hAnsi="Myriad Pro" w:cs="Times"/>
                <w:lang w:eastAsia="en-AU"/>
              </w:rPr>
              <w:t xml:space="preserve"> workshops.</w:t>
            </w:r>
          </w:p>
        </w:tc>
        <w:tc>
          <w:tcPr>
            <w:tcW w:w="1922" w:type="dxa"/>
          </w:tcPr>
          <w:p w14:paraId="3F1A0E34" w14:textId="7F1FCF0A" w:rsidR="00113D52" w:rsidRPr="006E2986" w:rsidRDefault="00FC450A" w:rsidP="00305AE3">
            <w:pPr>
              <w:spacing w:before="100" w:line="276" w:lineRule="auto"/>
              <w:jc w:val="center"/>
              <w:rPr>
                <w:rFonts w:ascii="Myriad Pro" w:hAnsi="Myriad Pro" w:cs="Arial"/>
                <w:bCs/>
                <w:highlight w:val="yellow"/>
              </w:rPr>
            </w:pPr>
            <w:r w:rsidRPr="006E2986">
              <w:rPr>
                <w:rFonts w:ascii="Myriad Pro" w:hAnsi="Myriad Pro" w:cs="Arial"/>
                <w:bCs/>
              </w:rPr>
              <w:t>Yes</w:t>
            </w:r>
          </w:p>
        </w:tc>
      </w:tr>
      <w:tr w:rsidR="004D6878" w:rsidRPr="006E2986" w14:paraId="61E3FC44" w14:textId="77777777" w:rsidTr="005A2B10">
        <w:trPr>
          <w:cantSplit/>
        </w:trPr>
        <w:tc>
          <w:tcPr>
            <w:tcW w:w="9016" w:type="dxa"/>
            <w:gridSpan w:val="3"/>
          </w:tcPr>
          <w:p w14:paraId="4B82542C" w14:textId="24FF9161" w:rsidR="004D6878" w:rsidRPr="006E2986" w:rsidRDefault="004D6878" w:rsidP="007E529F">
            <w:pPr>
              <w:keepNext/>
              <w:spacing w:before="100" w:line="276" w:lineRule="auto"/>
              <w:rPr>
                <w:rFonts w:ascii="Myriad Pro" w:hAnsi="Myriad Pro" w:cs="Arial"/>
                <w:b/>
                <w:bCs/>
              </w:rPr>
            </w:pPr>
            <w:r w:rsidRPr="006E2986">
              <w:rPr>
                <w:rFonts w:ascii="Myriad Pro" w:hAnsi="Myriad Pro" w:cs="Arial"/>
                <w:b/>
                <w:bCs/>
              </w:rPr>
              <w:t>Academic leadership/service</w:t>
            </w:r>
          </w:p>
        </w:tc>
      </w:tr>
      <w:tr w:rsidR="00F7531D" w:rsidRPr="006E2986" w14:paraId="1F03C67B" w14:textId="77777777" w:rsidTr="001120A3">
        <w:trPr>
          <w:cantSplit/>
        </w:trPr>
        <w:tc>
          <w:tcPr>
            <w:tcW w:w="599" w:type="dxa"/>
          </w:tcPr>
          <w:p w14:paraId="58E53311" w14:textId="77777777" w:rsidR="00F7531D" w:rsidRPr="006E2986" w:rsidRDefault="00F7531D"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6BE4EAB1" w14:textId="771B3BE3" w:rsidR="00FD4D31" w:rsidRPr="006E2986" w:rsidRDefault="00155608" w:rsidP="00155608">
            <w:pPr>
              <w:widowControl w:val="0"/>
              <w:autoSpaceDE w:val="0"/>
              <w:autoSpaceDN w:val="0"/>
              <w:adjustRightInd w:val="0"/>
              <w:spacing w:before="100" w:line="276" w:lineRule="auto"/>
              <w:rPr>
                <w:rFonts w:ascii="Myriad Pro" w:hAnsi="Myriad Pro" w:cs="Times"/>
                <w:lang w:eastAsia="en-AU"/>
              </w:rPr>
            </w:pPr>
            <w:r w:rsidRPr="006E2986">
              <w:rPr>
                <w:rFonts w:ascii="Myriad Pro" w:hAnsi="Myriad Pro" w:cs="Times"/>
                <w:lang w:eastAsia="en-AU"/>
              </w:rPr>
              <w:t>Demonstrated experience in the effective coordination and/or management of units, courses or suite of courses.</w:t>
            </w:r>
          </w:p>
        </w:tc>
        <w:tc>
          <w:tcPr>
            <w:tcW w:w="1922" w:type="dxa"/>
          </w:tcPr>
          <w:p w14:paraId="480C6822" w14:textId="38DDAFCB" w:rsidR="00F7531D" w:rsidRPr="006E2986" w:rsidRDefault="00130729" w:rsidP="0036694A">
            <w:pPr>
              <w:spacing w:before="100" w:line="276" w:lineRule="auto"/>
              <w:jc w:val="center"/>
              <w:rPr>
                <w:rFonts w:ascii="Myriad Pro" w:hAnsi="Myriad Pro" w:cs="Arial"/>
                <w:bCs/>
              </w:rPr>
            </w:pPr>
            <w:r w:rsidRPr="006E2986">
              <w:rPr>
                <w:rFonts w:ascii="Myriad Pro" w:hAnsi="Myriad Pro" w:cs="Arial"/>
                <w:bCs/>
              </w:rPr>
              <w:t>Yes</w:t>
            </w:r>
          </w:p>
        </w:tc>
      </w:tr>
      <w:tr w:rsidR="00F7531D" w:rsidRPr="006E2986" w14:paraId="1D2B8163" w14:textId="77777777" w:rsidTr="001120A3">
        <w:trPr>
          <w:cantSplit/>
        </w:trPr>
        <w:tc>
          <w:tcPr>
            <w:tcW w:w="599" w:type="dxa"/>
          </w:tcPr>
          <w:p w14:paraId="27F5E02A" w14:textId="77777777" w:rsidR="00F7531D" w:rsidRPr="006E2986" w:rsidRDefault="00F7531D"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1EA576CA" w14:textId="1360CAAB" w:rsidR="00F7531D" w:rsidRPr="006E2986" w:rsidRDefault="00C11524" w:rsidP="00ED07E4">
            <w:pPr>
              <w:widowControl w:val="0"/>
              <w:autoSpaceDE w:val="0"/>
              <w:autoSpaceDN w:val="0"/>
              <w:adjustRightInd w:val="0"/>
              <w:spacing w:before="100" w:line="276" w:lineRule="auto"/>
              <w:rPr>
                <w:rFonts w:ascii="Myriad Pro" w:hAnsi="Myriad Pro" w:cs="Times"/>
                <w:lang w:eastAsia="en-AU"/>
              </w:rPr>
            </w:pPr>
            <w:r w:rsidRPr="006E2986">
              <w:rPr>
                <w:rFonts w:ascii="Myriad Pro" w:hAnsi="Myriad Pro" w:cs="Times"/>
                <w:lang w:eastAsia="en-AU"/>
              </w:rPr>
              <w:t>Demonstrated experience in the e</w:t>
            </w:r>
            <w:r w:rsidR="00FD4D31" w:rsidRPr="006E2986">
              <w:rPr>
                <w:rFonts w:ascii="Myriad Pro" w:hAnsi="Myriad Pro" w:cs="Times"/>
                <w:lang w:eastAsia="en-AU"/>
              </w:rPr>
              <w:t xml:space="preserve">ffective coordination, supervision and/or mentoring of staff. </w:t>
            </w:r>
          </w:p>
        </w:tc>
        <w:tc>
          <w:tcPr>
            <w:tcW w:w="1922" w:type="dxa"/>
          </w:tcPr>
          <w:p w14:paraId="4CCADA74" w14:textId="46D68A1D" w:rsidR="00F7531D" w:rsidRPr="006E2986" w:rsidRDefault="00130729" w:rsidP="0036694A">
            <w:pPr>
              <w:spacing w:before="100" w:line="276" w:lineRule="auto"/>
              <w:jc w:val="center"/>
              <w:rPr>
                <w:rFonts w:ascii="Myriad Pro" w:hAnsi="Myriad Pro" w:cs="Arial"/>
                <w:bCs/>
              </w:rPr>
            </w:pPr>
            <w:r w:rsidRPr="006E2986">
              <w:rPr>
                <w:rFonts w:ascii="Myriad Pro" w:hAnsi="Myriad Pro" w:cs="Arial"/>
                <w:bCs/>
              </w:rPr>
              <w:t>Yes</w:t>
            </w:r>
          </w:p>
        </w:tc>
      </w:tr>
      <w:tr w:rsidR="00130729" w:rsidRPr="006E2986" w14:paraId="09D62816" w14:textId="77777777" w:rsidTr="000915FB">
        <w:trPr>
          <w:cantSplit/>
        </w:trPr>
        <w:tc>
          <w:tcPr>
            <w:tcW w:w="9016" w:type="dxa"/>
            <w:gridSpan w:val="3"/>
          </w:tcPr>
          <w:p w14:paraId="3067668E" w14:textId="64E9C254" w:rsidR="00130729" w:rsidRPr="00130729" w:rsidRDefault="00130729" w:rsidP="00130729">
            <w:pPr>
              <w:keepNext/>
              <w:spacing w:before="100" w:line="276" w:lineRule="auto"/>
              <w:rPr>
                <w:rFonts w:ascii="Myriad Pro" w:hAnsi="Myriad Pro" w:cs="Arial"/>
                <w:b/>
                <w:bCs/>
                <w:i/>
                <w:color w:val="7030A0"/>
              </w:rPr>
            </w:pPr>
            <w:r w:rsidRPr="006E2986">
              <w:rPr>
                <w:rFonts w:ascii="Myriad Pro" w:hAnsi="Myriad Pro" w:cs="Arial"/>
                <w:b/>
                <w:bCs/>
              </w:rPr>
              <w:t>Core Competencies</w:t>
            </w:r>
          </w:p>
        </w:tc>
      </w:tr>
      <w:tr w:rsidR="004D6878" w:rsidRPr="006E2986" w14:paraId="6727C39B" w14:textId="77777777" w:rsidTr="001120A3">
        <w:trPr>
          <w:cantSplit/>
        </w:trPr>
        <w:tc>
          <w:tcPr>
            <w:tcW w:w="599" w:type="dxa"/>
          </w:tcPr>
          <w:p w14:paraId="3F0AEC5E" w14:textId="77777777" w:rsidR="004D6878" w:rsidRPr="006E2986" w:rsidRDefault="004D6878"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211AA672" w14:textId="1C20DB37" w:rsidR="004D6878" w:rsidRPr="006E2986" w:rsidRDefault="00691077" w:rsidP="00C7667B">
            <w:pPr>
              <w:spacing w:before="100" w:line="276" w:lineRule="auto"/>
              <w:rPr>
                <w:rFonts w:ascii="Myriad Pro" w:hAnsi="Myriad Pro" w:cs="Arial"/>
                <w:bCs/>
              </w:rPr>
            </w:pPr>
            <w:r w:rsidRPr="006E2986">
              <w:rPr>
                <w:rFonts w:ascii="Myriad Pro" w:hAnsi="Myriad Pro" w:cs="Arial"/>
                <w:bCs/>
              </w:rPr>
              <w:t xml:space="preserve">Demonstrate confidence and courage </w:t>
            </w:r>
            <w:r w:rsidR="00C7667B">
              <w:rPr>
                <w:rFonts w:ascii="Myriad Pro" w:hAnsi="Myriad Pro" w:cs="Arial"/>
                <w:bCs/>
              </w:rPr>
              <w:t>to</w:t>
            </w:r>
            <w:r w:rsidRPr="006E2986">
              <w:rPr>
                <w:rFonts w:ascii="Myriad Pro" w:hAnsi="Myriad Pro" w:cs="Arial"/>
                <w:bCs/>
              </w:rPr>
              <w:t xml:space="preserve"> achiev</w:t>
            </w:r>
            <w:r w:rsidR="00C7667B">
              <w:rPr>
                <w:rFonts w:ascii="Myriad Pro" w:hAnsi="Myriad Pro" w:cs="Arial"/>
                <w:bCs/>
              </w:rPr>
              <w:t>e</w:t>
            </w:r>
            <w:r w:rsidRPr="006E2986">
              <w:rPr>
                <w:rFonts w:ascii="Myriad Pro" w:hAnsi="Myriad Pro" w:cs="Arial"/>
                <w:bCs/>
              </w:rPr>
              <w:t xml:space="preserve"> ACU’s Mission, Vision and Values by connecting the purpose of one’s work to ACU’s Mission, Vision and Values.</w:t>
            </w:r>
          </w:p>
        </w:tc>
        <w:tc>
          <w:tcPr>
            <w:tcW w:w="1922" w:type="dxa"/>
          </w:tcPr>
          <w:p w14:paraId="16702428" w14:textId="2DEFF196" w:rsidR="0036694A" w:rsidRPr="006E2986" w:rsidRDefault="00691077" w:rsidP="004E60F3">
            <w:pPr>
              <w:spacing w:before="100" w:line="276" w:lineRule="auto"/>
              <w:jc w:val="center"/>
              <w:rPr>
                <w:rFonts w:ascii="Myriad Pro" w:hAnsi="Myriad Pro" w:cs="Arial"/>
                <w:b/>
                <w:bCs/>
                <w:color w:val="7030A0"/>
              </w:rPr>
            </w:pPr>
            <w:r w:rsidRPr="006E2986">
              <w:rPr>
                <w:rFonts w:ascii="Myriad Pro" w:hAnsi="Myriad Pro" w:cs="Arial"/>
                <w:bCs/>
              </w:rPr>
              <w:t>Yes</w:t>
            </w:r>
          </w:p>
        </w:tc>
      </w:tr>
      <w:tr w:rsidR="002E1FB6" w:rsidRPr="006E2986" w14:paraId="4267F9B5" w14:textId="77777777" w:rsidTr="001120A3">
        <w:trPr>
          <w:cantSplit/>
        </w:trPr>
        <w:tc>
          <w:tcPr>
            <w:tcW w:w="599" w:type="dxa"/>
          </w:tcPr>
          <w:p w14:paraId="7DC3A294" w14:textId="77777777" w:rsidR="002E1FB6" w:rsidRPr="006E2986" w:rsidRDefault="002E1FB6"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5540FAC8" w14:textId="43A07730" w:rsidR="002E1FB6" w:rsidRPr="006E2986" w:rsidDel="00C7667B" w:rsidRDefault="002E1FB6" w:rsidP="00C7667B">
            <w:pPr>
              <w:spacing w:before="100" w:line="276" w:lineRule="auto"/>
              <w:rPr>
                <w:rFonts w:ascii="Myriad Pro" w:hAnsi="Myriad Pro" w:cs="Arial"/>
                <w:bCs/>
              </w:rPr>
            </w:pPr>
            <w:r w:rsidRPr="00D73A23">
              <w:rPr>
                <w:rFonts w:ascii="Myriad Pro" w:hAnsi="Myriad Pro" w:cs="Arial"/>
                <w:bCs/>
                <w:szCs w:val="24"/>
              </w:rPr>
              <w:t>Demonstrated ability to work collaboratively with stakeholders internal and external to the organisation to capitalise on all available expertise in pursuit of excellence.</w:t>
            </w:r>
          </w:p>
        </w:tc>
        <w:tc>
          <w:tcPr>
            <w:tcW w:w="1922" w:type="dxa"/>
          </w:tcPr>
          <w:p w14:paraId="38E19D9A" w14:textId="6682CAE5" w:rsidR="002E1FB6" w:rsidRPr="006E2986" w:rsidRDefault="002E1FB6" w:rsidP="004E60F3">
            <w:pPr>
              <w:spacing w:before="100" w:line="276" w:lineRule="auto"/>
              <w:jc w:val="center"/>
              <w:rPr>
                <w:rFonts w:ascii="Myriad Pro" w:hAnsi="Myriad Pro" w:cs="Arial"/>
                <w:bCs/>
              </w:rPr>
            </w:pPr>
            <w:r w:rsidRPr="006E2986">
              <w:rPr>
                <w:rFonts w:ascii="Myriad Pro" w:hAnsi="Myriad Pro" w:cs="Arial"/>
                <w:bCs/>
              </w:rPr>
              <w:t>Yes</w:t>
            </w:r>
          </w:p>
        </w:tc>
      </w:tr>
    </w:tbl>
    <w:p w14:paraId="79284B17" w14:textId="77777777" w:rsidR="00AD5F91" w:rsidRPr="006E2986" w:rsidRDefault="00AD5F91" w:rsidP="00AF1457">
      <w:pPr>
        <w:spacing w:before="100" w:line="276" w:lineRule="auto"/>
        <w:rPr>
          <w:rFonts w:ascii="Myriad Pro" w:hAnsi="Myriad Pro" w:cs="Arial"/>
          <w:bCs/>
        </w:rPr>
      </w:pPr>
    </w:p>
    <w:sectPr w:rsidR="00AD5F91" w:rsidRPr="006E2986" w:rsidSect="008D4987">
      <w:headerReference w:type="default" r:id="rId19"/>
      <w:footerReference w:type="default" r:id="rId20"/>
      <w:headerReference w:type="first" r:id="rId21"/>
      <w:pgSz w:w="11906" w:h="16838" w:code="9"/>
      <w:pgMar w:top="1361" w:right="1418" w:bottom="1361"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EBC2B" w14:textId="77777777" w:rsidR="00673953" w:rsidRDefault="00673953">
      <w:r>
        <w:separator/>
      </w:r>
    </w:p>
  </w:endnote>
  <w:endnote w:type="continuationSeparator" w:id="0">
    <w:p w14:paraId="46BC320B" w14:textId="77777777" w:rsidR="00673953" w:rsidRDefault="00673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Dutch">
    <w:altName w:val="Book Antiqua"/>
    <w:panose1 w:val="00000000000000000000"/>
    <w:charset w:val="00"/>
    <w:family w:val="roma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Myriad Pro" w:hAnsi="Myriad Pro" w:cs="Arial"/>
        <w:sz w:val="16"/>
        <w:szCs w:val="16"/>
      </w:rPr>
      <w:id w:val="63150958"/>
      <w:docPartObj>
        <w:docPartGallery w:val="Page Numbers (Bottom of Page)"/>
        <w:docPartUnique/>
      </w:docPartObj>
    </w:sdtPr>
    <w:sdtEndPr/>
    <w:sdtContent>
      <w:sdt>
        <w:sdtPr>
          <w:rPr>
            <w:rFonts w:ascii="Myriad Pro" w:hAnsi="Myriad Pro" w:cs="Arial"/>
            <w:sz w:val="16"/>
            <w:szCs w:val="16"/>
          </w:rPr>
          <w:id w:val="637764894"/>
          <w:docPartObj>
            <w:docPartGallery w:val="Page Numbers (Top of Page)"/>
            <w:docPartUnique/>
          </w:docPartObj>
        </w:sdtPr>
        <w:sdtEndPr/>
        <w:sdtContent>
          <w:p w14:paraId="79708606" w14:textId="2919BEFF" w:rsidR="0036694A" w:rsidRPr="00DC1EF7" w:rsidRDefault="00C7667B" w:rsidP="000F6E59">
            <w:pPr>
              <w:pStyle w:val="Footer"/>
              <w:tabs>
                <w:tab w:val="clear" w:pos="4153"/>
                <w:tab w:val="clear" w:pos="8306"/>
                <w:tab w:val="center" w:pos="4962"/>
                <w:tab w:val="right" w:pos="9072"/>
              </w:tabs>
              <w:rPr>
                <w:rFonts w:ascii="Myriad Pro" w:hAnsi="Myriad Pro" w:cs="Arial"/>
                <w:sz w:val="16"/>
                <w:szCs w:val="16"/>
              </w:rPr>
            </w:pPr>
            <w:r>
              <w:rPr>
                <w:rFonts w:ascii="Myriad Pro" w:hAnsi="Myriad Pro" w:cs="Arial"/>
                <w:sz w:val="16"/>
                <w:szCs w:val="16"/>
              </w:rPr>
              <w:t>Senior Lecturer in Nursing</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80EE1" w14:textId="77777777" w:rsidR="00673953" w:rsidRDefault="00673953">
      <w:r>
        <w:separator/>
      </w:r>
    </w:p>
  </w:footnote>
  <w:footnote w:type="continuationSeparator" w:id="0">
    <w:p w14:paraId="2163FEAD" w14:textId="77777777" w:rsidR="00673953" w:rsidRDefault="00673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95A96" w14:textId="7B3B4709" w:rsidR="0036694A" w:rsidRDefault="00D21111" w:rsidP="00D21111">
    <w:pPr>
      <w:pStyle w:val="Header"/>
      <w:jc w:val="right"/>
    </w:pPr>
    <w:r>
      <w:rPr>
        <w:noProof/>
        <w:lang w:val="en-US"/>
      </w:rPr>
      <w:drawing>
        <wp:inline distT="0" distB="0" distL="0" distR="0" wp14:anchorId="2C211F4E" wp14:editId="0DBAB0B5">
          <wp:extent cx="1200318" cy="42868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U logo RGB.png"/>
                  <pic:cNvPicPr/>
                </pic:nvPicPr>
                <pic:blipFill>
                  <a:blip r:embed="rId1">
                    <a:extLst>
                      <a:ext uri="{28A0092B-C50C-407E-A947-70E740481C1C}">
                        <a14:useLocalDpi xmlns:a14="http://schemas.microsoft.com/office/drawing/2010/main" val="0"/>
                      </a:ext>
                    </a:extLst>
                  </a:blip>
                  <a:stretch>
                    <a:fillRect/>
                  </a:stretch>
                </pic:blipFill>
                <pic:spPr>
                  <a:xfrm>
                    <a:off x="0" y="0"/>
                    <a:ext cx="1200318" cy="428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F7C90" w14:textId="77777777" w:rsidR="0036694A" w:rsidRDefault="0036694A">
    <w:pPr>
      <w:pStyle w:val="Header"/>
    </w:pPr>
    <w:r w:rsidRPr="00C84B57">
      <w:rPr>
        <w:rFonts w:ascii="Myriad Pro" w:hAnsi="Myriad Pro" w:cs="Arial"/>
        <w:noProof/>
        <w:spacing w:val="-3"/>
        <w:sz w:val="22"/>
        <w:szCs w:val="22"/>
        <w:lang w:val="en-US"/>
      </w:rPr>
      <w:drawing>
        <wp:anchor distT="0" distB="0" distL="114300" distR="114300" simplePos="0" relativeHeight="251659264" behindDoc="0" locked="0" layoutInCell="1" allowOverlap="1" wp14:anchorId="0798FBE9" wp14:editId="7770B8BC">
          <wp:simplePos x="0" y="0"/>
          <wp:positionH relativeFrom="column">
            <wp:posOffset>5229225</wp:posOffset>
          </wp:positionH>
          <wp:positionV relativeFrom="paragraph">
            <wp:posOffset>-52705</wp:posOffset>
          </wp:positionV>
          <wp:extent cx="1079500" cy="388620"/>
          <wp:effectExtent l="0" t="0" r="6350" b="0"/>
          <wp:wrapSquare wrapText="bothSides"/>
          <wp:docPr id="5" name="Picture 0" descr="Description: ACU_RGB_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ACU_RGB_High res.jpg"/>
                  <pic:cNvPicPr>
                    <a:picLocks noChangeAspect="1" noChangeArrowheads="1"/>
                  </pic:cNvPicPr>
                </pic:nvPicPr>
                <pic:blipFill>
                  <a:blip r:embed="rId1" cstate="print"/>
                  <a:stretch>
                    <a:fillRect/>
                  </a:stretch>
                </pic:blipFill>
                <pic:spPr bwMode="auto">
                  <a:xfrm>
                    <a:off x="0" y="0"/>
                    <a:ext cx="107950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B4205"/>
    <w:multiLevelType w:val="hybridMultilevel"/>
    <w:tmpl w:val="017A2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63111"/>
    <w:multiLevelType w:val="hybridMultilevel"/>
    <w:tmpl w:val="EA6E11E4"/>
    <w:lvl w:ilvl="0" w:tplc="CA2ED0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BA2CE2"/>
    <w:multiLevelType w:val="hybridMultilevel"/>
    <w:tmpl w:val="0C2AE480"/>
    <w:lvl w:ilvl="0" w:tplc="4EDE163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04451"/>
    <w:multiLevelType w:val="hybridMultilevel"/>
    <w:tmpl w:val="2ABA76B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53BF5"/>
    <w:multiLevelType w:val="hybridMultilevel"/>
    <w:tmpl w:val="E4D8D612"/>
    <w:lvl w:ilvl="0" w:tplc="551A2304">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00EAE"/>
    <w:multiLevelType w:val="hybridMultilevel"/>
    <w:tmpl w:val="C962575C"/>
    <w:lvl w:ilvl="0" w:tplc="0298FB6E">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0635AAE"/>
    <w:multiLevelType w:val="hybridMultilevel"/>
    <w:tmpl w:val="1090D5B6"/>
    <w:lvl w:ilvl="0" w:tplc="BC72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C5AF7"/>
    <w:multiLevelType w:val="hybridMultilevel"/>
    <w:tmpl w:val="EA6E11E4"/>
    <w:lvl w:ilvl="0" w:tplc="CA2ED0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EB1FB3"/>
    <w:multiLevelType w:val="hybridMultilevel"/>
    <w:tmpl w:val="87CE5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4C50ED"/>
    <w:multiLevelType w:val="hybridMultilevel"/>
    <w:tmpl w:val="D572ECF4"/>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B582D21"/>
    <w:multiLevelType w:val="multilevel"/>
    <w:tmpl w:val="B114D2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FB05FBC"/>
    <w:multiLevelType w:val="hybridMultilevel"/>
    <w:tmpl w:val="883E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31"/>
    <w:multiLevelType w:val="hybridMultilevel"/>
    <w:tmpl w:val="B6008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8E77041"/>
    <w:multiLevelType w:val="hybridMultilevel"/>
    <w:tmpl w:val="1F160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57ED4"/>
    <w:multiLevelType w:val="hybridMultilevel"/>
    <w:tmpl w:val="3DA44574"/>
    <w:lvl w:ilvl="0" w:tplc="9080FD20">
      <w:numFmt w:val="bullet"/>
      <w:lvlText w:val="•"/>
      <w:lvlJc w:val="left"/>
      <w:pPr>
        <w:ind w:left="1080" w:hanging="720"/>
      </w:pPr>
      <w:rPr>
        <w:rFonts w:ascii="Myriad Pro" w:eastAsia="Times New Roman" w:hAnsi="Myriad Pr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8320DA"/>
    <w:multiLevelType w:val="hybridMultilevel"/>
    <w:tmpl w:val="F546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913C8"/>
    <w:multiLevelType w:val="hybridMultilevel"/>
    <w:tmpl w:val="0204A036"/>
    <w:lvl w:ilvl="0" w:tplc="04090001">
      <w:start w:val="1"/>
      <w:numFmt w:val="bullet"/>
      <w:lvlText w:val=""/>
      <w:lvlJc w:val="left"/>
      <w:pPr>
        <w:ind w:left="720" w:hanging="360"/>
      </w:pPr>
      <w:rPr>
        <w:rFonts w:ascii="Symbol" w:hAnsi="Symbol" w:hint="default"/>
      </w:rPr>
    </w:lvl>
    <w:lvl w:ilvl="1" w:tplc="551A2304">
      <w:start w:val="1"/>
      <w:numFmt w:val="bullet"/>
      <w:lvlText w:val="–"/>
      <w:lvlJc w:val="left"/>
      <w:pPr>
        <w:ind w:left="1440" w:hanging="360"/>
      </w:pPr>
      <w:rPr>
        <w:rFonts w:ascii="Corbel" w:hAnsi="Corbel" w:hint="default"/>
      </w:rPr>
    </w:lvl>
    <w:lvl w:ilvl="2" w:tplc="551A2304">
      <w:start w:val="1"/>
      <w:numFmt w:val="bullet"/>
      <w:lvlText w:val="–"/>
      <w:lvlJc w:val="left"/>
      <w:pPr>
        <w:ind w:left="2160" w:hanging="360"/>
      </w:pPr>
      <w:rPr>
        <w:rFonts w:ascii="Corbel" w:hAnsi="Corbe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2B7401"/>
    <w:multiLevelType w:val="hybridMultilevel"/>
    <w:tmpl w:val="490CE1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D625A"/>
    <w:multiLevelType w:val="hybridMultilevel"/>
    <w:tmpl w:val="A19A3F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14F711E"/>
    <w:multiLevelType w:val="hybridMultilevel"/>
    <w:tmpl w:val="328EFA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CB3C10"/>
    <w:multiLevelType w:val="hybridMultilevel"/>
    <w:tmpl w:val="D1CC2D30"/>
    <w:lvl w:ilvl="0" w:tplc="B50623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6F7C5D"/>
    <w:multiLevelType w:val="hybridMultilevel"/>
    <w:tmpl w:val="7B26FD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C0E3384"/>
    <w:multiLevelType w:val="hybridMultilevel"/>
    <w:tmpl w:val="48DEF5EE"/>
    <w:lvl w:ilvl="0" w:tplc="04090001">
      <w:start w:val="1"/>
      <w:numFmt w:val="bullet"/>
      <w:lvlText w:val=""/>
      <w:lvlJc w:val="left"/>
      <w:pPr>
        <w:ind w:left="360" w:hanging="360"/>
      </w:pPr>
      <w:rPr>
        <w:rFonts w:ascii="Symbol" w:hAnsi="Symbol" w:hint="default"/>
      </w:rPr>
    </w:lvl>
    <w:lvl w:ilvl="1" w:tplc="0298FB6E">
      <w:start w:val="1"/>
      <w:numFmt w:val="bullet"/>
      <w:lvlText w:val="­"/>
      <w:lvlJc w:val="left"/>
      <w:pPr>
        <w:ind w:left="1080" w:hanging="360"/>
      </w:pPr>
      <w:rPr>
        <w:rFonts w:ascii="Courier New" w:hAnsi="Courier New" w:hint="default"/>
      </w:rPr>
    </w:lvl>
    <w:lvl w:ilvl="2" w:tplc="551A2304">
      <w:start w:val="1"/>
      <w:numFmt w:val="bullet"/>
      <w:lvlText w:val="–"/>
      <w:lvlJc w:val="left"/>
      <w:pPr>
        <w:ind w:left="1800" w:hanging="360"/>
      </w:pPr>
      <w:rPr>
        <w:rFonts w:ascii="Corbel" w:hAnsi="Corbe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CC2809"/>
    <w:multiLevelType w:val="hybridMultilevel"/>
    <w:tmpl w:val="37D8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8081A"/>
    <w:multiLevelType w:val="hybridMultilevel"/>
    <w:tmpl w:val="D5C2EFD2"/>
    <w:lvl w:ilvl="0" w:tplc="346454C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EB561A"/>
    <w:multiLevelType w:val="hybridMultilevel"/>
    <w:tmpl w:val="8EB8C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CDC5E76"/>
    <w:multiLevelType w:val="hybridMultilevel"/>
    <w:tmpl w:val="560C8F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D562063"/>
    <w:multiLevelType w:val="hybridMultilevel"/>
    <w:tmpl w:val="6C30F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3D050C"/>
    <w:multiLevelType w:val="hybridMultilevel"/>
    <w:tmpl w:val="D1CC2D30"/>
    <w:lvl w:ilvl="0" w:tplc="B50623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00058A"/>
    <w:multiLevelType w:val="hybridMultilevel"/>
    <w:tmpl w:val="7DA6D4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2EC719A"/>
    <w:multiLevelType w:val="hybridMultilevel"/>
    <w:tmpl w:val="F7A8B2BA"/>
    <w:lvl w:ilvl="0" w:tplc="4EDE1634">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CD338C"/>
    <w:multiLevelType w:val="hybridMultilevel"/>
    <w:tmpl w:val="701C60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BC3B25"/>
    <w:multiLevelType w:val="hybridMultilevel"/>
    <w:tmpl w:val="94E0D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B3AE6"/>
    <w:multiLevelType w:val="hybridMultilevel"/>
    <w:tmpl w:val="8C32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58217F"/>
    <w:multiLevelType w:val="hybridMultilevel"/>
    <w:tmpl w:val="8C6C7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C0E65"/>
    <w:multiLevelType w:val="hybridMultilevel"/>
    <w:tmpl w:val="BAD03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03110FA"/>
    <w:multiLevelType w:val="hybridMultilevel"/>
    <w:tmpl w:val="F6AE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681B23"/>
    <w:multiLevelType w:val="hybridMultilevel"/>
    <w:tmpl w:val="A5485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C17414"/>
    <w:multiLevelType w:val="hybridMultilevel"/>
    <w:tmpl w:val="E04EAB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1C34C2A"/>
    <w:multiLevelType w:val="hybridMultilevel"/>
    <w:tmpl w:val="385A4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541268"/>
    <w:multiLevelType w:val="hybridMultilevel"/>
    <w:tmpl w:val="A932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E736C"/>
    <w:multiLevelType w:val="hybridMultilevel"/>
    <w:tmpl w:val="8BCC812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6F800EA"/>
    <w:multiLevelType w:val="hybridMultilevel"/>
    <w:tmpl w:val="9FE4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A2595C"/>
    <w:multiLevelType w:val="hybridMultilevel"/>
    <w:tmpl w:val="ADECC8B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5" w15:restartNumberingAfterBreak="0">
    <w:nsid w:val="71E827DF"/>
    <w:multiLevelType w:val="hybridMultilevel"/>
    <w:tmpl w:val="EA6E11E4"/>
    <w:lvl w:ilvl="0" w:tplc="CA2ED0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68649D6"/>
    <w:multiLevelType w:val="hybridMultilevel"/>
    <w:tmpl w:val="0186D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2831A8"/>
    <w:multiLevelType w:val="hybridMultilevel"/>
    <w:tmpl w:val="629EAA98"/>
    <w:lvl w:ilvl="0" w:tplc="9080FD20">
      <w:numFmt w:val="bullet"/>
      <w:lvlText w:val="•"/>
      <w:lvlJc w:val="left"/>
      <w:pPr>
        <w:ind w:left="1080" w:hanging="720"/>
      </w:pPr>
      <w:rPr>
        <w:rFonts w:ascii="Myriad Pro" w:eastAsia="Times New Roman" w:hAnsi="Myriad Pr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A9E563E"/>
    <w:multiLevelType w:val="hybridMultilevel"/>
    <w:tmpl w:val="CD3C2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13"/>
  </w:num>
  <w:num w:numId="5">
    <w:abstractNumId w:val="24"/>
  </w:num>
  <w:num w:numId="6">
    <w:abstractNumId w:val="34"/>
  </w:num>
  <w:num w:numId="7">
    <w:abstractNumId w:val="4"/>
  </w:num>
  <w:num w:numId="8">
    <w:abstractNumId w:val="17"/>
  </w:num>
  <w:num w:numId="9">
    <w:abstractNumId w:val="11"/>
  </w:num>
  <w:num w:numId="10">
    <w:abstractNumId w:val="14"/>
  </w:num>
  <w:num w:numId="11">
    <w:abstractNumId w:val="29"/>
  </w:num>
  <w:num w:numId="12">
    <w:abstractNumId w:val="21"/>
  </w:num>
  <w:num w:numId="13">
    <w:abstractNumId w:val="7"/>
  </w:num>
  <w:num w:numId="14">
    <w:abstractNumId w:val="5"/>
  </w:num>
  <w:num w:numId="15">
    <w:abstractNumId w:val="42"/>
  </w:num>
  <w:num w:numId="16">
    <w:abstractNumId w:val="39"/>
  </w:num>
  <w:num w:numId="17">
    <w:abstractNumId w:val="19"/>
  </w:num>
  <w:num w:numId="18">
    <w:abstractNumId w:val="40"/>
  </w:num>
  <w:num w:numId="19">
    <w:abstractNumId w:val="15"/>
  </w:num>
  <w:num w:numId="20">
    <w:abstractNumId w:val="47"/>
  </w:num>
  <w:num w:numId="21">
    <w:abstractNumId w:val="10"/>
  </w:num>
  <w:num w:numId="22">
    <w:abstractNumId w:val="27"/>
  </w:num>
  <w:num w:numId="23">
    <w:abstractNumId w:val="25"/>
  </w:num>
  <w:num w:numId="24">
    <w:abstractNumId w:val="30"/>
  </w:num>
  <w:num w:numId="25">
    <w:abstractNumId w:val="6"/>
  </w:num>
  <w:num w:numId="26">
    <w:abstractNumId w:val="43"/>
  </w:num>
  <w:num w:numId="27">
    <w:abstractNumId w:val="18"/>
  </w:num>
  <w:num w:numId="28">
    <w:abstractNumId w:val="35"/>
  </w:num>
  <w:num w:numId="29">
    <w:abstractNumId w:val="3"/>
  </w:num>
  <w:num w:numId="30">
    <w:abstractNumId w:val="31"/>
  </w:num>
  <w:num w:numId="31">
    <w:abstractNumId w:val="44"/>
  </w:num>
  <w:num w:numId="32">
    <w:abstractNumId w:val="37"/>
  </w:num>
  <w:num w:numId="33">
    <w:abstractNumId w:val="32"/>
  </w:num>
  <w:num w:numId="34">
    <w:abstractNumId w:val="1"/>
  </w:num>
  <w:num w:numId="35">
    <w:abstractNumId w:val="33"/>
  </w:num>
  <w:num w:numId="36">
    <w:abstractNumId w:val="9"/>
  </w:num>
  <w:num w:numId="37">
    <w:abstractNumId w:val="20"/>
  </w:num>
  <w:num w:numId="38">
    <w:abstractNumId w:val="38"/>
  </w:num>
  <w:num w:numId="39">
    <w:abstractNumId w:val="28"/>
  </w:num>
  <w:num w:numId="40">
    <w:abstractNumId w:val="36"/>
  </w:num>
  <w:num w:numId="41">
    <w:abstractNumId w:val="16"/>
  </w:num>
  <w:num w:numId="42">
    <w:abstractNumId w:val="8"/>
  </w:num>
  <w:num w:numId="43">
    <w:abstractNumId w:val="2"/>
  </w:num>
  <w:num w:numId="44">
    <w:abstractNumId w:val="0"/>
  </w:num>
  <w:num w:numId="45">
    <w:abstractNumId w:val="45"/>
  </w:num>
  <w:num w:numId="46">
    <w:abstractNumId w:val="22"/>
  </w:num>
  <w:num w:numId="47">
    <w:abstractNumId w:val="41"/>
  </w:num>
  <w:num w:numId="48">
    <w:abstractNumId w:val="46"/>
  </w:num>
  <w:num w:numId="49">
    <w:abstractNumId w:val="26"/>
  </w:num>
  <w:num w:numId="50">
    <w:abstractNumId w:val="4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jA1NTG2sDQ0NjZW0lEKTi0uzszPAykwrAUAMLlO+CwAAAA="/>
  </w:docVars>
  <w:rsids>
    <w:rsidRoot w:val="00C7245C"/>
    <w:rsid w:val="00002C3A"/>
    <w:rsid w:val="000038B8"/>
    <w:rsid w:val="00014B1B"/>
    <w:rsid w:val="00016AC3"/>
    <w:rsid w:val="00021580"/>
    <w:rsid w:val="00021E4F"/>
    <w:rsid w:val="00022859"/>
    <w:rsid w:val="000256DD"/>
    <w:rsid w:val="000302D3"/>
    <w:rsid w:val="00032CF2"/>
    <w:rsid w:val="00032FB5"/>
    <w:rsid w:val="00034820"/>
    <w:rsid w:val="00040899"/>
    <w:rsid w:val="00040FE6"/>
    <w:rsid w:val="00042E12"/>
    <w:rsid w:val="0004351B"/>
    <w:rsid w:val="00044532"/>
    <w:rsid w:val="0004613E"/>
    <w:rsid w:val="00046F11"/>
    <w:rsid w:val="00053273"/>
    <w:rsid w:val="000549DD"/>
    <w:rsid w:val="00062432"/>
    <w:rsid w:val="00067E6E"/>
    <w:rsid w:val="000722E5"/>
    <w:rsid w:val="000728C9"/>
    <w:rsid w:val="0007649E"/>
    <w:rsid w:val="00076D8F"/>
    <w:rsid w:val="000819F3"/>
    <w:rsid w:val="00081F76"/>
    <w:rsid w:val="00086D21"/>
    <w:rsid w:val="00093EB1"/>
    <w:rsid w:val="00093FE8"/>
    <w:rsid w:val="000948F4"/>
    <w:rsid w:val="00097F5D"/>
    <w:rsid w:val="000A67D0"/>
    <w:rsid w:val="000A7DCC"/>
    <w:rsid w:val="000B28A9"/>
    <w:rsid w:val="000C378B"/>
    <w:rsid w:val="000D2BFD"/>
    <w:rsid w:val="000D2F70"/>
    <w:rsid w:val="000D408A"/>
    <w:rsid w:val="000D70F6"/>
    <w:rsid w:val="000E13C0"/>
    <w:rsid w:val="000E2E0A"/>
    <w:rsid w:val="000E3CC1"/>
    <w:rsid w:val="000F3FB0"/>
    <w:rsid w:val="000F40A5"/>
    <w:rsid w:val="000F4ACF"/>
    <w:rsid w:val="000F6E59"/>
    <w:rsid w:val="00100D10"/>
    <w:rsid w:val="001013DC"/>
    <w:rsid w:val="001014C3"/>
    <w:rsid w:val="001015AD"/>
    <w:rsid w:val="00104523"/>
    <w:rsid w:val="001120A3"/>
    <w:rsid w:val="0011375D"/>
    <w:rsid w:val="00113D52"/>
    <w:rsid w:val="001142D8"/>
    <w:rsid w:val="00116ED8"/>
    <w:rsid w:val="00116F53"/>
    <w:rsid w:val="00121A3A"/>
    <w:rsid w:val="00125A31"/>
    <w:rsid w:val="00130729"/>
    <w:rsid w:val="00133295"/>
    <w:rsid w:val="00137894"/>
    <w:rsid w:val="00141FDD"/>
    <w:rsid w:val="001423E5"/>
    <w:rsid w:val="00142CD9"/>
    <w:rsid w:val="00146B34"/>
    <w:rsid w:val="0014767F"/>
    <w:rsid w:val="00152796"/>
    <w:rsid w:val="00155608"/>
    <w:rsid w:val="00157F32"/>
    <w:rsid w:val="001602F2"/>
    <w:rsid w:val="00160A99"/>
    <w:rsid w:val="00161113"/>
    <w:rsid w:val="00173EB6"/>
    <w:rsid w:val="00181147"/>
    <w:rsid w:val="001816D2"/>
    <w:rsid w:val="001844EF"/>
    <w:rsid w:val="00195260"/>
    <w:rsid w:val="00197EEB"/>
    <w:rsid w:val="001A1A41"/>
    <w:rsid w:val="001A200F"/>
    <w:rsid w:val="001A2FE7"/>
    <w:rsid w:val="001A43CD"/>
    <w:rsid w:val="001B4655"/>
    <w:rsid w:val="001C0A16"/>
    <w:rsid w:val="001D0974"/>
    <w:rsid w:val="001D1386"/>
    <w:rsid w:val="001D6330"/>
    <w:rsid w:val="001E0A13"/>
    <w:rsid w:val="001E1997"/>
    <w:rsid w:val="001E1BAA"/>
    <w:rsid w:val="001E1E8F"/>
    <w:rsid w:val="001F15E1"/>
    <w:rsid w:val="001F6C27"/>
    <w:rsid w:val="001F6C43"/>
    <w:rsid w:val="0020337E"/>
    <w:rsid w:val="002042D1"/>
    <w:rsid w:val="00204756"/>
    <w:rsid w:val="00204DC9"/>
    <w:rsid w:val="00205DF6"/>
    <w:rsid w:val="002105A4"/>
    <w:rsid w:val="0021131F"/>
    <w:rsid w:val="00217D43"/>
    <w:rsid w:val="00220BDA"/>
    <w:rsid w:val="00221B2A"/>
    <w:rsid w:val="00221C6F"/>
    <w:rsid w:val="00226068"/>
    <w:rsid w:val="00230117"/>
    <w:rsid w:val="00231411"/>
    <w:rsid w:val="0023152D"/>
    <w:rsid w:val="00232407"/>
    <w:rsid w:val="0023262E"/>
    <w:rsid w:val="002346D6"/>
    <w:rsid w:val="00236569"/>
    <w:rsid w:val="00240587"/>
    <w:rsid w:val="002500C1"/>
    <w:rsid w:val="002528BA"/>
    <w:rsid w:val="002539B0"/>
    <w:rsid w:val="00254569"/>
    <w:rsid w:val="00262CCD"/>
    <w:rsid w:val="002654F7"/>
    <w:rsid w:val="00265FF2"/>
    <w:rsid w:val="00274980"/>
    <w:rsid w:val="002760D3"/>
    <w:rsid w:val="0027629A"/>
    <w:rsid w:val="0028184C"/>
    <w:rsid w:val="002850CB"/>
    <w:rsid w:val="00290861"/>
    <w:rsid w:val="002950B4"/>
    <w:rsid w:val="00297AF4"/>
    <w:rsid w:val="002A25C8"/>
    <w:rsid w:val="002A4D83"/>
    <w:rsid w:val="002A5438"/>
    <w:rsid w:val="002A59C2"/>
    <w:rsid w:val="002B2C13"/>
    <w:rsid w:val="002C606A"/>
    <w:rsid w:val="002C7E0E"/>
    <w:rsid w:val="002D0198"/>
    <w:rsid w:val="002D5593"/>
    <w:rsid w:val="002D6EC7"/>
    <w:rsid w:val="002E045E"/>
    <w:rsid w:val="002E1611"/>
    <w:rsid w:val="002E1658"/>
    <w:rsid w:val="002E1C94"/>
    <w:rsid w:val="002E1FB6"/>
    <w:rsid w:val="002E2601"/>
    <w:rsid w:val="002E4AC1"/>
    <w:rsid w:val="002F35AE"/>
    <w:rsid w:val="003007A3"/>
    <w:rsid w:val="003027C7"/>
    <w:rsid w:val="00305AE3"/>
    <w:rsid w:val="00307255"/>
    <w:rsid w:val="003127E0"/>
    <w:rsid w:val="0031653F"/>
    <w:rsid w:val="003178DB"/>
    <w:rsid w:val="00321E33"/>
    <w:rsid w:val="00323790"/>
    <w:rsid w:val="0032455E"/>
    <w:rsid w:val="00325DCB"/>
    <w:rsid w:val="0032684A"/>
    <w:rsid w:val="00330619"/>
    <w:rsid w:val="003334F2"/>
    <w:rsid w:val="003346CA"/>
    <w:rsid w:val="003415A0"/>
    <w:rsid w:val="00341DF5"/>
    <w:rsid w:val="003436C5"/>
    <w:rsid w:val="003450AC"/>
    <w:rsid w:val="00347A59"/>
    <w:rsid w:val="003507E8"/>
    <w:rsid w:val="00352F51"/>
    <w:rsid w:val="00353284"/>
    <w:rsid w:val="0035513C"/>
    <w:rsid w:val="00362B71"/>
    <w:rsid w:val="0036694A"/>
    <w:rsid w:val="003672C2"/>
    <w:rsid w:val="00370C13"/>
    <w:rsid w:val="00370DC5"/>
    <w:rsid w:val="00372826"/>
    <w:rsid w:val="00373ADF"/>
    <w:rsid w:val="0037435A"/>
    <w:rsid w:val="0038401E"/>
    <w:rsid w:val="0038422D"/>
    <w:rsid w:val="003844F5"/>
    <w:rsid w:val="00391177"/>
    <w:rsid w:val="00394392"/>
    <w:rsid w:val="003971AA"/>
    <w:rsid w:val="003A2126"/>
    <w:rsid w:val="003A6FD4"/>
    <w:rsid w:val="003B09B2"/>
    <w:rsid w:val="003B5316"/>
    <w:rsid w:val="003C60BB"/>
    <w:rsid w:val="003C74E3"/>
    <w:rsid w:val="003C7F5C"/>
    <w:rsid w:val="003D04AB"/>
    <w:rsid w:val="003D1D47"/>
    <w:rsid w:val="003D3CD4"/>
    <w:rsid w:val="003E1C38"/>
    <w:rsid w:val="003E1DC5"/>
    <w:rsid w:val="003E45BD"/>
    <w:rsid w:val="003E7A8A"/>
    <w:rsid w:val="003F1FC2"/>
    <w:rsid w:val="00403D4B"/>
    <w:rsid w:val="00405FD0"/>
    <w:rsid w:val="00406245"/>
    <w:rsid w:val="004062D4"/>
    <w:rsid w:val="0041318B"/>
    <w:rsid w:val="0041406E"/>
    <w:rsid w:val="004148E2"/>
    <w:rsid w:val="00415774"/>
    <w:rsid w:val="00415A33"/>
    <w:rsid w:val="00420955"/>
    <w:rsid w:val="004278D8"/>
    <w:rsid w:val="00433B4B"/>
    <w:rsid w:val="00436689"/>
    <w:rsid w:val="004409D2"/>
    <w:rsid w:val="00443280"/>
    <w:rsid w:val="00445402"/>
    <w:rsid w:val="00446B9B"/>
    <w:rsid w:val="00446FAB"/>
    <w:rsid w:val="004552F8"/>
    <w:rsid w:val="00460A82"/>
    <w:rsid w:val="00463F96"/>
    <w:rsid w:val="004700C9"/>
    <w:rsid w:val="004762FC"/>
    <w:rsid w:val="004771F1"/>
    <w:rsid w:val="00484997"/>
    <w:rsid w:val="00491F5F"/>
    <w:rsid w:val="00492D59"/>
    <w:rsid w:val="00493D89"/>
    <w:rsid w:val="00495508"/>
    <w:rsid w:val="004971E7"/>
    <w:rsid w:val="00497F0C"/>
    <w:rsid w:val="004A1116"/>
    <w:rsid w:val="004A7F97"/>
    <w:rsid w:val="004B0346"/>
    <w:rsid w:val="004B161A"/>
    <w:rsid w:val="004B3BBF"/>
    <w:rsid w:val="004B662F"/>
    <w:rsid w:val="004B7EE1"/>
    <w:rsid w:val="004C05AC"/>
    <w:rsid w:val="004C0B1A"/>
    <w:rsid w:val="004C0F73"/>
    <w:rsid w:val="004C10C8"/>
    <w:rsid w:val="004C5CC2"/>
    <w:rsid w:val="004C69FC"/>
    <w:rsid w:val="004D0A91"/>
    <w:rsid w:val="004D21F4"/>
    <w:rsid w:val="004D2E7E"/>
    <w:rsid w:val="004D42BA"/>
    <w:rsid w:val="004D6878"/>
    <w:rsid w:val="004E1A15"/>
    <w:rsid w:val="004E2E6F"/>
    <w:rsid w:val="004E486E"/>
    <w:rsid w:val="004E48E6"/>
    <w:rsid w:val="004E60F3"/>
    <w:rsid w:val="004E75A4"/>
    <w:rsid w:val="004F210C"/>
    <w:rsid w:val="004F2789"/>
    <w:rsid w:val="004F3ECE"/>
    <w:rsid w:val="005004EB"/>
    <w:rsid w:val="00507966"/>
    <w:rsid w:val="00512703"/>
    <w:rsid w:val="00532C45"/>
    <w:rsid w:val="00534A65"/>
    <w:rsid w:val="00534E8A"/>
    <w:rsid w:val="00540C5C"/>
    <w:rsid w:val="00543379"/>
    <w:rsid w:val="0054643E"/>
    <w:rsid w:val="00547563"/>
    <w:rsid w:val="00552618"/>
    <w:rsid w:val="00555C8A"/>
    <w:rsid w:val="00556185"/>
    <w:rsid w:val="0056211C"/>
    <w:rsid w:val="00577742"/>
    <w:rsid w:val="00582CB6"/>
    <w:rsid w:val="00583F65"/>
    <w:rsid w:val="00586A08"/>
    <w:rsid w:val="00586B57"/>
    <w:rsid w:val="0058766E"/>
    <w:rsid w:val="00587C39"/>
    <w:rsid w:val="00587CB2"/>
    <w:rsid w:val="005925D9"/>
    <w:rsid w:val="0059497F"/>
    <w:rsid w:val="005A2B10"/>
    <w:rsid w:val="005B04D4"/>
    <w:rsid w:val="005B0D39"/>
    <w:rsid w:val="005B112E"/>
    <w:rsid w:val="005B2ADF"/>
    <w:rsid w:val="005B468D"/>
    <w:rsid w:val="005B5926"/>
    <w:rsid w:val="005B60B5"/>
    <w:rsid w:val="005B7282"/>
    <w:rsid w:val="005C1020"/>
    <w:rsid w:val="005C1FA2"/>
    <w:rsid w:val="005C376F"/>
    <w:rsid w:val="005C3EC1"/>
    <w:rsid w:val="005C6512"/>
    <w:rsid w:val="005D1859"/>
    <w:rsid w:val="005D318A"/>
    <w:rsid w:val="005D6B93"/>
    <w:rsid w:val="005E0398"/>
    <w:rsid w:val="005E0CE3"/>
    <w:rsid w:val="005E7F9A"/>
    <w:rsid w:val="005F0EE9"/>
    <w:rsid w:val="005F1826"/>
    <w:rsid w:val="005F1858"/>
    <w:rsid w:val="005F3CE3"/>
    <w:rsid w:val="005F470A"/>
    <w:rsid w:val="005F4F71"/>
    <w:rsid w:val="006052C2"/>
    <w:rsid w:val="006059FE"/>
    <w:rsid w:val="0060604F"/>
    <w:rsid w:val="006079F1"/>
    <w:rsid w:val="00610B3E"/>
    <w:rsid w:val="0061586D"/>
    <w:rsid w:val="00620CAD"/>
    <w:rsid w:val="0062365F"/>
    <w:rsid w:val="00623795"/>
    <w:rsid w:val="00625655"/>
    <w:rsid w:val="00634D23"/>
    <w:rsid w:val="00640392"/>
    <w:rsid w:val="00642D30"/>
    <w:rsid w:val="00651A43"/>
    <w:rsid w:val="0065558C"/>
    <w:rsid w:val="0065618A"/>
    <w:rsid w:val="006634A9"/>
    <w:rsid w:val="00673953"/>
    <w:rsid w:val="0067434C"/>
    <w:rsid w:val="00676C86"/>
    <w:rsid w:val="00676E70"/>
    <w:rsid w:val="00680A8D"/>
    <w:rsid w:val="00680E76"/>
    <w:rsid w:val="006844C3"/>
    <w:rsid w:val="0068569A"/>
    <w:rsid w:val="00691077"/>
    <w:rsid w:val="0069372E"/>
    <w:rsid w:val="0069427E"/>
    <w:rsid w:val="00697F63"/>
    <w:rsid w:val="006A374E"/>
    <w:rsid w:val="006A7F21"/>
    <w:rsid w:val="006B2C62"/>
    <w:rsid w:val="006B4FC9"/>
    <w:rsid w:val="006B7EC1"/>
    <w:rsid w:val="006C1462"/>
    <w:rsid w:val="006C2B73"/>
    <w:rsid w:val="006C2C00"/>
    <w:rsid w:val="006C34C5"/>
    <w:rsid w:val="006C644B"/>
    <w:rsid w:val="006D2665"/>
    <w:rsid w:val="006D6662"/>
    <w:rsid w:val="006E06A3"/>
    <w:rsid w:val="006E2986"/>
    <w:rsid w:val="006E45F1"/>
    <w:rsid w:val="006E6917"/>
    <w:rsid w:val="006F18F3"/>
    <w:rsid w:val="006F58EB"/>
    <w:rsid w:val="006F7738"/>
    <w:rsid w:val="006F7AA0"/>
    <w:rsid w:val="0070035F"/>
    <w:rsid w:val="00703A8D"/>
    <w:rsid w:val="00707502"/>
    <w:rsid w:val="0071448E"/>
    <w:rsid w:val="00715522"/>
    <w:rsid w:val="007175ED"/>
    <w:rsid w:val="00720A58"/>
    <w:rsid w:val="007219E1"/>
    <w:rsid w:val="007261C2"/>
    <w:rsid w:val="00731437"/>
    <w:rsid w:val="00733E3E"/>
    <w:rsid w:val="00734DB5"/>
    <w:rsid w:val="00741EB0"/>
    <w:rsid w:val="0074390F"/>
    <w:rsid w:val="00756253"/>
    <w:rsid w:val="00757880"/>
    <w:rsid w:val="00764314"/>
    <w:rsid w:val="007658A7"/>
    <w:rsid w:val="00765DA9"/>
    <w:rsid w:val="007677B6"/>
    <w:rsid w:val="00776B93"/>
    <w:rsid w:val="0078170D"/>
    <w:rsid w:val="0079085B"/>
    <w:rsid w:val="007921A9"/>
    <w:rsid w:val="00794537"/>
    <w:rsid w:val="00794CD9"/>
    <w:rsid w:val="007A18DD"/>
    <w:rsid w:val="007A2CC7"/>
    <w:rsid w:val="007A3A7F"/>
    <w:rsid w:val="007B6838"/>
    <w:rsid w:val="007C1C68"/>
    <w:rsid w:val="007C1D90"/>
    <w:rsid w:val="007C290E"/>
    <w:rsid w:val="007C3D01"/>
    <w:rsid w:val="007C6924"/>
    <w:rsid w:val="007C782E"/>
    <w:rsid w:val="007D1718"/>
    <w:rsid w:val="007D304C"/>
    <w:rsid w:val="007D4554"/>
    <w:rsid w:val="007D5431"/>
    <w:rsid w:val="007E529F"/>
    <w:rsid w:val="007E52CB"/>
    <w:rsid w:val="007E7316"/>
    <w:rsid w:val="007F01FD"/>
    <w:rsid w:val="007F1680"/>
    <w:rsid w:val="0080121B"/>
    <w:rsid w:val="00804887"/>
    <w:rsid w:val="00805767"/>
    <w:rsid w:val="0080793A"/>
    <w:rsid w:val="0080794F"/>
    <w:rsid w:val="00807E20"/>
    <w:rsid w:val="00810314"/>
    <w:rsid w:val="00810732"/>
    <w:rsid w:val="008278E3"/>
    <w:rsid w:val="00832C9A"/>
    <w:rsid w:val="00835169"/>
    <w:rsid w:val="00837FC0"/>
    <w:rsid w:val="00842796"/>
    <w:rsid w:val="00843082"/>
    <w:rsid w:val="00844E11"/>
    <w:rsid w:val="00867C51"/>
    <w:rsid w:val="00867D34"/>
    <w:rsid w:val="00870846"/>
    <w:rsid w:val="00876407"/>
    <w:rsid w:val="0088125D"/>
    <w:rsid w:val="008905FE"/>
    <w:rsid w:val="008914F8"/>
    <w:rsid w:val="00893C54"/>
    <w:rsid w:val="0089428F"/>
    <w:rsid w:val="00896A68"/>
    <w:rsid w:val="00896DA6"/>
    <w:rsid w:val="008A0970"/>
    <w:rsid w:val="008A1B22"/>
    <w:rsid w:val="008A1C7C"/>
    <w:rsid w:val="008A2B34"/>
    <w:rsid w:val="008B00D8"/>
    <w:rsid w:val="008B5CA0"/>
    <w:rsid w:val="008B6EC3"/>
    <w:rsid w:val="008C12AB"/>
    <w:rsid w:val="008C284B"/>
    <w:rsid w:val="008C4F1B"/>
    <w:rsid w:val="008C554F"/>
    <w:rsid w:val="008D4987"/>
    <w:rsid w:val="008D5F3E"/>
    <w:rsid w:val="008D6672"/>
    <w:rsid w:val="008D744F"/>
    <w:rsid w:val="008D7B86"/>
    <w:rsid w:val="008E1D8E"/>
    <w:rsid w:val="008E2838"/>
    <w:rsid w:val="008F152A"/>
    <w:rsid w:val="008F1F1D"/>
    <w:rsid w:val="008F6F7C"/>
    <w:rsid w:val="008F6FAD"/>
    <w:rsid w:val="00903441"/>
    <w:rsid w:val="00910C4F"/>
    <w:rsid w:val="00911BB4"/>
    <w:rsid w:val="0091661C"/>
    <w:rsid w:val="009175A2"/>
    <w:rsid w:val="00923198"/>
    <w:rsid w:val="00926336"/>
    <w:rsid w:val="009340A2"/>
    <w:rsid w:val="00936D75"/>
    <w:rsid w:val="0093740D"/>
    <w:rsid w:val="009465C3"/>
    <w:rsid w:val="009467D6"/>
    <w:rsid w:val="00946A2F"/>
    <w:rsid w:val="00957D0B"/>
    <w:rsid w:val="009611F0"/>
    <w:rsid w:val="0098241A"/>
    <w:rsid w:val="00984ECF"/>
    <w:rsid w:val="009854A4"/>
    <w:rsid w:val="009A3E6A"/>
    <w:rsid w:val="009B4F5E"/>
    <w:rsid w:val="009B7378"/>
    <w:rsid w:val="009C2D83"/>
    <w:rsid w:val="009C3ACB"/>
    <w:rsid w:val="009C62AD"/>
    <w:rsid w:val="009C6ADA"/>
    <w:rsid w:val="009D1F70"/>
    <w:rsid w:val="009D3F52"/>
    <w:rsid w:val="009D471F"/>
    <w:rsid w:val="009E038B"/>
    <w:rsid w:val="009E15E3"/>
    <w:rsid w:val="009E316B"/>
    <w:rsid w:val="009E7DCD"/>
    <w:rsid w:val="009F2505"/>
    <w:rsid w:val="009F6A53"/>
    <w:rsid w:val="00A000E0"/>
    <w:rsid w:val="00A04A80"/>
    <w:rsid w:val="00A21FBB"/>
    <w:rsid w:val="00A22BED"/>
    <w:rsid w:val="00A252E2"/>
    <w:rsid w:val="00A258C6"/>
    <w:rsid w:val="00A267D2"/>
    <w:rsid w:val="00A305B4"/>
    <w:rsid w:val="00A350AB"/>
    <w:rsid w:val="00A37410"/>
    <w:rsid w:val="00A4282F"/>
    <w:rsid w:val="00A43D7E"/>
    <w:rsid w:val="00A44E2A"/>
    <w:rsid w:val="00A46293"/>
    <w:rsid w:val="00A53E6E"/>
    <w:rsid w:val="00A601E5"/>
    <w:rsid w:val="00A60B23"/>
    <w:rsid w:val="00A6411F"/>
    <w:rsid w:val="00A646EA"/>
    <w:rsid w:val="00A65E99"/>
    <w:rsid w:val="00A70676"/>
    <w:rsid w:val="00A70D41"/>
    <w:rsid w:val="00A71071"/>
    <w:rsid w:val="00A731B6"/>
    <w:rsid w:val="00A73AD4"/>
    <w:rsid w:val="00A7483B"/>
    <w:rsid w:val="00A76B33"/>
    <w:rsid w:val="00A77031"/>
    <w:rsid w:val="00A8342A"/>
    <w:rsid w:val="00A844BF"/>
    <w:rsid w:val="00A85724"/>
    <w:rsid w:val="00A913D4"/>
    <w:rsid w:val="00A92A93"/>
    <w:rsid w:val="00A95546"/>
    <w:rsid w:val="00A96EBD"/>
    <w:rsid w:val="00AA1C71"/>
    <w:rsid w:val="00AB1A63"/>
    <w:rsid w:val="00AB3F5C"/>
    <w:rsid w:val="00AB4074"/>
    <w:rsid w:val="00AB5182"/>
    <w:rsid w:val="00AC031E"/>
    <w:rsid w:val="00AD1571"/>
    <w:rsid w:val="00AD536D"/>
    <w:rsid w:val="00AD5F91"/>
    <w:rsid w:val="00AD6F2C"/>
    <w:rsid w:val="00AE1803"/>
    <w:rsid w:val="00AE21E1"/>
    <w:rsid w:val="00AE4E91"/>
    <w:rsid w:val="00AE553C"/>
    <w:rsid w:val="00AF1457"/>
    <w:rsid w:val="00AF5886"/>
    <w:rsid w:val="00B0025E"/>
    <w:rsid w:val="00B002B4"/>
    <w:rsid w:val="00B0115D"/>
    <w:rsid w:val="00B01318"/>
    <w:rsid w:val="00B03022"/>
    <w:rsid w:val="00B03902"/>
    <w:rsid w:val="00B041FC"/>
    <w:rsid w:val="00B05E0F"/>
    <w:rsid w:val="00B07243"/>
    <w:rsid w:val="00B13079"/>
    <w:rsid w:val="00B1370B"/>
    <w:rsid w:val="00B138D1"/>
    <w:rsid w:val="00B208A3"/>
    <w:rsid w:val="00B25F14"/>
    <w:rsid w:val="00B30A38"/>
    <w:rsid w:val="00B3288F"/>
    <w:rsid w:val="00B37672"/>
    <w:rsid w:val="00B37993"/>
    <w:rsid w:val="00B426F2"/>
    <w:rsid w:val="00B43D09"/>
    <w:rsid w:val="00B445D1"/>
    <w:rsid w:val="00B45CA3"/>
    <w:rsid w:val="00B50E7D"/>
    <w:rsid w:val="00B56186"/>
    <w:rsid w:val="00B6371E"/>
    <w:rsid w:val="00B770D4"/>
    <w:rsid w:val="00B83FB5"/>
    <w:rsid w:val="00B840E0"/>
    <w:rsid w:val="00B84C0E"/>
    <w:rsid w:val="00B900E0"/>
    <w:rsid w:val="00B94620"/>
    <w:rsid w:val="00B957CB"/>
    <w:rsid w:val="00B97310"/>
    <w:rsid w:val="00BA3A85"/>
    <w:rsid w:val="00BB03D8"/>
    <w:rsid w:val="00BB08BB"/>
    <w:rsid w:val="00BB4906"/>
    <w:rsid w:val="00BB7ABA"/>
    <w:rsid w:val="00BC5ED1"/>
    <w:rsid w:val="00BC5EF4"/>
    <w:rsid w:val="00BD09A5"/>
    <w:rsid w:val="00BD27E6"/>
    <w:rsid w:val="00BD55E7"/>
    <w:rsid w:val="00BD5C47"/>
    <w:rsid w:val="00BD6881"/>
    <w:rsid w:val="00BD779F"/>
    <w:rsid w:val="00BD78F4"/>
    <w:rsid w:val="00BE1834"/>
    <w:rsid w:val="00BE22D3"/>
    <w:rsid w:val="00BE5630"/>
    <w:rsid w:val="00BF13A3"/>
    <w:rsid w:val="00BF28F5"/>
    <w:rsid w:val="00BF55A6"/>
    <w:rsid w:val="00BF71E8"/>
    <w:rsid w:val="00C005BB"/>
    <w:rsid w:val="00C00F35"/>
    <w:rsid w:val="00C01632"/>
    <w:rsid w:val="00C022F9"/>
    <w:rsid w:val="00C025A8"/>
    <w:rsid w:val="00C02C9C"/>
    <w:rsid w:val="00C02F68"/>
    <w:rsid w:val="00C04781"/>
    <w:rsid w:val="00C06E03"/>
    <w:rsid w:val="00C1066A"/>
    <w:rsid w:val="00C10B39"/>
    <w:rsid w:val="00C11524"/>
    <w:rsid w:val="00C131BA"/>
    <w:rsid w:val="00C13CC4"/>
    <w:rsid w:val="00C157DD"/>
    <w:rsid w:val="00C16DBB"/>
    <w:rsid w:val="00C17A55"/>
    <w:rsid w:val="00C21BD1"/>
    <w:rsid w:val="00C21EA5"/>
    <w:rsid w:val="00C22926"/>
    <w:rsid w:val="00C33B55"/>
    <w:rsid w:val="00C33C86"/>
    <w:rsid w:val="00C340A7"/>
    <w:rsid w:val="00C35FD0"/>
    <w:rsid w:val="00C42FF6"/>
    <w:rsid w:val="00C46B34"/>
    <w:rsid w:val="00C46E5F"/>
    <w:rsid w:val="00C508CE"/>
    <w:rsid w:val="00C52CBA"/>
    <w:rsid w:val="00C57421"/>
    <w:rsid w:val="00C65A12"/>
    <w:rsid w:val="00C667E0"/>
    <w:rsid w:val="00C6735B"/>
    <w:rsid w:val="00C709AB"/>
    <w:rsid w:val="00C71370"/>
    <w:rsid w:val="00C71AF7"/>
    <w:rsid w:val="00C7245C"/>
    <w:rsid w:val="00C7667B"/>
    <w:rsid w:val="00C821B2"/>
    <w:rsid w:val="00C825FE"/>
    <w:rsid w:val="00C84B57"/>
    <w:rsid w:val="00C86024"/>
    <w:rsid w:val="00C95A21"/>
    <w:rsid w:val="00C97740"/>
    <w:rsid w:val="00C97E8F"/>
    <w:rsid w:val="00CA3FF6"/>
    <w:rsid w:val="00CA6E36"/>
    <w:rsid w:val="00CA7303"/>
    <w:rsid w:val="00CB0D89"/>
    <w:rsid w:val="00CB0DFB"/>
    <w:rsid w:val="00CB1006"/>
    <w:rsid w:val="00CB7CA2"/>
    <w:rsid w:val="00CC132F"/>
    <w:rsid w:val="00CC3FBF"/>
    <w:rsid w:val="00CC6076"/>
    <w:rsid w:val="00CC60DE"/>
    <w:rsid w:val="00CD0C4C"/>
    <w:rsid w:val="00CD3CEF"/>
    <w:rsid w:val="00CD5A20"/>
    <w:rsid w:val="00CD713D"/>
    <w:rsid w:val="00CD7292"/>
    <w:rsid w:val="00CE2F60"/>
    <w:rsid w:val="00CE56F5"/>
    <w:rsid w:val="00CE57D9"/>
    <w:rsid w:val="00CE70AD"/>
    <w:rsid w:val="00CE7FE5"/>
    <w:rsid w:val="00CF30B4"/>
    <w:rsid w:val="00CF6FD4"/>
    <w:rsid w:val="00D0103E"/>
    <w:rsid w:val="00D02B87"/>
    <w:rsid w:val="00D05D24"/>
    <w:rsid w:val="00D05FA4"/>
    <w:rsid w:val="00D114FC"/>
    <w:rsid w:val="00D14966"/>
    <w:rsid w:val="00D15BC3"/>
    <w:rsid w:val="00D21111"/>
    <w:rsid w:val="00D43394"/>
    <w:rsid w:val="00D50309"/>
    <w:rsid w:val="00D5267D"/>
    <w:rsid w:val="00D5416E"/>
    <w:rsid w:val="00D542D9"/>
    <w:rsid w:val="00D604CB"/>
    <w:rsid w:val="00D60F4D"/>
    <w:rsid w:val="00D64126"/>
    <w:rsid w:val="00D65FA6"/>
    <w:rsid w:val="00D72CA4"/>
    <w:rsid w:val="00D77725"/>
    <w:rsid w:val="00D81595"/>
    <w:rsid w:val="00D828BB"/>
    <w:rsid w:val="00D82F08"/>
    <w:rsid w:val="00D83778"/>
    <w:rsid w:val="00D83B9D"/>
    <w:rsid w:val="00D84943"/>
    <w:rsid w:val="00D86B69"/>
    <w:rsid w:val="00D93BA8"/>
    <w:rsid w:val="00DA1176"/>
    <w:rsid w:val="00DA1CAE"/>
    <w:rsid w:val="00DA2949"/>
    <w:rsid w:val="00DA4961"/>
    <w:rsid w:val="00DA6A47"/>
    <w:rsid w:val="00DA769E"/>
    <w:rsid w:val="00DB6624"/>
    <w:rsid w:val="00DB7AE9"/>
    <w:rsid w:val="00DC1945"/>
    <w:rsid w:val="00DC1EF7"/>
    <w:rsid w:val="00DC43FC"/>
    <w:rsid w:val="00DC6E5C"/>
    <w:rsid w:val="00DD10F3"/>
    <w:rsid w:val="00DD59CB"/>
    <w:rsid w:val="00DF3CCD"/>
    <w:rsid w:val="00DF4736"/>
    <w:rsid w:val="00DF4EF5"/>
    <w:rsid w:val="00E004E8"/>
    <w:rsid w:val="00E01BDF"/>
    <w:rsid w:val="00E16E1D"/>
    <w:rsid w:val="00E207D0"/>
    <w:rsid w:val="00E31F7A"/>
    <w:rsid w:val="00E3541A"/>
    <w:rsid w:val="00E42555"/>
    <w:rsid w:val="00E45493"/>
    <w:rsid w:val="00E5176C"/>
    <w:rsid w:val="00E52409"/>
    <w:rsid w:val="00E52C98"/>
    <w:rsid w:val="00E53DD6"/>
    <w:rsid w:val="00E60920"/>
    <w:rsid w:val="00E658F3"/>
    <w:rsid w:val="00E71DB7"/>
    <w:rsid w:val="00E71FD2"/>
    <w:rsid w:val="00E73BFB"/>
    <w:rsid w:val="00E8013C"/>
    <w:rsid w:val="00E83CB0"/>
    <w:rsid w:val="00E8564D"/>
    <w:rsid w:val="00E9144A"/>
    <w:rsid w:val="00E94D6F"/>
    <w:rsid w:val="00E972D9"/>
    <w:rsid w:val="00EA14CB"/>
    <w:rsid w:val="00EA3415"/>
    <w:rsid w:val="00EA46C6"/>
    <w:rsid w:val="00EA5E0A"/>
    <w:rsid w:val="00EB7EF2"/>
    <w:rsid w:val="00EC1B53"/>
    <w:rsid w:val="00EC26EA"/>
    <w:rsid w:val="00EC6174"/>
    <w:rsid w:val="00ED07E4"/>
    <w:rsid w:val="00ED15E0"/>
    <w:rsid w:val="00ED1A40"/>
    <w:rsid w:val="00ED3FBC"/>
    <w:rsid w:val="00ED4313"/>
    <w:rsid w:val="00ED5224"/>
    <w:rsid w:val="00ED64A1"/>
    <w:rsid w:val="00ED7D3C"/>
    <w:rsid w:val="00ED7F66"/>
    <w:rsid w:val="00EE04CE"/>
    <w:rsid w:val="00EE2438"/>
    <w:rsid w:val="00EE3A7A"/>
    <w:rsid w:val="00EE499C"/>
    <w:rsid w:val="00EE5D1D"/>
    <w:rsid w:val="00EF055E"/>
    <w:rsid w:val="00EF15F3"/>
    <w:rsid w:val="00EF186B"/>
    <w:rsid w:val="00EF622A"/>
    <w:rsid w:val="00EF73A3"/>
    <w:rsid w:val="00F03657"/>
    <w:rsid w:val="00F060E6"/>
    <w:rsid w:val="00F138C7"/>
    <w:rsid w:val="00F21D46"/>
    <w:rsid w:val="00F25300"/>
    <w:rsid w:val="00F25B70"/>
    <w:rsid w:val="00F30E03"/>
    <w:rsid w:val="00F34531"/>
    <w:rsid w:val="00F35F1E"/>
    <w:rsid w:val="00F36E90"/>
    <w:rsid w:val="00F372FD"/>
    <w:rsid w:val="00F43AED"/>
    <w:rsid w:val="00F443C5"/>
    <w:rsid w:val="00F451F1"/>
    <w:rsid w:val="00F5163D"/>
    <w:rsid w:val="00F57238"/>
    <w:rsid w:val="00F614B2"/>
    <w:rsid w:val="00F6251F"/>
    <w:rsid w:val="00F6277E"/>
    <w:rsid w:val="00F63003"/>
    <w:rsid w:val="00F64D71"/>
    <w:rsid w:val="00F6531D"/>
    <w:rsid w:val="00F676F7"/>
    <w:rsid w:val="00F73F60"/>
    <w:rsid w:val="00F7531D"/>
    <w:rsid w:val="00F76025"/>
    <w:rsid w:val="00F8011D"/>
    <w:rsid w:val="00F83CA4"/>
    <w:rsid w:val="00F90755"/>
    <w:rsid w:val="00F91AD3"/>
    <w:rsid w:val="00F920AF"/>
    <w:rsid w:val="00F92636"/>
    <w:rsid w:val="00F94950"/>
    <w:rsid w:val="00F954B3"/>
    <w:rsid w:val="00F958DC"/>
    <w:rsid w:val="00FA6790"/>
    <w:rsid w:val="00FA713E"/>
    <w:rsid w:val="00FA7C7C"/>
    <w:rsid w:val="00FB08B1"/>
    <w:rsid w:val="00FB5756"/>
    <w:rsid w:val="00FB5E1A"/>
    <w:rsid w:val="00FB6BD9"/>
    <w:rsid w:val="00FC23BF"/>
    <w:rsid w:val="00FC2F5E"/>
    <w:rsid w:val="00FC3188"/>
    <w:rsid w:val="00FC450A"/>
    <w:rsid w:val="00FD02D7"/>
    <w:rsid w:val="00FD1640"/>
    <w:rsid w:val="00FD31F0"/>
    <w:rsid w:val="00FD48BC"/>
    <w:rsid w:val="00FD4D31"/>
    <w:rsid w:val="00FD74B2"/>
    <w:rsid w:val="00FD7F21"/>
    <w:rsid w:val="00FE5362"/>
    <w:rsid w:val="00FE5BF9"/>
    <w:rsid w:val="00FF0260"/>
    <w:rsid w:val="00FF58A4"/>
    <w:rsid w:val="00FF5A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CB8FBF"/>
  <w15:docId w15:val="{AF380E0B-9A1E-425D-8FA4-FB11350B9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2D30"/>
    <w:rPr>
      <w:lang w:eastAsia="en-US"/>
    </w:rPr>
  </w:style>
  <w:style w:type="paragraph" w:styleId="Heading1">
    <w:name w:val="heading 1"/>
    <w:basedOn w:val="Normal"/>
    <w:next w:val="Normal"/>
    <w:qFormat/>
    <w:rsid w:val="0014767F"/>
    <w:pPr>
      <w:keepNext/>
      <w:framePr w:w="4054" w:h="736" w:hSpace="240" w:vSpace="120" w:wrap="auto" w:vAnchor="text" w:hAnchor="page" w:x="3985" w:y="121"/>
      <w:pBdr>
        <w:top w:val="single" w:sz="18" w:space="12" w:color="auto"/>
        <w:left w:val="single" w:sz="7" w:space="10" w:color="auto"/>
        <w:bottom w:val="single" w:sz="7" w:space="12" w:color="auto"/>
        <w:right w:val="single" w:sz="18" w:space="10" w:color="auto"/>
      </w:pBdr>
      <w:tabs>
        <w:tab w:val="center" w:pos="2026"/>
      </w:tabs>
      <w:suppressAutoHyphens/>
      <w:spacing w:line="273" w:lineRule="exact"/>
      <w:outlineLvl w:val="0"/>
    </w:pPr>
    <w:rPr>
      <w:rFonts w:ascii="Dutch" w:hAnsi="Dutch"/>
      <w:b/>
      <w:spacing w:val="-3"/>
      <w:sz w:val="28"/>
    </w:rPr>
  </w:style>
  <w:style w:type="paragraph" w:styleId="Heading2">
    <w:name w:val="heading 2"/>
    <w:basedOn w:val="Normal"/>
    <w:next w:val="Normal"/>
    <w:qFormat/>
    <w:rsid w:val="0014767F"/>
    <w:pPr>
      <w:keepNext/>
      <w:jc w:val="center"/>
      <w:outlineLvl w:val="1"/>
    </w:pPr>
    <w:rPr>
      <w:b/>
      <w:sz w:val="28"/>
    </w:rPr>
  </w:style>
  <w:style w:type="paragraph" w:styleId="Heading3">
    <w:name w:val="heading 3"/>
    <w:basedOn w:val="Normal"/>
    <w:next w:val="Normal"/>
    <w:qFormat/>
    <w:rsid w:val="0014767F"/>
    <w:pPr>
      <w:keepNext/>
      <w:tabs>
        <w:tab w:val="left" w:pos="-720"/>
      </w:tabs>
      <w:suppressAutoHyphens/>
      <w:spacing w:before="120"/>
      <w:outlineLvl w:val="2"/>
    </w:pPr>
    <w:rPr>
      <w:rFonts w:ascii="Arial" w:hAnsi="Arial" w:cs="Arial"/>
      <w:b/>
      <w:spacing w:val="-2"/>
      <w:sz w:val="24"/>
    </w:rPr>
  </w:style>
  <w:style w:type="paragraph" w:styleId="Heading4">
    <w:name w:val="heading 4"/>
    <w:basedOn w:val="Normal"/>
    <w:next w:val="Normal"/>
    <w:qFormat/>
    <w:rsid w:val="0014767F"/>
    <w:pPr>
      <w:keepNext/>
      <w:pBdr>
        <w:bottom w:val="single" w:sz="4" w:space="1" w:color="auto"/>
      </w:pBdr>
      <w:tabs>
        <w:tab w:val="right" w:pos="9072"/>
      </w:tabs>
      <w:spacing w:after="120"/>
      <w:outlineLvl w:val="3"/>
    </w:pPr>
    <w:rPr>
      <w:rFonts w:ascii="Arial" w:hAnsi="Arial" w:cs="Arial"/>
      <w:b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4767F"/>
    <w:pPr>
      <w:tabs>
        <w:tab w:val="center" w:pos="4153"/>
        <w:tab w:val="right" w:pos="8306"/>
      </w:tabs>
    </w:pPr>
  </w:style>
  <w:style w:type="paragraph" w:styleId="Footer">
    <w:name w:val="footer"/>
    <w:basedOn w:val="Normal"/>
    <w:link w:val="FooterChar"/>
    <w:uiPriority w:val="99"/>
    <w:rsid w:val="0014767F"/>
    <w:pPr>
      <w:tabs>
        <w:tab w:val="center" w:pos="4153"/>
        <w:tab w:val="right" w:pos="8306"/>
      </w:tabs>
    </w:pPr>
  </w:style>
  <w:style w:type="paragraph" w:styleId="Caption">
    <w:name w:val="caption"/>
    <w:basedOn w:val="Normal"/>
    <w:next w:val="Normal"/>
    <w:qFormat/>
    <w:rsid w:val="0014767F"/>
    <w:pPr>
      <w:widowControl w:val="0"/>
    </w:pPr>
    <w:rPr>
      <w:rFonts w:ascii="Courier" w:hAnsi="Courier"/>
      <w:snapToGrid w:val="0"/>
      <w:sz w:val="24"/>
    </w:rPr>
  </w:style>
  <w:style w:type="paragraph" w:styleId="BodyText">
    <w:name w:val="Body Text"/>
    <w:basedOn w:val="Normal"/>
    <w:rsid w:val="0014767F"/>
    <w:pPr>
      <w:tabs>
        <w:tab w:val="left" w:pos="-720"/>
      </w:tabs>
      <w:suppressAutoHyphens/>
      <w:jc w:val="both"/>
    </w:pPr>
    <w:rPr>
      <w:spacing w:val="-2"/>
      <w:sz w:val="22"/>
    </w:rPr>
  </w:style>
  <w:style w:type="character" w:styleId="PageNumber">
    <w:name w:val="page number"/>
    <w:basedOn w:val="DefaultParagraphFont"/>
    <w:rsid w:val="0014767F"/>
  </w:style>
  <w:style w:type="paragraph" w:styleId="List">
    <w:name w:val="List"/>
    <w:basedOn w:val="Normal"/>
    <w:rsid w:val="0014767F"/>
    <w:pPr>
      <w:ind w:left="283" w:hanging="283"/>
    </w:pPr>
    <w:rPr>
      <w:rFonts w:ascii="Courier" w:hAnsi="Courier"/>
      <w:sz w:val="24"/>
    </w:rPr>
  </w:style>
  <w:style w:type="paragraph" w:styleId="BodyText2">
    <w:name w:val="Body Text 2"/>
    <w:basedOn w:val="Normal"/>
    <w:link w:val="BodyText2Char"/>
    <w:rsid w:val="0014767F"/>
    <w:pPr>
      <w:spacing w:before="100" w:beforeAutospacing="1" w:after="100" w:afterAutospacing="1"/>
    </w:pPr>
    <w:rPr>
      <w:sz w:val="22"/>
    </w:rPr>
  </w:style>
  <w:style w:type="paragraph" w:styleId="BalloonText">
    <w:name w:val="Balloon Text"/>
    <w:basedOn w:val="Normal"/>
    <w:semiHidden/>
    <w:rsid w:val="00100D10"/>
    <w:rPr>
      <w:rFonts w:ascii="Tahoma" w:hAnsi="Tahoma" w:cs="Tahoma"/>
      <w:sz w:val="16"/>
      <w:szCs w:val="16"/>
    </w:rPr>
  </w:style>
  <w:style w:type="paragraph" w:customStyle="1" w:styleId="Default">
    <w:name w:val="Default"/>
    <w:rsid w:val="00B03022"/>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rsid w:val="00B03022"/>
    <w:rPr>
      <w:rFonts w:cs="Times New Roman"/>
      <w:color w:val="auto"/>
    </w:rPr>
  </w:style>
  <w:style w:type="paragraph" w:styleId="BlockText">
    <w:name w:val="Block Text"/>
    <w:basedOn w:val="Default"/>
    <w:next w:val="Default"/>
    <w:rsid w:val="00B03022"/>
    <w:rPr>
      <w:rFonts w:cs="Times New Roman"/>
      <w:color w:val="auto"/>
    </w:rPr>
  </w:style>
  <w:style w:type="character" w:styleId="Hyperlink">
    <w:name w:val="Hyperlink"/>
    <w:basedOn w:val="DefaultParagraphFont"/>
    <w:rsid w:val="00794537"/>
    <w:rPr>
      <w:color w:val="0000FF"/>
      <w:u w:val="single"/>
    </w:rPr>
  </w:style>
  <w:style w:type="character" w:styleId="FollowedHyperlink">
    <w:name w:val="FollowedHyperlink"/>
    <w:basedOn w:val="DefaultParagraphFont"/>
    <w:rsid w:val="009C2D83"/>
    <w:rPr>
      <w:color w:val="800080"/>
      <w:u w:val="single"/>
    </w:rPr>
  </w:style>
  <w:style w:type="paragraph" w:styleId="ListParagraph">
    <w:name w:val="List Paragraph"/>
    <w:basedOn w:val="Normal"/>
    <w:link w:val="ListParagraphChar"/>
    <w:uiPriority w:val="34"/>
    <w:qFormat/>
    <w:rsid w:val="008A0970"/>
    <w:pPr>
      <w:ind w:left="720"/>
      <w:contextualSpacing/>
    </w:pPr>
  </w:style>
  <w:style w:type="character" w:styleId="CommentReference">
    <w:name w:val="annotation reference"/>
    <w:basedOn w:val="DefaultParagraphFont"/>
    <w:rsid w:val="008A0970"/>
    <w:rPr>
      <w:sz w:val="16"/>
      <w:szCs w:val="16"/>
    </w:rPr>
  </w:style>
  <w:style w:type="paragraph" w:styleId="CommentText">
    <w:name w:val="annotation text"/>
    <w:basedOn w:val="Normal"/>
    <w:link w:val="CommentTextChar"/>
    <w:rsid w:val="008A0970"/>
  </w:style>
  <w:style w:type="character" w:customStyle="1" w:styleId="CommentTextChar">
    <w:name w:val="Comment Text Char"/>
    <w:basedOn w:val="DefaultParagraphFont"/>
    <w:link w:val="CommentText"/>
    <w:rsid w:val="008A0970"/>
    <w:rPr>
      <w:lang w:val="en-US" w:eastAsia="en-US"/>
    </w:rPr>
  </w:style>
  <w:style w:type="paragraph" w:styleId="CommentSubject">
    <w:name w:val="annotation subject"/>
    <w:basedOn w:val="CommentText"/>
    <w:next w:val="CommentText"/>
    <w:link w:val="CommentSubjectChar"/>
    <w:rsid w:val="008A0970"/>
    <w:rPr>
      <w:b/>
      <w:bCs/>
    </w:rPr>
  </w:style>
  <w:style w:type="character" w:customStyle="1" w:styleId="CommentSubjectChar">
    <w:name w:val="Comment Subject Char"/>
    <w:basedOn w:val="CommentTextChar"/>
    <w:link w:val="CommentSubject"/>
    <w:rsid w:val="008A0970"/>
    <w:rPr>
      <w:b/>
      <w:bCs/>
      <w:lang w:val="en-US" w:eastAsia="en-US"/>
    </w:rPr>
  </w:style>
  <w:style w:type="paragraph" w:customStyle="1" w:styleId="HayGroup12">
    <w:name w:val="Hay Group 12"/>
    <w:basedOn w:val="Normal"/>
    <w:rsid w:val="002105A4"/>
    <w:rPr>
      <w:rFonts w:cs="Arial"/>
      <w:sz w:val="24"/>
      <w:szCs w:val="24"/>
    </w:rPr>
  </w:style>
  <w:style w:type="paragraph" w:customStyle="1" w:styleId="QantasHeading">
    <w:name w:val="Qantas Heading"/>
    <w:basedOn w:val="Normal"/>
    <w:link w:val="QantasHeadingChar"/>
    <w:rsid w:val="002105A4"/>
    <w:pPr>
      <w:tabs>
        <w:tab w:val="center" w:pos="4748"/>
        <w:tab w:val="left" w:pos="7845"/>
        <w:tab w:val="left" w:pos="7950"/>
      </w:tabs>
    </w:pPr>
    <w:rPr>
      <w:rFonts w:ascii="Arial" w:hAnsi="Arial"/>
      <w:color w:val="000000"/>
      <w:sz w:val="40"/>
      <w:szCs w:val="40"/>
    </w:rPr>
  </w:style>
  <w:style w:type="character" w:customStyle="1" w:styleId="QantasHeadingChar">
    <w:name w:val="Qantas Heading Char"/>
    <w:link w:val="QantasHeading"/>
    <w:rsid w:val="002105A4"/>
    <w:rPr>
      <w:rFonts w:ascii="Arial" w:hAnsi="Arial"/>
      <w:color w:val="000000"/>
      <w:sz w:val="40"/>
      <w:szCs w:val="40"/>
      <w:lang w:eastAsia="en-US"/>
    </w:rPr>
  </w:style>
  <w:style w:type="table" w:styleId="TableGrid">
    <w:name w:val="Table Grid"/>
    <w:basedOn w:val="TableNormal"/>
    <w:uiPriority w:val="59"/>
    <w:rsid w:val="00210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D78F4"/>
    <w:rPr>
      <w:lang w:val="en-US" w:eastAsia="en-US"/>
    </w:rPr>
  </w:style>
  <w:style w:type="character" w:customStyle="1" w:styleId="FooterChar">
    <w:name w:val="Footer Char"/>
    <w:basedOn w:val="DefaultParagraphFont"/>
    <w:link w:val="Footer"/>
    <w:uiPriority w:val="99"/>
    <w:rsid w:val="004C0B1A"/>
    <w:rPr>
      <w:lang w:val="en-US" w:eastAsia="en-US"/>
    </w:rPr>
  </w:style>
  <w:style w:type="character" w:customStyle="1" w:styleId="detailvalue">
    <w:name w:val="detailvalue"/>
    <w:basedOn w:val="DefaultParagraphFont"/>
    <w:rsid w:val="00C57421"/>
  </w:style>
  <w:style w:type="character" w:customStyle="1" w:styleId="BodyText2Char">
    <w:name w:val="Body Text 2 Char"/>
    <w:basedOn w:val="DefaultParagraphFont"/>
    <w:link w:val="BodyText2"/>
    <w:rsid w:val="000B28A9"/>
    <w:rPr>
      <w:sz w:val="22"/>
      <w:lang w:eastAsia="en-US"/>
    </w:rPr>
  </w:style>
  <w:style w:type="character" w:styleId="Emphasis">
    <w:name w:val="Emphasis"/>
    <w:basedOn w:val="DefaultParagraphFont"/>
    <w:uiPriority w:val="20"/>
    <w:qFormat/>
    <w:rsid w:val="00AB5182"/>
    <w:rPr>
      <w:i/>
      <w:iCs/>
    </w:rPr>
  </w:style>
  <w:style w:type="paragraph" w:styleId="FootnoteText">
    <w:name w:val="footnote text"/>
    <w:basedOn w:val="Normal"/>
    <w:link w:val="FootnoteTextChar"/>
    <w:rsid w:val="00FF58A4"/>
  </w:style>
  <w:style w:type="character" w:customStyle="1" w:styleId="FootnoteTextChar">
    <w:name w:val="Footnote Text Char"/>
    <w:basedOn w:val="DefaultParagraphFont"/>
    <w:link w:val="FootnoteText"/>
    <w:rsid w:val="00FF58A4"/>
    <w:rPr>
      <w:lang w:val="en-US" w:eastAsia="en-US"/>
    </w:rPr>
  </w:style>
  <w:style w:type="character" w:styleId="FootnoteReference">
    <w:name w:val="footnote reference"/>
    <w:basedOn w:val="DefaultParagraphFont"/>
    <w:rsid w:val="00FF58A4"/>
    <w:rPr>
      <w:vertAlign w:val="superscript"/>
    </w:rPr>
  </w:style>
  <w:style w:type="paragraph" w:styleId="Revision">
    <w:name w:val="Revision"/>
    <w:hidden/>
    <w:uiPriority w:val="99"/>
    <w:semiHidden/>
    <w:rsid w:val="00B770D4"/>
    <w:rPr>
      <w:lang w:val="en-US" w:eastAsia="en-US"/>
    </w:rPr>
  </w:style>
  <w:style w:type="character" w:styleId="PlaceholderText">
    <w:name w:val="Placeholder Text"/>
    <w:basedOn w:val="DefaultParagraphFont"/>
    <w:uiPriority w:val="99"/>
    <w:semiHidden/>
    <w:rsid w:val="007D1718"/>
    <w:rPr>
      <w:color w:val="808080"/>
    </w:rPr>
  </w:style>
  <w:style w:type="paragraph" w:styleId="NormalWeb">
    <w:name w:val="Normal (Web)"/>
    <w:basedOn w:val="Normal"/>
    <w:uiPriority w:val="99"/>
    <w:semiHidden/>
    <w:unhideWhenUsed/>
    <w:rsid w:val="000E2E0A"/>
    <w:pPr>
      <w:spacing w:before="100" w:beforeAutospacing="1" w:after="100" w:afterAutospacing="1"/>
    </w:pPr>
    <w:rPr>
      <w:sz w:val="24"/>
      <w:szCs w:val="24"/>
      <w:lang w:eastAsia="en-AU"/>
    </w:rPr>
  </w:style>
  <w:style w:type="character" w:customStyle="1" w:styleId="ListParagraphChar">
    <w:name w:val="List Paragraph Char"/>
    <w:basedOn w:val="DefaultParagraphFont"/>
    <w:link w:val="ListParagraph"/>
    <w:uiPriority w:val="34"/>
    <w:locked/>
    <w:rsid w:val="00586A0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516868">
      <w:bodyDiv w:val="1"/>
      <w:marLeft w:val="0"/>
      <w:marRight w:val="0"/>
      <w:marTop w:val="0"/>
      <w:marBottom w:val="0"/>
      <w:divBdr>
        <w:top w:val="none" w:sz="0" w:space="0" w:color="auto"/>
        <w:left w:val="none" w:sz="0" w:space="0" w:color="auto"/>
        <w:bottom w:val="none" w:sz="0" w:space="0" w:color="auto"/>
        <w:right w:val="none" w:sz="0" w:space="0" w:color="auto"/>
      </w:divBdr>
    </w:div>
    <w:div w:id="1072851591">
      <w:bodyDiv w:val="1"/>
      <w:marLeft w:val="0"/>
      <w:marRight w:val="0"/>
      <w:marTop w:val="0"/>
      <w:marBottom w:val="0"/>
      <w:divBdr>
        <w:top w:val="none" w:sz="0" w:space="0" w:color="auto"/>
        <w:left w:val="none" w:sz="0" w:space="0" w:color="auto"/>
        <w:bottom w:val="none" w:sz="0" w:space="0" w:color="auto"/>
        <w:right w:val="none" w:sz="0" w:space="0" w:color="auto"/>
      </w:divBdr>
    </w:div>
    <w:div w:id="1646424284">
      <w:bodyDiv w:val="1"/>
      <w:marLeft w:val="0"/>
      <w:marRight w:val="0"/>
      <w:marTop w:val="0"/>
      <w:marBottom w:val="0"/>
      <w:divBdr>
        <w:top w:val="none" w:sz="0" w:space="0" w:color="auto"/>
        <w:left w:val="none" w:sz="0" w:space="0" w:color="auto"/>
        <w:bottom w:val="none" w:sz="0" w:space="0" w:color="auto"/>
        <w:right w:val="none" w:sz="0" w:space="0" w:color="auto"/>
      </w:divBdr>
    </w:div>
    <w:div w:id="1653289731">
      <w:bodyDiv w:val="1"/>
      <w:marLeft w:val="0"/>
      <w:marRight w:val="0"/>
      <w:marTop w:val="0"/>
      <w:marBottom w:val="0"/>
      <w:divBdr>
        <w:top w:val="none" w:sz="0" w:space="0" w:color="auto"/>
        <w:left w:val="none" w:sz="0" w:space="0" w:color="auto"/>
        <w:bottom w:val="none" w:sz="0" w:space="0" w:color="auto"/>
        <w:right w:val="none" w:sz="0" w:space="0" w:color="auto"/>
      </w:divBdr>
    </w:div>
    <w:div w:id="210429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u.edu.au/about_acu/our_university/careers_at_acu" TargetMode="External"/><Relationship Id="rId18" Type="http://schemas.openxmlformats.org/officeDocument/2006/relationships/hyperlink" Target="http://www.acu.edu.au/cd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cu.edu.au/about_acu/our_university/governance/university_services/secretariat/mission_statement" TargetMode="External"/><Relationship Id="rId17" Type="http://schemas.openxmlformats.org/officeDocument/2006/relationships/hyperlink" Target="http://www.acu.edu.au/cdf" TargetMode="External"/><Relationship Id="rId2" Type="http://schemas.openxmlformats.org/officeDocument/2006/relationships/customXml" Target="../customXml/item2.xml"/><Relationship Id="rId16" Type="http://schemas.openxmlformats.org/officeDocument/2006/relationships/hyperlink" Target="http://www.acu.edu.au/apm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u.edu.au/about_acu/our_university/mission_and_profile" TargetMode="External"/><Relationship Id="rId5" Type="http://schemas.openxmlformats.org/officeDocument/2006/relationships/numbering" Target="numbering.xml"/><Relationship Id="rId15" Type="http://schemas.openxmlformats.org/officeDocument/2006/relationships/hyperlink" Target="http://www.acu.edu.au/about_acu/faculties,_institutes_and_centres/health_sciences/school_of_nursing_midwifery_and_paramedicin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u.edu.au/about-acu/faculties-directorates-and-staff/faculty-of-health-scienc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AA66FAD84AA74CB95DD0442021C15A" ma:contentTypeVersion="0" ma:contentTypeDescription="Create a new document." ma:contentTypeScope="" ma:versionID="c85eee8430b77daf9b9f76ecde6ee04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D0A9D5-A98B-4578-954C-06753B088CEC}">
  <ds:schemaRefs>
    <ds:schemaRef ds:uri="http://schemas.microsoft.com/sharepoint/v3/contenttype/forms"/>
  </ds:schemaRefs>
</ds:datastoreItem>
</file>

<file path=customXml/itemProps2.xml><?xml version="1.0" encoding="utf-8"?>
<ds:datastoreItem xmlns:ds="http://schemas.openxmlformats.org/officeDocument/2006/customXml" ds:itemID="{11E98FCC-268A-42E4-9763-C79B8274E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C361673-741B-4C15-9419-50C8838F846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411608-4930-48A3-9451-1FB152628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9</Words>
  <Characters>10708</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ACU</Company>
  <LinksUpToDate>false</LinksUpToDate>
  <CharactersWithSpaces>12223</CharactersWithSpaces>
  <SharedDoc>false</SharedDoc>
  <HLinks>
    <vt:vector size="6" baseType="variant">
      <vt:variant>
        <vt:i4>1507414</vt:i4>
      </vt:variant>
      <vt:variant>
        <vt:i4>0</vt:i4>
      </vt:variant>
      <vt:variant>
        <vt:i4>0</vt:i4>
      </vt:variant>
      <vt:variant>
        <vt:i4>5</vt:i4>
      </vt:variant>
      <vt:variant>
        <vt:lpwstr>http://www.acu.edu.au/care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Davis</dc:creator>
  <cp:lastModifiedBy>Emilia Reluskoska</cp:lastModifiedBy>
  <cp:revision>2</cp:revision>
  <cp:lastPrinted>2018-05-02T02:54:00Z</cp:lastPrinted>
  <dcterms:created xsi:type="dcterms:W3CDTF">2020-10-06T02:43:00Z</dcterms:created>
  <dcterms:modified xsi:type="dcterms:W3CDTF">2020-10-0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A66FAD84AA74CB95DD0442021C15A</vt:lpwstr>
  </property>
  <property fmtid="{D5CDD505-2E9C-101B-9397-08002B2CF9AE}" pid="3" name="SPPCopyMoveEvent">
    <vt:lpwstr>1</vt:lpwstr>
  </property>
</Properties>
</file>